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0091F1A" w14:textId="77777777" w:rsidR="00342A6D" w:rsidRPr="00B149CD" w:rsidRDefault="00492260" w:rsidP="00624AA6">
      <w:pPr>
        <w:widowControl/>
        <w:autoSpaceDE/>
        <w:autoSpaceDN/>
        <w:adjustRightInd/>
        <w:spacing w:line="276" w:lineRule="auto"/>
        <w:outlineLvl w:val="0"/>
        <w:rPr>
          <w:rFonts w:eastAsiaTheme="minorHAnsi"/>
        </w:rPr>
      </w:pPr>
      <w:r w:rsidRPr="00B149CD">
        <w:rPr>
          <w:rFonts w:eastAsiaTheme="minorHAnsi"/>
          <w:b/>
        </w:rPr>
        <w:t>Assign</w:t>
      </w:r>
      <w:r w:rsidR="007351B6" w:rsidRPr="00B149CD">
        <w:rPr>
          <w:rFonts w:eastAsiaTheme="minorHAnsi"/>
          <w:b/>
        </w:rPr>
        <w:t>ment</w:t>
      </w:r>
      <w:r w:rsidR="00272CDD" w:rsidRPr="00B149CD">
        <w:rPr>
          <w:rFonts w:eastAsiaTheme="minorHAnsi"/>
          <w:b/>
        </w:rPr>
        <w:t xml:space="preserve"> #</w:t>
      </w:r>
      <w:r w:rsidR="0094357D" w:rsidRPr="00B149CD">
        <w:rPr>
          <w:rFonts w:eastAsiaTheme="minorHAnsi"/>
          <w:b/>
        </w:rPr>
        <w:t>6</w:t>
      </w:r>
      <w:r w:rsidR="007351B6" w:rsidRPr="00B149CD">
        <w:rPr>
          <w:rFonts w:eastAsiaTheme="minorHAnsi"/>
          <w:b/>
        </w:rPr>
        <w:t xml:space="preserve">: </w:t>
      </w:r>
      <w:r w:rsidR="007F2D1E" w:rsidRPr="00B149CD">
        <w:rPr>
          <w:rFonts w:eastAsiaTheme="minorHAnsi"/>
          <w:b/>
        </w:rPr>
        <w:t xml:space="preserve">Introduction to </w:t>
      </w:r>
      <w:r w:rsidR="00AF5727" w:rsidRPr="00B149CD">
        <w:rPr>
          <w:rFonts w:eastAsiaTheme="minorHAnsi"/>
          <w:b/>
        </w:rPr>
        <w:t>W</w:t>
      </w:r>
      <w:r w:rsidR="007F2D1E" w:rsidRPr="00B149CD">
        <w:rPr>
          <w:rFonts w:eastAsiaTheme="minorHAnsi"/>
          <w:b/>
        </w:rPr>
        <w:t>orking with</w:t>
      </w:r>
      <w:r w:rsidR="007351B6" w:rsidRPr="00B149CD">
        <w:rPr>
          <w:rFonts w:eastAsiaTheme="minorHAnsi"/>
          <w:b/>
        </w:rPr>
        <w:t xml:space="preserve"> R/</w:t>
      </w:r>
      <w:proofErr w:type="spellStart"/>
      <w:r w:rsidR="007351B6" w:rsidRPr="00B149CD">
        <w:rPr>
          <w:rFonts w:eastAsiaTheme="minorHAnsi"/>
          <w:b/>
        </w:rPr>
        <w:t>RS</w:t>
      </w:r>
      <w:r w:rsidRPr="00B149CD">
        <w:rPr>
          <w:rFonts w:eastAsiaTheme="minorHAnsi"/>
          <w:b/>
        </w:rPr>
        <w:t>tudio</w:t>
      </w:r>
      <w:proofErr w:type="spellEnd"/>
      <w:r w:rsidR="0038697C" w:rsidRPr="00B149CD">
        <w:rPr>
          <w:rFonts w:eastAsiaTheme="minorHAnsi"/>
          <w:b/>
        </w:rPr>
        <w:t xml:space="preserve"> </w:t>
      </w:r>
      <w:r w:rsidR="00272CDD" w:rsidRPr="00B149CD">
        <w:rPr>
          <w:rFonts w:eastAsiaTheme="minorHAnsi"/>
        </w:rPr>
        <w:t xml:space="preserve">(Due </w:t>
      </w:r>
      <w:r w:rsidR="00624AA6" w:rsidRPr="00B149CD">
        <w:rPr>
          <w:rFonts w:eastAsiaTheme="minorHAnsi"/>
        </w:rPr>
        <w:t>Sunday</w:t>
      </w:r>
      <w:r w:rsidR="00272CDD" w:rsidRPr="00B149CD">
        <w:rPr>
          <w:rFonts w:eastAsiaTheme="minorHAnsi"/>
        </w:rPr>
        <w:t xml:space="preserve">, </w:t>
      </w:r>
      <w:r w:rsidR="00CE6E51" w:rsidRPr="00B149CD">
        <w:rPr>
          <w:rFonts w:eastAsiaTheme="minorHAnsi"/>
          <w:b/>
        </w:rPr>
        <w:t>April</w:t>
      </w:r>
      <w:r w:rsidR="00624AA6" w:rsidRPr="00B149CD">
        <w:rPr>
          <w:rFonts w:eastAsiaTheme="minorHAnsi"/>
          <w:b/>
        </w:rPr>
        <w:t xml:space="preserve"> 9</w:t>
      </w:r>
      <w:r w:rsidR="00D96F9B" w:rsidRPr="00B149CD">
        <w:rPr>
          <w:rFonts w:eastAsiaTheme="minorHAnsi"/>
        </w:rPr>
        <w:t>, 201</w:t>
      </w:r>
      <w:r w:rsidR="00CE6E51" w:rsidRPr="00B149CD">
        <w:rPr>
          <w:rFonts w:eastAsiaTheme="minorHAnsi"/>
        </w:rPr>
        <w:t>7</w:t>
      </w:r>
      <w:r w:rsidR="00624AA6" w:rsidRPr="00B149CD">
        <w:rPr>
          <w:rFonts w:eastAsiaTheme="minorHAnsi"/>
        </w:rPr>
        <w:t xml:space="preserve"> at </w:t>
      </w:r>
      <w:r w:rsidR="00624AA6" w:rsidRPr="00B149CD">
        <w:rPr>
          <w:rFonts w:eastAsiaTheme="minorHAnsi"/>
          <w:b/>
        </w:rPr>
        <w:t>9:00 am</w:t>
      </w:r>
      <w:r w:rsidR="00272CDD" w:rsidRPr="00B149CD">
        <w:rPr>
          <w:rFonts w:eastAsiaTheme="minorHAnsi"/>
        </w:rPr>
        <w:t>)</w:t>
      </w:r>
    </w:p>
    <w:p w14:paraId="38FAFA0B" w14:textId="77777777" w:rsidR="0038697C" w:rsidRPr="00B149CD" w:rsidRDefault="0038697C" w:rsidP="00D02990">
      <w:pPr>
        <w:rPr>
          <w:sz w:val="22"/>
        </w:rPr>
      </w:pPr>
    </w:p>
    <w:p w14:paraId="0F574A6C" w14:textId="77777777" w:rsidR="00C20BA8" w:rsidRPr="00B149CD" w:rsidRDefault="00C7320C" w:rsidP="00624AA6">
      <w:pPr>
        <w:outlineLvl w:val="0"/>
        <w:rPr>
          <w:b/>
        </w:rPr>
      </w:pPr>
      <w:r w:rsidRPr="00B149CD">
        <w:rPr>
          <w:b/>
        </w:rPr>
        <w:t>Before you start</w:t>
      </w:r>
    </w:p>
    <w:p w14:paraId="22CEBD38" w14:textId="77777777" w:rsidR="00593C82" w:rsidRPr="00B149CD" w:rsidRDefault="00117BE6" w:rsidP="00D02990">
      <w:pPr>
        <w:rPr>
          <w:sz w:val="22"/>
        </w:rPr>
      </w:pPr>
      <w:r w:rsidRPr="00B149CD">
        <w:rPr>
          <w:sz w:val="22"/>
        </w:rPr>
        <w:t>For this assignment</w:t>
      </w:r>
      <w:r w:rsidR="0038697C" w:rsidRPr="00B149CD">
        <w:rPr>
          <w:sz w:val="22"/>
        </w:rPr>
        <w:t>,</w:t>
      </w:r>
      <w:r w:rsidRPr="00B149CD">
        <w:rPr>
          <w:sz w:val="22"/>
        </w:rPr>
        <w:t xml:space="preserve"> you’ll </w:t>
      </w:r>
      <w:r w:rsidR="00900312" w:rsidRPr="00B149CD">
        <w:rPr>
          <w:sz w:val="22"/>
        </w:rPr>
        <w:t>run</w:t>
      </w:r>
      <w:r w:rsidRPr="00B149CD">
        <w:rPr>
          <w:sz w:val="22"/>
        </w:rPr>
        <w:t xml:space="preserve"> simple analys</w:t>
      </w:r>
      <w:r w:rsidR="00900312" w:rsidRPr="00B149CD">
        <w:rPr>
          <w:sz w:val="22"/>
        </w:rPr>
        <w:t>es</w:t>
      </w:r>
      <w:r w:rsidRPr="00B149CD">
        <w:rPr>
          <w:sz w:val="22"/>
        </w:rPr>
        <w:t xml:space="preserve"> by modifying the R script you used in the </w:t>
      </w:r>
      <w:r w:rsidR="006A670F" w:rsidRPr="00B149CD">
        <w:rPr>
          <w:sz w:val="22"/>
        </w:rPr>
        <w:t>ICA #</w:t>
      </w:r>
      <w:r w:rsidR="00624AA6" w:rsidRPr="00B149CD">
        <w:rPr>
          <w:sz w:val="22"/>
        </w:rPr>
        <w:t>10</w:t>
      </w:r>
      <w:r w:rsidR="00A70D3B" w:rsidRPr="00B149CD">
        <w:rPr>
          <w:sz w:val="22"/>
        </w:rPr>
        <w:t>.2</w:t>
      </w:r>
      <w:r w:rsidR="006C77C6" w:rsidRPr="00B149CD">
        <w:rPr>
          <w:sz w:val="22"/>
        </w:rPr>
        <w:t xml:space="preserve"> </w:t>
      </w:r>
      <w:r w:rsidRPr="00B149CD">
        <w:rPr>
          <w:sz w:val="22"/>
        </w:rPr>
        <w:t>(</w:t>
      </w:r>
      <w:proofErr w:type="spellStart"/>
      <w:r w:rsidR="006A670F" w:rsidRPr="00B149CD">
        <w:rPr>
          <w:b/>
          <w:sz w:val="22"/>
        </w:rPr>
        <w:t>Descriptives.r</w:t>
      </w:r>
      <w:proofErr w:type="spellEnd"/>
      <w:r w:rsidR="00916952" w:rsidRPr="00B149CD">
        <w:rPr>
          <w:sz w:val="22"/>
        </w:rPr>
        <w:t>).</w:t>
      </w:r>
      <w:r w:rsidR="0038697C" w:rsidRPr="00B149CD">
        <w:rPr>
          <w:sz w:val="22"/>
        </w:rPr>
        <w:t xml:space="preserve"> </w:t>
      </w:r>
      <w:r w:rsidR="00FA5987" w:rsidRPr="00B149CD">
        <w:rPr>
          <w:sz w:val="22"/>
        </w:rPr>
        <w:t xml:space="preserve">You will also need </w:t>
      </w:r>
      <w:r w:rsidR="00A657C4" w:rsidRPr="00B149CD">
        <w:rPr>
          <w:sz w:val="22"/>
        </w:rPr>
        <w:t>a new</w:t>
      </w:r>
      <w:r w:rsidRPr="00B149CD">
        <w:rPr>
          <w:sz w:val="22"/>
        </w:rPr>
        <w:t xml:space="preserve"> data set </w:t>
      </w:r>
      <w:r w:rsidR="007351B6" w:rsidRPr="00B149CD">
        <w:rPr>
          <w:sz w:val="22"/>
        </w:rPr>
        <w:t xml:space="preserve">– </w:t>
      </w:r>
      <w:r w:rsidRPr="00B149CD">
        <w:rPr>
          <w:b/>
          <w:sz w:val="22"/>
        </w:rPr>
        <w:t>OnTimeAirport-Jan14.csv</w:t>
      </w:r>
      <w:r w:rsidR="00FA5987" w:rsidRPr="00B149CD">
        <w:rPr>
          <w:sz w:val="22"/>
        </w:rPr>
        <w:t xml:space="preserve">, which </w:t>
      </w:r>
      <w:r w:rsidRPr="00B149CD">
        <w:rPr>
          <w:sz w:val="22"/>
        </w:rPr>
        <w:t xml:space="preserve">contains </w:t>
      </w:r>
      <w:r w:rsidR="007351B6" w:rsidRPr="00B149CD">
        <w:rPr>
          <w:sz w:val="22"/>
        </w:rPr>
        <w:t xml:space="preserve">actual </w:t>
      </w:r>
      <w:r w:rsidRPr="00B149CD">
        <w:rPr>
          <w:sz w:val="22"/>
        </w:rPr>
        <w:t xml:space="preserve">data regarding on-time flight statistics </w:t>
      </w:r>
      <w:r w:rsidR="006F0B82" w:rsidRPr="00B149CD">
        <w:rPr>
          <w:sz w:val="22"/>
        </w:rPr>
        <w:t xml:space="preserve">for 84,656 flights, </w:t>
      </w:r>
      <w:r w:rsidRPr="00B149CD">
        <w:rPr>
          <w:sz w:val="22"/>
        </w:rPr>
        <w:t>by airline and airport</w:t>
      </w:r>
      <w:r w:rsidR="006F0B82" w:rsidRPr="00B149CD">
        <w:rPr>
          <w:sz w:val="22"/>
        </w:rPr>
        <w:t>,</w:t>
      </w:r>
      <w:r w:rsidRPr="00B149CD">
        <w:rPr>
          <w:sz w:val="22"/>
        </w:rPr>
        <w:t xml:space="preserve"> for January 2014.</w:t>
      </w:r>
      <w:r w:rsidR="00C54A70" w:rsidRPr="00B149CD">
        <w:rPr>
          <w:sz w:val="22"/>
        </w:rPr>
        <w:t xml:space="preserve"> </w:t>
      </w:r>
    </w:p>
    <w:p w14:paraId="703DD8B8" w14:textId="77777777" w:rsidR="00593C82" w:rsidRPr="00B149CD" w:rsidRDefault="00593C82" w:rsidP="00D02990">
      <w:pPr>
        <w:rPr>
          <w:sz w:val="22"/>
        </w:rPr>
      </w:pPr>
    </w:p>
    <w:p w14:paraId="0FB000B6" w14:textId="77777777" w:rsidR="00117BE6" w:rsidRPr="00B149CD" w:rsidRDefault="00593C82" w:rsidP="00D02990">
      <w:pPr>
        <w:rPr>
          <w:sz w:val="22"/>
        </w:rPr>
      </w:pPr>
      <w:r w:rsidRPr="00B149CD">
        <w:rPr>
          <w:b/>
          <w:sz w:val="22"/>
        </w:rPr>
        <w:t>IMPORTANT!</w:t>
      </w:r>
      <w:r w:rsidRPr="00B149CD">
        <w:rPr>
          <w:sz w:val="22"/>
        </w:rPr>
        <w:t xml:space="preserve"> </w:t>
      </w:r>
      <w:r w:rsidR="00C54A70" w:rsidRPr="00B149CD">
        <w:rPr>
          <w:sz w:val="22"/>
        </w:rPr>
        <w:t xml:space="preserve">When downloading the .csv file, please make sure that the </w:t>
      </w:r>
      <w:r w:rsidR="00C54A70" w:rsidRPr="008633ED">
        <w:rPr>
          <w:sz w:val="22"/>
          <w:u w:val="single"/>
        </w:rPr>
        <w:t>name doesn’t change</w:t>
      </w:r>
      <w:r w:rsidR="00FB4E44" w:rsidRPr="00B149CD">
        <w:rPr>
          <w:sz w:val="22"/>
        </w:rPr>
        <w:t xml:space="preserve">, and that it is in the </w:t>
      </w:r>
      <w:r w:rsidR="00FB4E44" w:rsidRPr="008633ED">
        <w:rPr>
          <w:sz w:val="22"/>
          <w:u w:val="single"/>
        </w:rPr>
        <w:t xml:space="preserve">same folder as the </w:t>
      </w:r>
      <w:proofErr w:type="spellStart"/>
      <w:r w:rsidR="00FB4E44" w:rsidRPr="008633ED">
        <w:rPr>
          <w:i/>
          <w:sz w:val="22"/>
          <w:u w:val="single"/>
        </w:rPr>
        <w:t>Descriptives.r</w:t>
      </w:r>
      <w:proofErr w:type="spellEnd"/>
      <w:r w:rsidR="00FB4E44" w:rsidRPr="00B149CD">
        <w:rPr>
          <w:i/>
          <w:sz w:val="22"/>
        </w:rPr>
        <w:t xml:space="preserve"> file that you are modifying</w:t>
      </w:r>
      <w:r w:rsidRPr="00B149CD">
        <w:rPr>
          <w:sz w:val="22"/>
        </w:rPr>
        <w:t>.</w:t>
      </w:r>
    </w:p>
    <w:p w14:paraId="6E17EEF3" w14:textId="77777777" w:rsidR="00117BE6" w:rsidRPr="00B149CD" w:rsidRDefault="00117BE6" w:rsidP="00D02990">
      <w:pPr>
        <w:rPr>
          <w:sz w:val="22"/>
        </w:rPr>
      </w:pPr>
    </w:p>
    <w:p w14:paraId="2736E042" w14:textId="77777777" w:rsidR="00117BE6" w:rsidRPr="00B149CD" w:rsidRDefault="007351B6" w:rsidP="00B12959">
      <w:pPr>
        <w:spacing w:after="120"/>
        <w:rPr>
          <w:sz w:val="22"/>
        </w:rPr>
      </w:pPr>
      <w:r w:rsidRPr="00B149CD">
        <w:rPr>
          <w:sz w:val="22"/>
        </w:rPr>
        <w:t xml:space="preserve">The metadata for the </w:t>
      </w:r>
      <w:r w:rsidR="00474D6F" w:rsidRPr="00B149CD">
        <w:rPr>
          <w:b/>
          <w:sz w:val="22"/>
        </w:rPr>
        <w:t xml:space="preserve">OnTimeAirport-Jan14.csv </w:t>
      </w:r>
      <w:r w:rsidR="00106032" w:rsidRPr="00B149CD">
        <w:rPr>
          <w:sz w:val="22"/>
        </w:rPr>
        <w:t>spreadsheet is</w:t>
      </w:r>
      <w:r w:rsidRPr="00B149CD">
        <w:rPr>
          <w:sz w:val="22"/>
        </w:rPr>
        <w:t xml:space="preserve"> below:</w:t>
      </w:r>
    </w:p>
    <w:tbl>
      <w:tblPr>
        <w:tblStyle w:val="TableGrid"/>
        <w:tblW w:w="8805" w:type="dxa"/>
        <w:jc w:val="center"/>
        <w:tblLayout w:type="fixed"/>
        <w:tblLook w:val="0000" w:firstRow="0" w:lastRow="0" w:firstColumn="0" w:lastColumn="0" w:noHBand="0" w:noVBand="0"/>
      </w:tblPr>
      <w:tblGrid>
        <w:gridCol w:w="2619"/>
        <w:gridCol w:w="6186"/>
      </w:tblGrid>
      <w:tr w:rsidR="007023DC" w:rsidRPr="00B149CD" w14:paraId="391BC58B" w14:textId="77777777" w:rsidTr="0076191D">
        <w:trPr>
          <w:jc w:val="center"/>
        </w:trPr>
        <w:tc>
          <w:tcPr>
            <w:tcW w:w="2619" w:type="dxa"/>
          </w:tcPr>
          <w:p w14:paraId="7F4600BD" w14:textId="77777777" w:rsidR="007023DC" w:rsidRPr="00B149CD" w:rsidRDefault="007023DC" w:rsidP="003660FA">
            <w:pPr>
              <w:keepNext/>
              <w:keepLines/>
              <w:jc w:val="center"/>
              <w:rPr>
                <w:b/>
                <w:sz w:val="22"/>
              </w:rPr>
            </w:pPr>
            <w:r w:rsidRPr="00B149CD">
              <w:rPr>
                <w:b/>
                <w:sz w:val="22"/>
              </w:rPr>
              <w:t>Variable Name</w:t>
            </w:r>
          </w:p>
        </w:tc>
        <w:tc>
          <w:tcPr>
            <w:tcW w:w="6186" w:type="dxa"/>
          </w:tcPr>
          <w:p w14:paraId="3B975EC7" w14:textId="77777777" w:rsidR="007023DC" w:rsidRPr="00B149CD" w:rsidRDefault="007023DC" w:rsidP="003660FA">
            <w:pPr>
              <w:keepNext/>
              <w:keepLines/>
              <w:jc w:val="center"/>
              <w:rPr>
                <w:b/>
                <w:sz w:val="22"/>
              </w:rPr>
            </w:pPr>
            <w:r w:rsidRPr="00B149CD">
              <w:rPr>
                <w:b/>
                <w:sz w:val="22"/>
              </w:rPr>
              <w:t>Variable Description</w:t>
            </w:r>
          </w:p>
        </w:tc>
      </w:tr>
      <w:tr w:rsidR="007023DC" w:rsidRPr="00B149CD" w14:paraId="4FD44446" w14:textId="77777777" w:rsidTr="0076191D">
        <w:trPr>
          <w:jc w:val="center"/>
        </w:trPr>
        <w:tc>
          <w:tcPr>
            <w:tcW w:w="2619" w:type="dxa"/>
          </w:tcPr>
          <w:p w14:paraId="797649BF" w14:textId="77777777" w:rsidR="007023DC" w:rsidRPr="00B149CD" w:rsidRDefault="007023DC" w:rsidP="007023DC">
            <w:pPr>
              <w:keepNext/>
              <w:keepLines/>
              <w:jc w:val="right"/>
              <w:rPr>
                <w:b/>
                <w:color w:val="000000"/>
                <w:sz w:val="22"/>
              </w:rPr>
            </w:pPr>
            <w:proofErr w:type="spellStart"/>
            <w:r w:rsidRPr="00B149CD">
              <w:rPr>
                <w:b/>
                <w:color w:val="000000"/>
                <w:sz w:val="22"/>
              </w:rPr>
              <w:t>FlightDate</w:t>
            </w:r>
            <w:proofErr w:type="spellEnd"/>
          </w:p>
        </w:tc>
        <w:tc>
          <w:tcPr>
            <w:tcW w:w="6186" w:type="dxa"/>
          </w:tcPr>
          <w:p w14:paraId="49F825F0" w14:textId="77777777" w:rsidR="007023DC" w:rsidRPr="00B149CD" w:rsidRDefault="004412C3" w:rsidP="003660FA">
            <w:pPr>
              <w:keepNext/>
              <w:keepLines/>
              <w:rPr>
                <w:color w:val="000000"/>
                <w:sz w:val="22"/>
              </w:rPr>
            </w:pPr>
            <w:r w:rsidRPr="00B149CD">
              <w:rPr>
                <w:color w:val="000000"/>
                <w:sz w:val="22"/>
              </w:rPr>
              <w:t>The dat</w:t>
            </w:r>
            <w:r w:rsidR="00E12B64" w:rsidRPr="00B149CD">
              <w:rPr>
                <w:color w:val="000000"/>
                <w:sz w:val="22"/>
              </w:rPr>
              <w:t>e</w:t>
            </w:r>
            <w:r w:rsidRPr="00B149CD">
              <w:rPr>
                <w:color w:val="000000"/>
                <w:sz w:val="22"/>
              </w:rPr>
              <w:t xml:space="preserve"> of the flight (mm/</w:t>
            </w:r>
            <w:proofErr w:type="spellStart"/>
            <w:r w:rsidRPr="00B149CD">
              <w:rPr>
                <w:color w:val="000000"/>
                <w:sz w:val="22"/>
              </w:rPr>
              <w:t>dd</w:t>
            </w:r>
            <w:proofErr w:type="spellEnd"/>
            <w:r w:rsidRPr="00B149CD">
              <w:rPr>
                <w:color w:val="000000"/>
                <w:sz w:val="22"/>
              </w:rPr>
              <w:t>/</w:t>
            </w:r>
            <w:proofErr w:type="spellStart"/>
            <w:r w:rsidRPr="00B149CD">
              <w:rPr>
                <w:color w:val="000000"/>
                <w:sz w:val="22"/>
              </w:rPr>
              <w:t>yyyy</w:t>
            </w:r>
            <w:proofErr w:type="spellEnd"/>
            <w:r w:rsidRPr="00B149CD">
              <w:rPr>
                <w:color w:val="000000"/>
                <w:sz w:val="22"/>
              </w:rPr>
              <w:t>)</w:t>
            </w:r>
          </w:p>
        </w:tc>
      </w:tr>
      <w:tr w:rsidR="007023DC" w:rsidRPr="00B149CD" w14:paraId="5B9E63D2" w14:textId="77777777" w:rsidTr="0076191D">
        <w:trPr>
          <w:jc w:val="center"/>
        </w:trPr>
        <w:tc>
          <w:tcPr>
            <w:tcW w:w="2619" w:type="dxa"/>
          </w:tcPr>
          <w:p w14:paraId="1D4C1456" w14:textId="77777777" w:rsidR="007023DC" w:rsidRPr="00B149CD" w:rsidRDefault="007023DC" w:rsidP="007023DC">
            <w:pPr>
              <w:keepNext/>
              <w:keepLines/>
              <w:jc w:val="right"/>
              <w:rPr>
                <w:b/>
                <w:color w:val="000000"/>
                <w:sz w:val="22"/>
              </w:rPr>
            </w:pPr>
            <w:proofErr w:type="spellStart"/>
            <w:r w:rsidRPr="00B149CD">
              <w:rPr>
                <w:b/>
                <w:color w:val="000000"/>
                <w:sz w:val="22"/>
              </w:rPr>
              <w:t>UniqueCarrier</w:t>
            </w:r>
            <w:proofErr w:type="spellEnd"/>
          </w:p>
        </w:tc>
        <w:tc>
          <w:tcPr>
            <w:tcW w:w="6186" w:type="dxa"/>
          </w:tcPr>
          <w:p w14:paraId="0AB4F818" w14:textId="77777777" w:rsidR="007023DC" w:rsidRPr="00B149CD" w:rsidRDefault="00E12B64" w:rsidP="003660FA">
            <w:pPr>
              <w:keepLines/>
              <w:rPr>
                <w:color w:val="000000"/>
                <w:sz w:val="22"/>
              </w:rPr>
            </w:pPr>
            <w:r w:rsidRPr="00B149CD">
              <w:rPr>
                <w:color w:val="000000"/>
                <w:sz w:val="22"/>
              </w:rPr>
              <w:t>The unique carrier code</w:t>
            </w:r>
          </w:p>
        </w:tc>
      </w:tr>
      <w:tr w:rsidR="007023DC" w:rsidRPr="00B149CD" w14:paraId="3B44AF90" w14:textId="77777777" w:rsidTr="0076191D">
        <w:trPr>
          <w:jc w:val="center"/>
        </w:trPr>
        <w:tc>
          <w:tcPr>
            <w:tcW w:w="2619" w:type="dxa"/>
          </w:tcPr>
          <w:p w14:paraId="6668447B" w14:textId="77777777" w:rsidR="007023DC" w:rsidRPr="00B149CD" w:rsidRDefault="007023DC" w:rsidP="007023DC">
            <w:pPr>
              <w:keepNext/>
              <w:keepLines/>
              <w:jc w:val="right"/>
              <w:rPr>
                <w:b/>
                <w:color w:val="000000"/>
                <w:sz w:val="22"/>
              </w:rPr>
            </w:pPr>
            <w:proofErr w:type="spellStart"/>
            <w:r w:rsidRPr="00B149CD">
              <w:rPr>
                <w:b/>
                <w:color w:val="000000"/>
                <w:sz w:val="22"/>
              </w:rPr>
              <w:t>AirlineFullName</w:t>
            </w:r>
            <w:proofErr w:type="spellEnd"/>
          </w:p>
        </w:tc>
        <w:tc>
          <w:tcPr>
            <w:tcW w:w="6186" w:type="dxa"/>
          </w:tcPr>
          <w:p w14:paraId="491810AE" w14:textId="77777777" w:rsidR="007023DC" w:rsidRPr="00B149CD" w:rsidRDefault="00E12B64" w:rsidP="003660FA">
            <w:pPr>
              <w:keepNext/>
              <w:keepLines/>
              <w:rPr>
                <w:color w:val="000000"/>
                <w:sz w:val="22"/>
              </w:rPr>
            </w:pPr>
            <w:r w:rsidRPr="00B149CD">
              <w:rPr>
                <w:color w:val="000000"/>
                <w:sz w:val="22"/>
              </w:rPr>
              <w:t>The full name of the airline</w:t>
            </w:r>
          </w:p>
        </w:tc>
      </w:tr>
      <w:tr w:rsidR="007023DC" w:rsidRPr="00B149CD" w14:paraId="4E45B05B" w14:textId="77777777" w:rsidTr="0076191D">
        <w:trPr>
          <w:jc w:val="center"/>
        </w:trPr>
        <w:tc>
          <w:tcPr>
            <w:tcW w:w="2619" w:type="dxa"/>
          </w:tcPr>
          <w:p w14:paraId="551004AC" w14:textId="77777777" w:rsidR="007023DC" w:rsidRPr="00B149CD" w:rsidRDefault="007023DC" w:rsidP="003660FA">
            <w:pPr>
              <w:keepNext/>
              <w:keepLines/>
              <w:jc w:val="right"/>
              <w:rPr>
                <w:b/>
                <w:color w:val="000000"/>
                <w:sz w:val="22"/>
              </w:rPr>
            </w:pPr>
            <w:proofErr w:type="spellStart"/>
            <w:r w:rsidRPr="00B149CD">
              <w:rPr>
                <w:b/>
                <w:color w:val="000000"/>
                <w:sz w:val="22"/>
              </w:rPr>
              <w:t>AirlineID</w:t>
            </w:r>
            <w:proofErr w:type="spellEnd"/>
          </w:p>
        </w:tc>
        <w:tc>
          <w:tcPr>
            <w:tcW w:w="6186" w:type="dxa"/>
          </w:tcPr>
          <w:p w14:paraId="629020C2" w14:textId="77777777" w:rsidR="007023DC" w:rsidRPr="00B149CD" w:rsidRDefault="00E12B64" w:rsidP="003660FA">
            <w:pPr>
              <w:keepNext/>
              <w:keepLines/>
              <w:rPr>
                <w:color w:val="000000"/>
                <w:sz w:val="22"/>
              </w:rPr>
            </w:pPr>
            <w:r w:rsidRPr="00B149CD">
              <w:rPr>
                <w:color w:val="000000"/>
                <w:sz w:val="22"/>
              </w:rPr>
              <w:t>The numeric ID of the airline</w:t>
            </w:r>
            <w:r w:rsidR="007023DC" w:rsidRPr="00B149CD">
              <w:rPr>
                <w:color w:val="000000"/>
                <w:sz w:val="22"/>
              </w:rPr>
              <w:t xml:space="preserve"> </w:t>
            </w:r>
          </w:p>
        </w:tc>
      </w:tr>
      <w:tr w:rsidR="007023DC" w:rsidRPr="00B149CD" w14:paraId="584DF2B6" w14:textId="77777777" w:rsidTr="0076191D">
        <w:trPr>
          <w:jc w:val="center"/>
        </w:trPr>
        <w:tc>
          <w:tcPr>
            <w:tcW w:w="2619" w:type="dxa"/>
          </w:tcPr>
          <w:p w14:paraId="628B72E4" w14:textId="77777777" w:rsidR="007023DC" w:rsidRPr="00B149CD" w:rsidRDefault="007023DC" w:rsidP="003660FA">
            <w:pPr>
              <w:keepNext/>
              <w:keepLines/>
              <w:jc w:val="right"/>
              <w:rPr>
                <w:b/>
                <w:color w:val="000000"/>
                <w:sz w:val="22"/>
              </w:rPr>
            </w:pPr>
            <w:r w:rsidRPr="00B149CD">
              <w:rPr>
                <w:b/>
                <w:color w:val="000000"/>
                <w:sz w:val="22"/>
              </w:rPr>
              <w:t>Origin</w:t>
            </w:r>
          </w:p>
        </w:tc>
        <w:tc>
          <w:tcPr>
            <w:tcW w:w="6186" w:type="dxa"/>
          </w:tcPr>
          <w:p w14:paraId="1AC37AE2" w14:textId="77777777" w:rsidR="007023DC" w:rsidRPr="00B149CD" w:rsidRDefault="00E12B64" w:rsidP="003660FA">
            <w:pPr>
              <w:keepNext/>
              <w:keepLines/>
              <w:rPr>
                <w:color w:val="000000"/>
                <w:sz w:val="22"/>
              </w:rPr>
            </w:pPr>
            <w:r w:rsidRPr="00B149CD">
              <w:rPr>
                <w:color w:val="000000"/>
                <w:sz w:val="22"/>
              </w:rPr>
              <w:t>The origin airport of the flight</w:t>
            </w:r>
          </w:p>
        </w:tc>
      </w:tr>
      <w:tr w:rsidR="007023DC" w:rsidRPr="00B149CD" w14:paraId="06B19674" w14:textId="77777777" w:rsidTr="0076191D">
        <w:trPr>
          <w:jc w:val="center"/>
        </w:trPr>
        <w:tc>
          <w:tcPr>
            <w:tcW w:w="2619" w:type="dxa"/>
          </w:tcPr>
          <w:p w14:paraId="41651C50" w14:textId="77777777" w:rsidR="007023DC" w:rsidRPr="00B149CD" w:rsidRDefault="007023DC" w:rsidP="003660FA">
            <w:pPr>
              <w:keepNext/>
              <w:keepLines/>
              <w:jc w:val="right"/>
              <w:rPr>
                <w:b/>
                <w:color w:val="000000"/>
                <w:sz w:val="22"/>
              </w:rPr>
            </w:pPr>
            <w:proofErr w:type="spellStart"/>
            <w:r w:rsidRPr="00B149CD">
              <w:rPr>
                <w:b/>
                <w:color w:val="000000"/>
                <w:sz w:val="22"/>
              </w:rPr>
              <w:t>OriginCityName</w:t>
            </w:r>
            <w:proofErr w:type="spellEnd"/>
          </w:p>
        </w:tc>
        <w:tc>
          <w:tcPr>
            <w:tcW w:w="6186" w:type="dxa"/>
          </w:tcPr>
          <w:p w14:paraId="5EFC0DFD" w14:textId="77777777" w:rsidR="007023DC" w:rsidRPr="00B149CD" w:rsidRDefault="00E12B64" w:rsidP="003660FA">
            <w:pPr>
              <w:keepNext/>
              <w:keepLines/>
              <w:rPr>
                <w:color w:val="000000"/>
                <w:sz w:val="22"/>
              </w:rPr>
            </w:pPr>
            <w:r w:rsidRPr="00B149CD">
              <w:rPr>
                <w:color w:val="000000"/>
                <w:sz w:val="22"/>
              </w:rPr>
              <w:t>The origin city of the flight</w:t>
            </w:r>
          </w:p>
        </w:tc>
      </w:tr>
      <w:tr w:rsidR="007023DC" w:rsidRPr="00B149CD" w14:paraId="5E9A20E6" w14:textId="77777777" w:rsidTr="0076191D">
        <w:trPr>
          <w:jc w:val="center"/>
        </w:trPr>
        <w:tc>
          <w:tcPr>
            <w:tcW w:w="2619" w:type="dxa"/>
          </w:tcPr>
          <w:p w14:paraId="65E59710" w14:textId="77777777" w:rsidR="007023DC" w:rsidRPr="00B149CD" w:rsidRDefault="007023DC" w:rsidP="003660FA">
            <w:pPr>
              <w:keepNext/>
              <w:keepLines/>
              <w:jc w:val="right"/>
              <w:rPr>
                <w:b/>
                <w:color w:val="000000"/>
                <w:sz w:val="22"/>
              </w:rPr>
            </w:pPr>
            <w:proofErr w:type="spellStart"/>
            <w:r w:rsidRPr="00B149CD">
              <w:rPr>
                <w:b/>
                <w:color w:val="000000"/>
                <w:sz w:val="22"/>
              </w:rPr>
              <w:t>DestCityName</w:t>
            </w:r>
            <w:proofErr w:type="spellEnd"/>
          </w:p>
        </w:tc>
        <w:tc>
          <w:tcPr>
            <w:tcW w:w="6186" w:type="dxa"/>
          </w:tcPr>
          <w:p w14:paraId="33E1201F" w14:textId="77777777" w:rsidR="007023DC" w:rsidRPr="00B149CD" w:rsidRDefault="00E12B64" w:rsidP="003660FA">
            <w:pPr>
              <w:keepNext/>
              <w:keepLines/>
              <w:rPr>
                <w:color w:val="000000"/>
                <w:sz w:val="22"/>
              </w:rPr>
            </w:pPr>
            <w:r w:rsidRPr="00B149CD">
              <w:rPr>
                <w:color w:val="000000"/>
                <w:sz w:val="22"/>
              </w:rPr>
              <w:t>The destination city of the flight</w:t>
            </w:r>
          </w:p>
        </w:tc>
      </w:tr>
      <w:tr w:rsidR="007023DC" w:rsidRPr="00B149CD" w14:paraId="4111ABF9" w14:textId="77777777" w:rsidTr="0076191D">
        <w:trPr>
          <w:jc w:val="center"/>
        </w:trPr>
        <w:tc>
          <w:tcPr>
            <w:tcW w:w="2619" w:type="dxa"/>
          </w:tcPr>
          <w:p w14:paraId="59ECF703" w14:textId="77777777" w:rsidR="007023DC" w:rsidRPr="00B149CD" w:rsidRDefault="007023DC" w:rsidP="003660FA">
            <w:pPr>
              <w:keepNext/>
              <w:keepLines/>
              <w:jc w:val="right"/>
              <w:rPr>
                <w:b/>
                <w:color w:val="000000"/>
                <w:sz w:val="22"/>
              </w:rPr>
            </w:pPr>
            <w:proofErr w:type="spellStart"/>
            <w:r w:rsidRPr="00B149CD">
              <w:rPr>
                <w:b/>
                <w:color w:val="000000"/>
                <w:sz w:val="22"/>
              </w:rPr>
              <w:t>DepDelayMinutes</w:t>
            </w:r>
            <w:proofErr w:type="spellEnd"/>
          </w:p>
        </w:tc>
        <w:tc>
          <w:tcPr>
            <w:tcW w:w="6186" w:type="dxa"/>
          </w:tcPr>
          <w:p w14:paraId="72CD17A9" w14:textId="77777777" w:rsidR="007023DC" w:rsidRPr="00B149CD" w:rsidRDefault="00E12B64" w:rsidP="00E12B64">
            <w:pPr>
              <w:keepNext/>
              <w:keepLines/>
              <w:rPr>
                <w:color w:val="000000"/>
                <w:sz w:val="22"/>
              </w:rPr>
            </w:pPr>
            <w:r w:rsidRPr="00B149CD">
              <w:rPr>
                <w:color w:val="000000"/>
                <w:sz w:val="22"/>
              </w:rPr>
              <w:t>The delay in departing from the origin gate</w:t>
            </w:r>
          </w:p>
        </w:tc>
      </w:tr>
      <w:tr w:rsidR="007023DC" w:rsidRPr="00B149CD" w14:paraId="0C99357F" w14:textId="77777777" w:rsidTr="0076191D">
        <w:trPr>
          <w:jc w:val="center"/>
        </w:trPr>
        <w:tc>
          <w:tcPr>
            <w:tcW w:w="2619" w:type="dxa"/>
          </w:tcPr>
          <w:p w14:paraId="5DFF59C7" w14:textId="77777777" w:rsidR="007023DC" w:rsidRPr="00B149CD" w:rsidRDefault="007023DC" w:rsidP="003660FA">
            <w:pPr>
              <w:keepNext/>
              <w:keepLines/>
              <w:jc w:val="right"/>
              <w:rPr>
                <w:b/>
                <w:color w:val="000000"/>
                <w:sz w:val="22"/>
              </w:rPr>
            </w:pPr>
            <w:proofErr w:type="spellStart"/>
            <w:r w:rsidRPr="00B149CD">
              <w:rPr>
                <w:b/>
                <w:color w:val="000000"/>
                <w:sz w:val="22"/>
              </w:rPr>
              <w:t>TaxiOut</w:t>
            </w:r>
            <w:proofErr w:type="spellEnd"/>
          </w:p>
        </w:tc>
        <w:tc>
          <w:tcPr>
            <w:tcW w:w="6186" w:type="dxa"/>
          </w:tcPr>
          <w:p w14:paraId="28241DD5" w14:textId="77777777" w:rsidR="007023DC" w:rsidRPr="00B149CD" w:rsidRDefault="00E12B64" w:rsidP="00E12B64">
            <w:pPr>
              <w:keepNext/>
              <w:keepLines/>
              <w:rPr>
                <w:color w:val="000000"/>
                <w:sz w:val="22"/>
              </w:rPr>
            </w:pPr>
            <w:r w:rsidRPr="00B149CD">
              <w:rPr>
                <w:color w:val="000000"/>
                <w:sz w:val="22"/>
              </w:rPr>
              <w:t>The minutes spent taxiing out to the runway at origin</w:t>
            </w:r>
          </w:p>
        </w:tc>
      </w:tr>
      <w:tr w:rsidR="007023DC" w:rsidRPr="00B149CD" w14:paraId="32101FDB" w14:textId="77777777" w:rsidTr="0076191D">
        <w:trPr>
          <w:jc w:val="center"/>
        </w:trPr>
        <w:tc>
          <w:tcPr>
            <w:tcW w:w="2619" w:type="dxa"/>
          </w:tcPr>
          <w:p w14:paraId="6CA5F6B1" w14:textId="77777777" w:rsidR="007023DC" w:rsidRPr="00B149CD" w:rsidRDefault="007023DC" w:rsidP="003660FA">
            <w:pPr>
              <w:keepNext/>
              <w:keepLines/>
              <w:jc w:val="right"/>
              <w:rPr>
                <w:b/>
                <w:color w:val="000000"/>
                <w:sz w:val="22"/>
              </w:rPr>
            </w:pPr>
            <w:proofErr w:type="spellStart"/>
            <w:r w:rsidRPr="00B149CD">
              <w:rPr>
                <w:b/>
                <w:color w:val="000000"/>
                <w:sz w:val="22"/>
              </w:rPr>
              <w:t>TaxiIn</w:t>
            </w:r>
            <w:proofErr w:type="spellEnd"/>
          </w:p>
        </w:tc>
        <w:tc>
          <w:tcPr>
            <w:tcW w:w="6186" w:type="dxa"/>
          </w:tcPr>
          <w:p w14:paraId="35F5CEED" w14:textId="77777777" w:rsidR="007023DC" w:rsidRPr="00B149CD" w:rsidRDefault="00E12B64" w:rsidP="00E12B64">
            <w:pPr>
              <w:keepNext/>
              <w:keepLines/>
              <w:rPr>
                <w:color w:val="000000"/>
                <w:sz w:val="22"/>
              </w:rPr>
            </w:pPr>
            <w:r w:rsidRPr="00B149CD">
              <w:rPr>
                <w:color w:val="000000"/>
                <w:sz w:val="22"/>
              </w:rPr>
              <w:t>The minutes spent taxiing in from the runway at destination</w:t>
            </w:r>
          </w:p>
        </w:tc>
      </w:tr>
      <w:tr w:rsidR="007023DC" w:rsidRPr="00B149CD" w14:paraId="13FDC8F3" w14:textId="77777777" w:rsidTr="0076191D">
        <w:trPr>
          <w:jc w:val="center"/>
        </w:trPr>
        <w:tc>
          <w:tcPr>
            <w:tcW w:w="2619" w:type="dxa"/>
          </w:tcPr>
          <w:p w14:paraId="2FA2F285" w14:textId="77777777" w:rsidR="007023DC" w:rsidRPr="00B149CD" w:rsidRDefault="007023DC" w:rsidP="003660FA">
            <w:pPr>
              <w:keepNext/>
              <w:keepLines/>
              <w:jc w:val="right"/>
              <w:rPr>
                <w:b/>
                <w:color w:val="000000"/>
                <w:sz w:val="22"/>
              </w:rPr>
            </w:pPr>
            <w:proofErr w:type="spellStart"/>
            <w:r w:rsidRPr="00B149CD">
              <w:rPr>
                <w:b/>
                <w:color w:val="000000"/>
                <w:sz w:val="22"/>
              </w:rPr>
              <w:t>ArrDelayMinutes</w:t>
            </w:r>
            <w:proofErr w:type="spellEnd"/>
          </w:p>
        </w:tc>
        <w:tc>
          <w:tcPr>
            <w:tcW w:w="6186" w:type="dxa"/>
          </w:tcPr>
          <w:p w14:paraId="193EA99E" w14:textId="77777777" w:rsidR="007023DC" w:rsidRPr="00B149CD" w:rsidRDefault="00E12B64" w:rsidP="003660FA">
            <w:pPr>
              <w:keepNext/>
              <w:keepLines/>
              <w:rPr>
                <w:color w:val="000000"/>
                <w:sz w:val="22"/>
              </w:rPr>
            </w:pPr>
            <w:r w:rsidRPr="00B149CD">
              <w:rPr>
                <w:color w:val="000000"/>
                <w:sz w:val="22"/>
              </w:rPr>
              <w:t>The delay in arrive to the destination gate</w:t>
            </w:r>
          </w:p>
        </w:tc>
      </w:tr>
      <w:tr w:rsidR="007023DC" w:rsidRPr="00B149CD" w14:paraId="1B91F14B" w14:textId="77777777" w:rsidTr="0076191D">
        <w:trPr>
          <w:jc w:val="center"/>
        </w:trPr>
        <w:tc>
          <w:tcPr>
            <w:tcW w:w="2619" w:type="dxa"/>
          </w:tcPr>
          <w:p w14:paraId="0A12CEC0" w14:textId="77777777" w:rsidR="007023DC" w:rsidRPr="00B149CD" w:rsidRDefault="007023DC" w:rsidP="003660FA">
            <w:pPr>
              <w:keepNext/>
              <w:keepLines/>
              <w:jc w:val="right"/>
              <w:rPr>
                <w:b/>
                <w:color w:val="000000"/>
                <w:sz w:val="22"/>
              </w:rPr>
            </w:pPr>
            <w:r w:rsidRPr="00B149CD">
              <w:rPr>
                <w:b/>
                <w:color w:val="000000"/>
                <w:sz w:val="22"/>
              </w:rPr>
              <w:t>Cancelled</w:t>
            </w:r>
          </w:p>
        </w:tc>
        <w:tc>
          <w:tcPr>
            <w:tcW w:w="6186" w:type="dxa"/>
          </w:tcPr>
          <w:p w14:paraId="0E923F45" w14:textId="77777777" w:rsidR="007023DC" w:rsidRPr="00B149CD" w:rsidRDefault="007023DC" w:rsidP="00121EBA">
            <w:pPr>
              <w:keepNext/>
              <w:keepLines/>
              <w:rPr>
                <w:color w:val="000000"/>
                <w:sz w:val="22"/>
              </w:rPr>
            </w:pPr>
            <w:r w:rsidRPr="00B149CD">
              <w:rPr>
                <w:color w:val="000000"/>
                <w:sz w:val="22"/>
              </w:rPr>
              <w:t xml:space="preserve">Whether the </w:t>
            </w:r>
            <w:r w:rsidR="00E12B64" w:rsidRPr="00B149CD">
              <w:rPr>
                <w:color w:val="000000"/>
                <w:sz w:val="22"/>
              </w:rPr>
              <w:t>flight was cancelled</w:t>
            </w:r>
            <w:r w:rsidR="00121EBA" w:rsidRPr="00B149CD">
              <w:rPr>
                <w:color w:val="000000"/>
                <w:sz w:val="22"/>
              </w:rPr>
              <w:t xml:space="preserve"> </w:t>
            </w:r>
            <w:r w:rsidRPr="00B149CD">
              <w:rPr>
                <w:color w:val="000000"/>
                <w:sz w:val="22"/>
              </w:rPr>
              <w:t>(0 = no, 1 = yes)</w:t>
            </w:r>
          </w:p>
        </w:tc>
      </w:tr>
      <w:tr w:rsidR="007023DC" w:rsidRPr="00B149CD" w14:paraId="54142174" w14:textId="77777777" w:rsidTr="0076191D">
        <w:trPr>
          <w:jc w:val="center"/>
        </w:trPr>
        <w:tc>
          <w:tcPr>
            <w:tcW w:w="2619" w:type="dxa"/>
          </w:tcPr>
          <w:p w14:paraId="48E278B4" w14:textId="77777777" w:rsidR="007023DC" w:rsidRPr="00B149CD" w:rsidRDefault="007023DC" w:rsidP="003660FA">
            <w:pPr>
              <w:keepNext/>
              <w:keepLines/>
              <w:jc w:val="right"/>
              <w:rPr>
                <w:b/>
                <w:color w:val="000000"/>
                <w:sz w:val="22"/>
              </w:rPr>
            </w:pPr>
            <w:r w:rsidRPr="00B149CD">
              <w:rPr>
                <w:b/>
                <w:color w:val="000000"/>
                <w:sz w:val="22"/>
              </w:rPr>
              <w:t>Distance</w:t>
            </w:r>
          </w:p>
        </w:tc>
        <w:tc>
          <w:tcPr>
            <w:tcW w:w="6186" w:type="dxa"/>
          </w:tcPr>
          <w:p w14:paraId="333D5C8B" w14:textId="77777777" w:rsidR="007023DC" w:rsidRPr="00B149CD" w:rsidRDefault="00E12B64" w:rsidP="00E12B64">
            <w:pPr>
              <w:keepNext/>
              <w:keepLines/>
              <w:rPr>
                <w:color w:val="000000"/>
                <w:sz w:val="22"/>
              </w:rPr>
            </w:pPr>
            <w:r w:rsidRPr="00B149CD">
              <w:rPr>
                <w:color w:val="000000"/>
                <w:sz w:val="22"/>
              </w:rPr>
              <w:t>The total distance of the flight</w:t>
            </w:r>
          </w:p>
        </w:tc>
      </w:tr>
    </w:tbl>
    <w:p w14:paraId="23543AA1" w14:textId="77777777" w:rsidR="00094167" w:rsidRPr="00B149CD" w:rsidRDefault="00094167" w:rsidP="003B436C">
      <w:pPr>
        <w:rPr>
          <w:b/>
          <w:sz w:val="22"/>
        </w:rPr>
      </w:pPr>
    </w:p>
    <w:p w14:paraId="715A0402" w14:textId="77777777" w:rsidR="00C20BA8" w:rsidRPr="00B149CD" w:rsidRDefault="00C20BA8" w:rsidP="00A66002">
      <w:pPr>
        <w:rPr>
          <w:b/>
        </w:rPr>
      </w:pPr>
    </w:p>
    <w:p w14:paraId="2558B28B" w14:textId="77777777" w:rsidR="00C20BA8" w:rsidRPr="00B149CD" w:rsidRDefault="00A66523" w:rsidP="00624AA6">
      <w:pPr>
        <w:outlineLvl w:val="0"/>
        <w:rPr>
          <w:b/>
        </w:rPr>
      </w:pPr>
      <w:r w:rsidRPr="00B149CD">
        <w:rPr>
          <w:b/>
        </w:rPr>
        <w:t>What to Submit</w:t>
      </w:r>
    </w:p>
    <w:p w14:paraId="56C6550A" w14:textId="77777777" w:rsidR="003B436C" w:rsidRPr="00B149CD" w:rsidRDefault="003B436C" w:rsidP="00A66002">
      <w:pPr>
        <w:rPr>
          <w:sz w:val="22"/>
        </w:rPr>
      </w:pPr>
      <w:r w:rsidRPr="00B149CD">
        <w:rPr>
          <w:sz w:val="22"/>
        </w:rPr>
        <w:t xml:space="preserve">Submit the following </w:t>
      </w:r>
      <w:r w:rsidRPr="00B149CD">
        <w:rPr>
          <w:sz w:val="22"/>
          <w:u w:val="single"/>
        </w:rPr>
        <w:t>four</w:t>
      </w:r>
      <w:r w:rsidRPr="00B149CD">
        <w:rPr>
          <w:sz w:val="22"/>
        </w:rPr>
        <w:t xml:space="preserve"> files through Blackboard: </w:t>
      </w:r>
    </w:p>
    <w:p w14:paraId="11B9329C" w14:textId="77777777" w:rsidR="003B436C" w:rsidRPr="00B149CD" w:rsidRDefault="003B436C" w:rsidP="00A66523">
      <w:pPr>
        <w:pStyle w:val="ListParagraph"/>
        <w:numPr>
          <w:ilvl w:val="0"/>
          <w:numId w:val="14"/>
        </w:numPr>
        <w:rPr>
          <w:sz w:val="22"/>
        </w:rPr>
      </w:pPr>
      <w:r w:rsidRPr="00B149CD">
        <w:rPr>
          <w:sz w:val="22"/>
        </w:rPr>
        <w:t xml:space="preserve">The completed, working </w:t>
      </w:r>
      <w:r w:rsidRPr="008633ED">
        <w:rPr>
          <w:b/>
          <w:sz w:val="22"/>
          <w:u w:val="single"/>
        </w:rPr>
        <w:t>R script</w:t>
      </w:r>
      <w:r w:rsidRPr="00B149CD">
        <w:rPr>
          <w:sz w:val="22"/>
        </w:rPr>
        <w:t xml:space="preserve"> that produced the analysis in Steps 1 through 8.</w:t>
      </w:r>
    </w:p>
    <w:p w14:paraId="08D73336" w14:textId="77777777" w:rsidR="00A66523" w:rsidRPr="00B149CD" w:rsidRDefault="003B436C" w:rsidP="00A66523">
      <w:pPr>
        <w:pStyle w:val="ListParagraph"/>
        <w:numPr>
          <w:ilvl w:val="0"/>
          <w:numId w:val="14"/>
        </w:numPr>
        <w:rPr>
          <w:sz w:val="22"/>
        </w:rPr>
      </w:pPr>
      <w:r w:rsidRPr="00B149CD">
        <w:rPr>
          <w:sz w:val="22"/>
        </w:rPr>
        <w:t>T</w:t>
      </w:r>
      <w:r w:rsidR="00A66523" w:rsidRPr="00B149CD">
        <w:rPr>
          <w:sz w:val="22"/>
        </w:rPr>
        <w:t>he</w:t>
      </w:r>
      <w:r w:rsidRPr="00B149CD">
        <w:rPr>
          <w:sz w:val="22"/>
        </w:rPr>
        <w:t xml:space="preserve"> output file – </w:t>
      </w:r>
      <w:r w:rsidRPr="008633ED">
        <w:rPr>
          <w:b/>
          <w:sz w:val="22"/>
          <w:u w:val="single"/>
        </w:rPr>
        <w:t>descriptivesOutput.txt</w:t>
      </w:r>
      <w:r w:rsidRPr="00B149CD">
        <w:rPr>
          <w:sz w:val="22"/>
        </w:rPr>
        <w:t xml:space="preserve"> </w:t>
      </w:r>
    </w:p>
    <w:p w14:paraId="42D45C5C" w14:textId="77777777" w:rsidR="003B436C" w:rsidRPr="00B149CD" w:rsidRDefault="00A66523" w:rsidP="00A66523">
      <w:pPr>
        <w:pStyle w:val="ListParagraph"/>
        <w:numPr>
          <w:ilvl w:val="0"/>
          <w:numId w:val="14"/>
        </w:numPr>
        <w:rPr>
          <w:sz w:val="22"/>
        </w:rPr>
      </w:pPr>
      <w:r w:rsidRPr="00B149CD">
        <w:rPr>
          <w:sz w:val="22"/>
        </w:rPr>
        <w:t xml:space="preserve">Another output file – </w:t>
      </w:r>
      <w:r w:rsidRPr="008633ED">
        <w:rPr>
          <w:b/>
          <w:sz w:val="22"/>
          <w:u w:val="single"/>
        </w:rPr>
        <w:t>h</w:t>
      </w:r>
      <w:r w:rsidR="003B436C" w:rsidRPr="008633ED">
        <w:rPr>
          <w:b/>
          <w:sz w:val="22"/>
          <w:u w:val="single"/>
        </w:rPr>
        <w:t>istogram.pdf</w:t>
      </w:r>
      <w:r w:rsidR="003B436C" w:rsidRPr="00B149CD">
        <w:rPr>
          <w:sz w:val="22"/>
        </w:rPr>
        <w:t>.</w:t>
      </w:r>
    </w:p>
    <w:p w14:paraId="67E802AC" w14:textId="77777777" w:rsidR="003B436C" w:rsidRPr="00B149CD" w:rsidRDefault="003B436C" w:rsidP="00A66523">
      <w:pPr>
        <w:pStyle w:val="ListParagraph"/>
        <w:numPr>
          <w:ilvl w:val="0"/>
          <w:numId w:val="14"/>
        </w:numPr>
        <w:rPr>
          <w:sz w:val="22"/>
        </w:rPr>
      </w:pPr>
      <w:r w:rsidRPr="00B149CD">
        <w:rPr>
          <w:sz w:val="22"/>
        </w:rPr>
        <w:t xml:space="preserve">The completed </w:t>
      </w:r>
      <w:r w:rsidRPr="008633ED">
        <w:rPr>
          <w:b/>
          <w:sz w:val="22"/>
          <w:u w:val="single"/>
        </w:rPr>
        <w:t>answer sheet</w:t>
      </w:r>
      <w:r w:rsidRPr="00B149CD">
        <w:rPr>
          <w:sz w:val="22"/>
        </w:rPr>
        <w:t xml:space="preserve"> provided on the last page </w:t>
      </w:r>
      <w:proofErr w:type="gramStart"/>
      <w:r w:rsidRPr="00B149CD">
        <w:rPr>
          <w:sz w:val="22"/>
        </w:rPr>
        <w:t>and also</w:t>
      </w:r>
      <w:proofErr w:type="gramEnd"/>
      <w:r w:rsidRPr="00B149CD">
        <w:rPr>
          <w:sz w:val="22"/>
        </w:rPr>
        <w:t xml:space="preserve"> as a separate word file.</w:t>
      </w:r>
    </w:p>
    <w:p w14:paraId="4ABB64BD" w14:textId="77777777" w:rsidR="00DE5EED" w:rsidRPr="00B149CD" w:rsidRDefault="00DE5EED" w:rsidP="00DE5EED">
      <w:pPr>
        <w:rPr>
          <w:b/>
          <w:i/>
          <w:sz w:val="22"/>
        </w:rPr>
      </w:pPr>
    </w:p>
    <w:p w14:paraId="121481DA" w14:textId="77777777" w:rsidR="003B436C" w:rsidRPr="00B149CD" w:rsidRDefault="003B436C" w:rsidP="00624AA6">
      <w:pPr>
        <w:outlineLvl w:val="0"/>
        <w:rPr>
          <w:sz w:val="22"/>
        </w:rPr>
      </w:pPr>
      <w:r w:rsidRPr="00B149CD">
        <w:rPr>
          <w:i/>
          <w:sz w:val="22"/>
        </w:rPr>
        <w:t xml:space="preserve">If you do not follow the above instructions, your assignment will be counted late. </w:t>
      </w:r>
    </w:p>
    <w:p w14:paraId="37C63DD8" w14:textId="77777777" w:rsidR="003B436C" w:rsidRPr="00B149CD" w:rsidRDefault="003B436C" w:rsidP="003B436C">
      <w:pPr>
        <w:rPr>
          <w:b/>
          <w:sz w:val="22"/>
        </w:rPr>
      </w:pPr>
    </w:p>
    <w:p w14:paraId="4B3F6368" w14:textId="77777777" w:rsidR="00A66523" w:rsidRPr="00B149CD" w:rsidRDefault="00560E43" w:rsidP="00624AA6">
      <w:pPr>
        <w:widowControl/>
        <w:autoSpaceDE/>
        <w:autoSpaceDN/>
        <w:adjustRightInd/>
        <w:spacing w:after="160" w:line="259" w:lineRule="auto"/>
        <w:outlineLvl w:val="0"/>
        <w:rPr>
          <w:b/>
        </w:rPr>
      </w:pPr>
      <w:r w:rsidRPr="00B149CD">
        <w:rPr>
          <w:b/>
        </w:rPr>
        <w:t>G</w:t>
      </w:r>
      <w:r w:rsidR="00A66523" w:rsidRPr="00B149CD">
        <w:rPr>
          <w:b/>
        </w:rPr>
        <w:t>uidelines</w:t>
      </w:r>
      <w:bookmarkStart w:id="0" w:name="_GoBack"/>
      <w:bookmarkEnd w:id="0"/>
    </w:p>
    <w:p w14:paraId="59D561C0" w14:textId="77777777" w:rsidR="008407DD" w:rsidRPr="00B149CD" w:rsidRDefault="002E09C6" w:rsidP="00916A86">
      <w:pPr>
        <w:rPr>
          <w:sz w:val="22"/>
        </w:rPr>
      </w:pPr>
      <w:r w:rsidRPr="00B149CD">
        <w:rPr>
          <w:sz w:val="22"/>
        </w:rPr>
        <w:t xml:space="preserve">To complete the assignment, modify the </w:t>
      </w:r>
      <w:proofErr w:type="spellStart"/>
      <w:r w:rsidR="00536BE2" w:rsidRPr="00B149CD">
        <w:rPr>
          <w:sz w:val="22"/>
        </w:rPr>
        <w:t>Descriptives.r</w:t>
      </w:r>
      <w:proofErr w:type="spellEnd"/>
      <w:r w:rsidRPr="00B149CD">
        <w:rPr>
          <w:sz w:val="22"/>
        </w:rPr>
        <w:t xml:space="preserve"> script to </w:t>
      </w:r>
      <w:r w:rsidR="003C0F42" w:rsidRPr="00B149CD">
        <w:rPr>
          <w:sz w:val="22"/>
        </w:rPr>
        <w:t>perform an analysis of departure delays by origin airport</w:t>
      </w:r>
      <w:r w:rsidR="00BA174C" w:rsidRPr="00B149CD">
        <w:rPr>
          <w:sz w:val="22"/>
        </w:rPr>
        <w:t>, following the instructions below</w:t>
      </w:r>
      <w:r w:rsidR="000552DB" w:rsidRPr="00B149CD">
        <w:rPr>
          <w:sz w:val="22"/>
        </w:rPr>
        <w:t>, and complete the answer sheet on the last page</w:t>
      </w:r>
      <w:r w:rsidR="002C6CBF" w:rsidRPr="00B149CD">
        <w:rPr>
          <w:sz w:val="22"/>
        </w:rPr>
        <w:t>.</w:t>
      </w:r>
    </w:p>
    <w:p w14:paraId="6A13DBD6" w14:textId="77777777" w:rsidR="00E06785" w:rsidRPr="00B149CD" w:rsidRDefault="00E06785" w:rsidP="00916A86">
      <w:pPr>
        <w:rPr>
          <w:sz w:val="22"/>
        </w:rPr>
      </w:pPr>
    </w:p>
    <w:p w14:paraId="16E59FD3" w14:textId="77777777" w:rsidR="002E09C6" w:rsidRPr="00B149CD" w:rsidRDefault="002E09C6" w:rsidP="005B47B3">
      <w:pPr>
        <w:pStyle w:val="ListParagraph"/>
        <w:numPr>
          <w:ilvl w:val="0"/>
          <w:numId w:val="9"/>
        </w:numPr>
        <w:spacing w:after="120"/>
        <w:rPr>
          <w:sz w:val="22"/>
        </w:rPr>
      </w:pPr>
      <w:r w:rsidRPr="00B149CD">
        <w:rPr>
          <w:sz w:val="22"/>
        </w:rPr>
        <w:t xml:space="preserve">Use OnTimeAirport-Jan14.csv </w:t>
      </w:r>
      <w:r w:rsidR="003C0F42" w:rsidRPr="00B149CD">
        <w:rPr>
          <w:sz w:val="22"/>
        </w:rPr>
        <w:t>as the input file.</w:t>
      </w:r>
    </w:p>
    <w:tbl>
      <w:tblPr>
        <w:tblStyle w:val="TableGrid"/>
        <w:tblW w:w="0" w:type="auto"/>
        <w:tblInd w:w="360" w:type="dxa"/>
        <w:shd w:val="clear" w:color="auto" w:fill="EDEDED" w:themeFill="accent3" w:themeFillTint="33"/>
        <w:tblLook w:val="04A0" w:firstRow="1" w:lastRow="0" w:firstColumn="1" w:lastColumn="0" w:noHBand="0" w:noVBand="1"/>
      </w:tblPr>
      <w:tblGrid>
        <w:gridCol w:w="9198"/>
      </w:tblGrid>
      <w:tr w:rsidR="00320A27" w:rsidRPr="00B149CD" w14:paraId="4E1439D2" w14:textId="77777777" w:rsidTr="00C219B1">
        <w:tc>
          <w:tcPr>
            <w:tcW w:w="9198" w:type="dxa"/>
            <w:shd w:val="clear" w:color="auto" w:fill="EDEDED" w:themeFill="accent3" w:themeFillTint="33"/>
          </w:tcPr>
          <w:p w14:paraId="02311788" w14:textId="77777777" w:rsidR="00320A27" w:rsidRPr="00B149CD" w:rsidRDefault="00320A27" w:rsidP="00003E91">
            <w:pPr>
              <w:spacing w:after="120"/>
              <w:rPr>
                <w:sz w:val="20"/>
              </w:rPr>
            </w:pPr>
            <w:r w:rsidRPr="00B149CD">
              <w:rPr>
                <w:sz w:val="22"/>
              </w:rPr>
              <w:t>HINT:</w:t>
            </w:r>
            <w:r w:rsidR="00003E91" w:rsidRPr="00B149CD">
              <w:rPr>
                <w:sz w:val="22"/>
              </w:rPr>
              <w:t xml:space="preserve"> </w:t>
            </w:r>
            <w:r w:rsidR="00121EBA" w:rsidRPr="00B149CD">
              <w:rPr>
                <w:sz w:val="20"/>
              </w:rPr>
              <w:t>I</w:t>
            </w:r>
            <w:r w:rsidRPr="00B149CD">
              <w:rPr>
                <w:sz w:val="20"/>
              </w:rPr>
              <w:t xml:space="preserve">n line 21 of the </w:t>
            </w:r>
            <w:proofErr w:type="spellStart"/>
            <w:r w:rsidRPr="00B149CD">
              <w:rPr>
                <w:sz w:val="20"/>
              </w:rPr>
              <w:t>Descriptives.r</w:t>
            </w:r>
            <w:proofErr w:type="spellEnd"/>
            <w:r w:rsidRPr="00B149CD">
              <w:rPr>
                <w:sz w:val="20"/>
              </w:rPr>
              <w:t xml:space="preserve"> script, it says:</w:t>
            </w:r>
          </w:p>
          <w:p w14:paraId="30606086" w14:textId="77777777" w:rsidR="00320A27" w:rsidRPr="00B149CD" w:rsidRDefault="00320A27" w:rsidP="00121EBA">
            <w:pPr>
              <w:spacing w:after="120"/>
              <w:rPr>
                <w:sz w:val="20"/>
              </w:rPr>
            </w:pPr>
            <w:r w:rsidRPr="00B149CD">
              <w:rPr>
                <w:sz w:val="20"/>
              </w:rPr>
              <w:t>INPUT_FIL</w:t>
            </w:r>
            <w:r w:rsidR="0007799A" w:rsidRPr="00B149CD">
              <w:rPr>
                <w:sz w:val="20"/>
              </w:rPr>
              <w:t>ENAME    &lt;- "NBA14Salaries.csv"</w:t>
            </w:r>
          </w:p>
          <w:p w14:paraId="7C63BD49" w14:textId="77777777" w:rsidR="00320A27" w:rsidRPr="00B149CD" w:rsidRDefault="00121EBA" w:rsidP="00121EBA">
            <w:pPr>
              <w:rPr>
                <w:sz w:val="20"/>
              </w:rPr>
            </w:pPr>
            <w:r w:rsidRPr="00B149CD">
              <w:rPr>
                <w:sz w:val="20"/>
              </w:rPr>
              <w:t>Change</w:t>
            </w:r>
            <w:r w:rsidR="00320A27" w:rsidRPr="00B149CD">
              <w:rPr>
                <w:sz w:val="20"/>
              </w:rPr>
              <w:t xml:space="preserve"> that line to:</w:t>
            </w:r>
          </w:p>
          <w:p w14:paraId="19618ABD" w14:textId="77777777" w:rsidR="00320A27" w:rsidRPr="00B149CD" w:rsidRDefault="00320A27" w:rsidP="00121EBA">
            <w:pPr>
              <w:spacing w:after="120"/>
            </w:pPr>
            <w:r w:rsidRPr="00B149CD">
              <w:rPr>
                <w:sz w:val="20"/>
              </w:rPr>
              <w:t>INPUT_FILENAME    &lt;</w:t>
            </w:r>
            <w:r w:rsidR="0007799A" w:rsidRPr="00B149CD">
              <w:rPr>
                <w:sz w:val="20"/>
              </w:rPr>
              <w:t>- "OnTimeAirport-Jan14.csv"</w:t>
            </w:r>
          </w:p>
        </w:tc>
      </w:tr>
    </w:tbl>
    <w:p w14:paraId="78FAF9DD" w14:textId="77777777" w:rsidR="005B47B3" w:rsidRPr="00B149CD" w:rsidRDefault="005B47B3" w:rsidP="005B47B3">
      <w:pPr>
        <w:pStyle w:val="ListParagraph"/>
        <w:ind w:left="360"/>
      </w:pPr>
    </w:p>
    <w:p w14:paraId="4F50858D" w14:textId="77777777" w:rsidR="002154BB" w:rsidRPr="00B149CD" w:rsidRDefault="002154BB" w:rsidP="00320A27">
      <w:pPr>
        <w:pStyle w:val="ListParagraph"/>
        <w:numPr>
          <w:ilvl w:val="0"/>
          <w:numId w:val="9"/>
        </w:numPr>
        <w:spacing w:after="120"/>
        <w:rPr>
          <w:sz w:val="22"/>
        </w:rPr>
      </w:pPr>
      <w:r w:rsidRPr="00B149CD">
        <w:rPr>
          <w:sz w:val="22"/>
        </w:rPr>
        <w:t>Present the number of flights, grouped by origin airport.</w:t>
      </w:r>
    </w:p>
    <w:tbl>
      <w:tblPr>
        <w:tblStyle w:val="TableGrid"/>
        <w:tblW w:w="0" w:type="auto"/>
        <w:tblInd w:w="360" w:type="dxa"/>
        <w:shd w:val="clear" w:color="auto" w:fill="EDEDED" w:themeFill="accent3" w:themeFillTint="33"/>
        <w:tblLook w:val="04A0" w:firstRow="1" w:lastRow="0" w:firstColumn="1" w:lastColumn="0" w:noHBand="0" w:noVBand="1"/>
      </w:tblPr>
      <w:tblGrid>
        <w:gridCol w:w="9198"/>
      </w:tblGrid>
      <w:tr w:rsidR="00320A27" w:rsidRPr="00B149CD" w14:paraId="68110F85" w14:textId="77777777" w:rsidTr="00C219B1">
        <w:tc>
          <w:tcPr>
            <w:tcW w:w="9198" w:type="dxa"/>
            <w:shd w:val="clear" w:color="auto" w:fill="EDEDED" w:themeFill="accent3" w:themeFillTint="33"/>
          </w:tcPr>
          <w:p w14:paraId="5F204C36" w14:textId="77777777" w:rsidR="00320A27" w:rsidRPr="00B149CD" w:rsidRDefault="00320A27" w:rsidP="00121EBA">
            <w:pPr>
              <w:spacing w:after="120"/>
              <w:rPr>
                <w:sz w:val="20"/>
              </w:rPr>
            </w:pPr>
            <w:r w:rsidRPr="00B149CD">
              <w:rPr>
                <w:sz w:val="22"/>
              </w:rPr>
              <w:t>HINT:</w:t>
            </w:r>
            <w:r w:rsidR="00003E91" w:rsidRPr="00B149CD">
              <w:rPr>
                <w:sz w:val="22"/>
              </w:rPr>
              <w:t xml:space="preserve"> </w:t>
            </w:r>
            <w:r w:rsidRPr="00B149CD">
              <w:rPr>
                <w:sz w:val="20"/>
              </w:rPr>
              <w:t xml:space="preserve">In line </w:t>
            </w:r>
            <w:r w:rsidR="00764149" w:rsidRPr="00B149CD">
              <w:rPr>
                <w:sz w:val="20"/>
              </w:rPr>
              <w:t>6</w:t>
            </w:r>
            <w:r w:rsidR="000C4B8E" w:rsidRPr="00B149CD">
              <w:rPr>
                <w:sz w:val="20"/>
              </w:rPr>
              <w:t>1</w:t>
            </w:r>
            <w:r w:rsidRPr="00B149CD">
              <w:rPr>
                <w:sz w:val="20"/>
              </w:rPr>
              <w:t>, change the line to read:</w:t>
            </w:r>
          </w:p>
          <w:p w14:paraId="75189339" w14:textId="77777777" w:rsidR="00320A27" w:rsidRPr="00B149CD" w:rsidRDefault="0007799A" w:rsidP="00121EBA">
            <w:pPr>
              <w:spacing w:after="120"/>
              <w:rPr>
                <w:sz w:val="20"/>
              </w:rPr>
            </w:pPr>
            <w:r w:rsidRPr="00B149CD">
              <w:rPr>
                <w:sz w:val="20"/>
              </w:rPr>
              <w:lastRenderedPageBreak/>
              <w:t>summary(</w:t>
            </w:r>
            <w:proofErr w:type="spellStart"/>
            <w:r w:rsidRPr="00B149CD">
              <w:rPr>
                <w:sz w:val="20"/>
              </w:rPr>
              <w:t>dataSet$Origin</w:t>
            </w:r>
            <w:proofErr w:type="spellEnd"/>
            <w:r w:rsidRPr="00B149CD">
              <w:rPr>
                <w:sz w:val="20"/>
              </w:rPr>
              <w:t>)</w:t>
            </w:r>
          </w:p>
          <w:p w14:paraId="4AD4E938" w14:textId="77777777" w:rsidR="00220E39" w:rsidRPr="00B149CD" w:rsidRDefault="00320A27" w:rsidP="004A5E01">
            <w:pPr>
              <w:spacing w:after="120"/>
              <w:rPr>
                <w:sz w:val="20"/>
              </w:rPr>
            </w:pPr>
            <w:r w:rsidRPr="00B149CD">
              <w:rPr>
                <w:sz w:val="20"/>
              </w:rPr>
              <w:t xml:space="preserve">This presents the number of observations/rows (flights) by Origin airport. You will need the output from this command to answer the first question in the </w:t>
            </w:r>
            <w:proofErr w:type="spellStart"/>
            <w:r w:rsidRPr="00B149CD">
              <w:rPr>
                <w:sz w:val="20"/>
              </w:rPr>
              <w:t>answersheet</w:t>
            </w:r>
            <w:proofErr w:type="spellEnd"/>
            <w:r w:rsidRPr="00B149CD">
              <w:rPr>
                <w:sz w:val="20"/>
              </w:rPr>
              <w:t xml:space="preserve"> on the last page.</w:t>
            </w:r>
          </w:p>
          <w:p w14:paraId="6503D864" w14:textId="77777777" w:rsidR="00D9556D" w:rsidRPr="00B149CD" w:rsidRDefault="00D9556D" w:rsidP="004A5E01">
            <w:pPr>
              <w:spacing w:after="120"/>
              <w:rPr>
                <w:sz w:val="20"/>
              </w:rPr>
            </w:pPr>
            <w:r w:rsidRPr="00B149CD">
              <w:rPr>
                <w:sz w:val="20"/>
              </w:rPr>
              <w:t>In addition, add a “#” at the beginning of line 66, so that this line will be treated as a comment:</w:t>
            </w:r>
          </w:p>
          <w:p w14:paraId="5F91665E" w14:textId="77777777" w:rsidR="00D9556D" w:rsidRPr="00B149CD" w:rsidRDefault="00D9556D" w:rsidP="004A5E01">
            <w:pPr>
              <w:spacing w:after="120"/>
              <w:rPr>
                <w:sz w:val="20"/>
              </w:rPr>
            </w:pPr>
            <w:r w:rsidRPr="00B149CD">
              <w:rPr>
                <w:sz w:val="20"/>
              </w:rPr>
              <w:t>#describe(</w:t>
            </w:r>
            <w:proofErr w:type="spellStart"/>
            <w:r w:rsidRPr="00B149CD">
              <w:rPr>
                <w:sz w:val="20"/>
              </w:rPr>
              <w:t>dataSet$Salary</w:t>
            </w:r>
            <w:proofErr w:type="spellEnd"/>
            <w:r w:rsidRPr="00B149CD">
              <w:rPr>
                <w:sz w:val="20"/>
              </w:rPr>
              <w:t>)</w:t>
            </w:r>
          </w:p>
        </w:tc>
      </w:tr>
    </w:tbl>
    <w:p w14:paraId="718D4651" w14:textId="77777777" w:rsidR="00820DF3" w:rsidRPr="00B149CD" w:rsidRDefault="00820DF3" w:rsidP="00820DF3">
      <w:pPr>
        <w:pStyle w:val="ListParagraph"/>
        <w:spacing w:after="120"/>
        <w:ind w:left="360"/>
      </w:pPr>
    </w:p>
    <w:p w14:paraId="53CF8BEF" w14:textId="77777777" w:rsidR="002A65F0" w:rsidRPr="00B149CD" w:rsidRDefault="002A65F0" w:rsidP="002A65F0">
      <w:pPr>
        <w:pStyle w:val="ListParagraph"/>
        <w:numPr>
          <w:ilvl w:val="0"/>
          <w:numId w:val="9"/>
        </w:numPr>
        <w:spacing w:after="120"/>
        <w:rPr>
          <w:sz w:val="22"/>
        </w:rPr>
      </w:pPr>
      <w:r w:rsidRPr="00B149CD">
        <w:rPr>
          <w:sz w:val="22"/>
        </w:rPr>
        <w:t xml:space="preserve">Present summary statistics for departure delay (using </w:t>
      </w:r>
      <w:proofErr w:type="spellStart"/>
      <w:r w:rsidRPr="00B149CD">
        <w:rPr>
          <w:sz w:val="22"/>
        </w:rPr>
        <w:t>DepDelayMinutes</w:t>
      </w:r>
      <w:proofErr w:type="spellEnd"/>
      <w:r w:rsidRPr="00B149CD">
        <w:rPr>
          <w:sz w:val="22"/>
        </w:rPr>
        <w:t>).</w:t>
      </w:r>
    </w:p>
    <w:tbl>
      <w:tblPr>
        <w:tblStyle w:val="TableGrid"/>
        <w:tblW w:w="0" w:type="auto"/>
        <w:tblInd w:w="360" w:type="dxa"/>
        <w:shd w:val="clear" w:color="auto" w:fill="EDEDED" w:themeFill="accent3" w:themeFillTint="33"/>
        <w:tblLook w:val="04A0" w:firstRow="1" w:lastRow="0" w:firstColumn="1" w:lastColumn="0" w:noHBand="0" w:noVBand="1"/>
      </w:tblPr>
      <w:tblGrid>
        <w:gridCol w:w="9198"/>
      </w:tblGrid>
      <w:tr w:rsidR="002A65F0" w:rsidRPr="00B149CD" w14:paraId="2A52763A" w14:textId="77777777" w:rsidTr="009D6DC9">
        <w:tc>
          <w:tcPr>
            <w:tcW w:w="9198" w:type="dxa"/>
            <w:shd w:val="clear" w:color="auto" w:fill="EDEDED" w:themeFill="accent3" w:themeFillTint="33"/>
          </w:tcPr>
          <w:p w14:paraId="5C382910" w14:textId="77777777" w:rsidR="002A65F0" w:rsidRPr="00B149CD" w:rsidRDefault="002A65F0" w:rsidP="009D6DC9">
            <w:pPr>
              <w:spacing w:after="120"/>
              <w:rPr>
                <w:sz w:val="20"/>
              </w:rPr>
            </w:pPr>
            <w:r w:rsidRPr="00B149CD">
              <w:rPr>
                <w:sz w:val="22"/>
              </w:rPr>
              <w:t xml:space="preserve">HINT: </w:t>
            </w:r>
            <w:r w:rsidRPr="00B149CD">
              <w:rPr>
                <w:sz w:val="20"/>
              </w:rPr>
              <w:t xml:space="preserve">In line 66, change the line by replacing Salary </w:t>
            </w:r>
            <w:r w:rsidR="00BA1B43" w:rsidRPr="00B149CD">
              <w:rPr>
                <w:sz w:val="20"/>
              </w:rPr>
              <w:t xml:space="preserve">with </w:t>
            </w:r>
            <w:proofErr w:type="spellStart"/>
            <w:r w:rsidR="00BA1B43" w:rsidRPr="00B149CD">
              <w:rPr>
                <w:sz w:val="22"/>
              </w:rPr>
              <w:t>DepDelayMinutes</w:t>
            </w:r>
            <w:proofErr w:type="spellEnd"/>
            <w:r w:rsidRPr="00B149CD">
              <w:rPr>
                <w:sz w:val="20"/>
              </w:rPr>
              <w:t>:</w:t>
            </w:r>
          </w:p>
          <w:p w14:paraId="718C3176" w14:textId="77777777" w:rsidR="002A65F0" w:rsidRPr="00B149CD" w:rsidRDefault="002A65F0" w:rsidP="009D6DC9">
            <w:pPr>
              <w:spacing w:after="120"/>
              <w:rPr>
                <w:sz w:val="20"/>
              </w:rPr>
            </w:pPr>
            <w:r w:rsidRPr="00B149CD">
              <w:rPr>
                <w:sz w:val="20"/>
              </w:rPr>
              <w:t>describe(</w:t>
            </w:r>
            <w:proofErr w:type="spellStart"/>
            <w:r w:rsidRPr="00B149CD">
              <w:rPr>
                <w:sz w:val="20"/>
              </w:rPr>
              <w:t>dataSet$</w:t>
            </w:r>
            <w:r w:rsidRPr="00B149CD">
              <w:rPr>
                <w:sz w:val="22"/>
              </w:rPr>
              <w:t>DepDelayMinutes</w:t>
            </w:r>
            <w:proofErr w:type="spellEnd"/>
            <w:r w:rsidRPr="00B149CD">
              <w:rPr>
                <w:sz w:val="20"/>
              </w:rPr>
              <w:t>)</w:t>
            </w:r>
          </w:p>
        </w:tc>
      </w:tr>
    </w:tbl>
    <w:p w14:paraId="388E5A60" w14:textId="77777777" w:rsidR="002A65F0" w:rsidRPr="00B149CD" w:rsidRDefault="002A65F0" w:rsidP="00820DF3">
      <w:pPr>
        <w:pStyle w:val="ListParagraph"/>
        <w:spacing w:after="120"/>
        <w:ind w:left="360"/>
      </w:pPr>
    </w:p>
    <w:p w14:paraId="482DDD68" w14:textId="77777777" w:rsidR="002E09C6" w:rsidRPr="00B149CD" w:rsidRDefault="003C0F42" w:rsidP="00121EBA">
      <w:pPr>
        <w:pStyle w:val="ListParagraph"/>
        <w:numPr>
          <w:ilvl w:val="0"/>
          <w:numId w:val="9"/>
        </w:numPr>
        <w:spacing w:after="120"/>
        <w:rPr>
          <w:sz w:val="22"/>
        </w:rPr>
      </w:pPr>
      <w:r w:rsidRPr="00B149CD">
        <w:rPr>
          <w:sz w:val="22"/>
        </w:rPr>
        <w:t xml:space="preserve">Present summary statistics </w:t>
      </w:r>
      <w:r w:rsidR="002154BB" w:rsidRPr="00B149CD">
        <w:rPr>
          <w:sz w:val="22"/>
        </w:rPr>
        <w:t>for departure delay</w:t>
      </w:r>
      <w:r w:rsidR="00AB7FDA" w:rsidRPr="00B149CD">
        <w:rPr>
          <w:sz w:val="22"/>
        </w:rPr>
        <w:t xml:space="preserve"> (using </w:t>
      </w:r>
      <w:proofErr w:type="spellStart"/>
      <w:r w:rsidR="00AB7FDA" w:rsidRPr="00B149CD">
        <w:rPr>
          <w:sz w:val="22"/>
        </w:rPr>
        <w:t>DepDelayMinutes</w:t>
      </w:r>
      <w:proofErr w:type="spellEnd"/>
      <w:r w:rsidR="00AB7FDA" w:rsidRPr="00B149CD">
        <w:rPr>
          <w:sz w:val="22"/>
        </w:rPr>
        <w:t>)</w:t>
      </w:r>
      <w:r w:rsidR="002154BB" w:rsidRPr="00B149CD">
        <w:rPr>
          <w:sz w:val="22"/>
        </w:rPr>
        <w:t xml:space="preserve">, grouped </w:t>
      </w:r>
      <w:r w:rsidRPr="00B149CD">
        <w:rPr>
          <w:sz w:val="22"/>
        </w:rPr>
        <w:t>by origin airport.</w:t>
      </w:r>
    </w:p>
    <w:tbl>
      <w:tblPr>
        <w:tblStyle w:val="TableGrid"/>
        <w:tblW w:w="0" w:type="auto"/>
        <w:tblInd w:w="360" w:type="dxa"/>
        <w:shd w:val="clear" w:color="auto" w:fill="EDEDED" w:themeFill="accent3" w:themeFillTint="33"/>
        <w:tblLook w:val="04A0" w:firstRow="1" w:lastRow="0" w:firstColumn="1" w:lastColumn="0" w:noHBand="0" w:noVBand="1"/>
      </w:tblPr>
      <w:tblGrid>
        <w:gridCol w:w="9216"/>
      </w:tblGrid>
      <w:tr w:rsidR="00320A27" w:rsidRPr="00B149CD" w14:paraId="539DA470" w14:textId="77777777" w:rsidTr="00C219B1">
        <w:tc>
          <w:tcPr>
            <w:tcW w:w="9216" w:type="dxa"/>
            <w:shd w:val="clear" w:color="auto" w:fill="EDEDED" w:themeFill="accent3" w:themeFillTint="33"/>
          </w:tcPr>
          <w:p w14:paraId="2293B207" w14:textId="77777777" w:rsidR="00320A27" w:rsidRPr="00B149CD" w:rsidRDefault="00320A27" w:rsidP="00BA11E4">
            <w:pPr>
              <w:spacing w:after="120"/>
              <w:rPr>
                <w:sz w:val="20"/>
              </w:rPr>
            </w:pPr>
            <w:r w:rsidRPr="00B149CD">
              <w:rPr>
                <w:sz w:val="20"/>
              </w:rPr>
              <w:t>HINT:</w:t>
            </w:r>
            <w:r w:rsidR="00003E91" w:rsidRPr="00B149CD">
              <w:rPr>
                <w:sz w:val="20"/>
              </w:rPr>
              <w:t xml:space="preserve"> </w:t>
            </w:r>
            <w:r w:rsidRPr="00B149CD">
              <w:rPr>
                <w:sz w:val="20"/>
              </w:rPr>
              <w:t xml:space="preserve">Check line </w:t>
            </w:r>
            <w:r w:rsidR="00764149" w:rsidRPr="00B149CD">
              <w:rPr>
                <w:sz w:val="20"/>
              </w:rPr>
              <w:t>7</w:t>
            </w:r>
            <w:r w:rsidR="0007799A" w:rsidRPr="00B149CD">
              <w:rPr>
                <w:sz w:val="20"/>
              </w:rPr>
              <w:t>3</w:t>
            </w:r>
            <w:r w:rsidRPr="00B149CD">
              <w:rPr>
                <w:sz w:val="20"/>
              </w:rPr>
              <w:t xml:space="preserve"> in the script:</w:t>
            </w:r>
          </w:p>
          <w:p w14:paraId="172188D1" w14:textId="77777777" w:rsidR="00320A27" w:rsidRPr="00B149CD" w:rsidRDefault="00320A27" w:rsidP="00BA11E4">
            <w:pPr>
              <w:spacing w:after="120"/>
              <w:rPr>
                <w:sz w:val="20"/>
              </w:rPr>
            </w:pPr>
            <w:proofErr w:type="spellStart"/>
            <w:r w:rsidRPr="00B149CD">
              <w:rPr>
                <w:sz w:val="20"/>
              </w:rPr>
              <w:t>describeBy</w:t>
            </w:r>
            <w:proofErr w:type="spellEnd"/>
            <w:r w:rsidRPr="00B149CD">
              <w:rPr>
                <w:sz w:val="20"/>
              </w:rPr>
              <w:t>(</w:t>
            </w:r>
            <w:proofErr w:type="spellStart"/>
            <w:r w:rsidRPr="00B149CD">
              <w:rPr>
                <w:sz w:val="20"/>
              </w:rPr>
              <w:t>d</w:t>
            </w:r>
            <w:r w:rsidR="0007799A" w:rsidRPr="00B149CD">
              <w:rPr>
                <w:sz w:val="20"/>
              </w:rPr>
              <w:t>ataSet$</w:t>
            </w:r>
            <w:proofErr w:type="gramStart"/>
            <w:r w:rsidR="0007799A" w:rsidRPr="00B149CD">
              <w:rPr>
                <w:sz w:val="20"/>
              </w:rPr>
              <w:t>Salary,dataSet</w:t>
            </w:r>
            <w:proofErr w:type="gramEnd"/>
            <w:r w:rsidR="0007799A" w:rsidRPr="00B149CD">
              <w:rPr>
                <w:sz w:val="20"/>
              </w:rPr>
              <w:t>$Position</w:t>
            </w:r>
            <w:proofErr w:type="spellEnd"/>
            <w:r w:rsidR="0007799A" w:rsidRPr="00B149CD">
              <w:rPr>
                <w:sz w:val="20"/>
              </w:rPr>
              <w:t>)</w:t>
            </w:r>
          </w:p>
          <w:p w14:paraId="7C8A7E55" w14:textId="77777777" w:rsidR="00FA0B2C" w:rsidRPr="00B149CD" w:rsidRDefault="00320A27" w:rsidP="00BA11E4">
            <w:pPr>
              <w:spacing w:after="120"/>
              <w:rPr>
                <w:sz w:val="20"/>
              </w:rPr>
            </w:pPr>
            <w:r w:rsidRPr="00B149CD">
              <w:rPr>
                <w:sz w:val="20"/>
              </w:rPr>
              <w:t>This presents summary statistics for salary by position</w:t>
            </w:r>
            <w:r w:rsidR="00121EBA" w:rsidRPr="00B149CD">
              <w:rPr>
                <w:sz w:val="20"/>
              </w:rPr>
              <w:t xml:space="preserve"> (for the NBA salary data). </w:t>
            </w:r>
          </w:p>
          <w:p w14:paraId="681D7CDC" w14:textId="77777777" w:rsidR="00320A27" w:rsidRPr="00B149CD" w:rsidRDefault="00121EBA" w:rsidP="00BA11E4">
            <w:pPr>
              <w:spacing w:after="120"/>
              <w:rPr>
                <w:sz w:val="20"/>
              </w:rPr>
            </w:pPr>
            <w:r w:rsidRPr="00B149CD">
              <w:rPr>
                <w:sz w:val="20"/>
              </w:rPr>
              <w:t>Now that we are using a different data set,</w:t>
            </w:r>
            <w:r w:rsidR="00320A27" w:rsidRPr="00B149CD">
              <w:rPr>
                <w:sz w:val="20"/>
              </w:rPr>
              <w:t xml:space="preserve"> you should</w:t>
            </w:r>
            <w:r w:rsidRPr="00B149CD">
              <w:rPr>
                <w:sz w:val="20"/>
              </w:rPr>
              <w:t xml:space="preserve"> </w:t>
            </w:r>
            <w:r w:rsidR="00320A27" w:rsidRPr="00B149CD">
              <w:rPr>
                <w:sz w:val="20"/>
              </w:rPr>
              <w:t xml:space="preserve">be able to figure out how </w:t>
            </w:r>
            <w:r w:rsidR="00374765" w:rsidRPr="00B149CD">
              <w:rPr>
                <w:sz w:val="20"/>
              </w:rPr>
              <w:t xml:space="preserve">to </w:t>
            </w:r>
            <w:r w:rsidRPr="00B149CD">
              <w:rPr>
                <w:sz w:val="20"/>
              </w:rPr>
              <w:t xml:space="preserve">change line </w:t>
            </w:r>
            <w:r w:rsidR="00764149" w:rsidRPr="00B149CD">
              <w:rPr>
                <w:sz w:val="20"/>
              </w:rPr>
              <w:t>7</w:t>
            </w:r>
            <w:r w:rsidR="00F62577" w:rsidRPr="00B149CD">
              <w:rPr>
                <w:sz w:val="20"/>
              </w:rPr>
              <w:t>3</w:t>
            </w:r>
            <w:r w:rsidRPr="00B149CD">
              <w:rPr>
                <w:sz w:val="20"/>
              </w:rPr>
              <w:t xml:space="preserve"> </w:t>
            </w:r>
            <w:r w:rsidR="00320A27" w:rsidRPr="00B149CD">
              <w:rPr>
                <w:sz w:val="20"/>
              </w:rPr>
              <w:t>to present summary statistics for departure</w:t>
            </w:r>
            <w:r w:rsidRPr="00B149CD">
              <w:rPr>
                <w:sz w:val="20"/>
              </w:rPr>
              <w:t xml:space="preserve"> </w:t>
            </w:r>
            <w:r w:rsidR="00320A27" w:rsidRPr="00B149CD">
              <w:rPr>
                <w:sz w:val="20"/>
              </w:rPr>
              <w:t>delay</w:t>
            </w:r>
            <w:r w:rsidR="008061DC" w:rsidRPr="00B149CD">
              <w:rPr>
                <w:sz w:val="20"/>
              </w:rPr>
              <w:t xml:space="preserve"> (</w:t>
            </w:r>
            <w:proofErr w:type="spellStart"/>
            <w:r w:rsidR="008061DC" w:rsidRPr="00B149CD">
              <w:rPr>
                <w:sz w:val="22"/>
              </w:rPr>
              <w:t>DepDelayMinutes</w:t>
            </w:r>
            <w:proofErr w:type="spellEnd"/>
            <w:r w:rsidR="008061DC" w:rsidRPr="00B149CD">
              <w:rPr>
                <w:sz w:val="20"/>
              </w:rPr>
              <w:t>)</w:t>
            </w:r>
            <w:r w:rsidR="00320A27" w:rsidRPr="00B149CD">
              <w:rPr>
                <w:sz w:val="20"/>
              </w:rPr>
              <w:t>, grouped by origin airport</w:t>
            </w:r>
            <w:r w:rsidR="0057132D" w:rsidRPr="00B149CD">
              <w:rPr>
                <w:sz w:val="20"/>
              </w:rPr>
              <w:t xml:space="preserve"> (</w:t>
            </w:r>
            <w:r w:rsidR="0057132D" w:rsidRPr="00B149CD">
              <w:rPr>
                <w:sz w:val="22"/>
              </w:rPr>
              <w:t>Origin</w:t>
            </w:r>
            <w:r w:rsidR="0057132D" w:rsidRPr="00B149CD">
              <w:rPr>
                <w:sz w:val="20"/>
              </w:rPr>
              <w:t>)</w:t>
            </w:r>
            <w:r w:rsidR="00320A27" w:rsidRPr="00B149CD">
              <w:rPr>
                <w:sz w:val="20"/>
              </w:rPr>
              <w:t>.</w:t>
            </w:r>
          </w:p>
          <w:p w14:paraId="4E4BF909" w14:textId="77777777" w:rsidR="00320A27" w:rsidRPr="00B149CD" w:rsidRDefault="00320A27" w:rsidP="00BA11E4">
            <w:pPr>
              <w:spacing w:after="120"/>
              <w:rPr>
                <w:sz w:val="20"/>
              </w:rPr>
            </w:pPr>
            <w:r w:rsidRPr="00B149CD">
              <w:rPr>
                <w:sz w:val="20"/>
              </w:rPr>
              <w:t>If you get that, you will now be able to answer questions 2 through 4</w:t>
            </w:r>
            <w:r w:rsidR="00121EBA" w:rsidRPr="00B149CD">
              <w:rPr>
                <w:sz w:val="20"/>
              </w:rPr>
              <w:t xml:space="preserve"> </w:t>
            </w:r>
            <w:r w:rsidRPr="00B149CD">
              <w:rPr>
                <w:sz w:val="20"/>
              </w:rPr>
              <w:t xml:space="preserve">on the </w:t>
            </w:r>
            <w:r w:rsidR="00121EBA" w:rsidRPr="00B149CD">
              <w:rPr>
                <w:sz w:val="20"/>
              </w:rPr>
              <w:t xml:space="preserve">answer </w:t>
            </w:r>
            <w:r w:rsidRPr="00B149CD">
              <w:rPr>
                <w:sz w:val="20"/>
              </w:rPr>
              <w:t>sheet!</w:t>
            </w:r>
          </w:p>
        </w:tc>
      </w:tr>
    </w:tbl>
    <w:p w14:paraId="61BA322E" w14:textId="77777777" w:rsidR="00320A27" w:rsidRPr="00B149CD" w:rsidRDefault="00320A27" w:rsidP="00320A27">
      <w:pPr>
        <w:pStyle w:val="ListParagraph"/>
        <w:ind w:left="360"/>
      </w:pPr>
    </w:p>
    <w:p w14:paraId="3F23F237" w14:textId="77777777" w:rsidR="003C0F42" w:rsidRPr="00B149CD" w:rsidRDefault="00964AA0" w:rsidP="00121EBA">
      <w:pPr>
        <w:pStyle w:val="ListParagraph"/>
        <w:numPr>
          <w:ilvl w:val="0"/>
          <w:numId w:val="9"/>
        </w:numPr>
        <w:spacing w:after="120"/>
        <w:rPr>
          <w:sz w:val="22"/>
        </w:rPr>
      </w:pPr>
      <w:r w:rsidRPr="00B149CD">
        <w:rPr>
          <w:sz w:val="22"/>
        </w:rPr>
        <w:t xml:space="preserve">Compare, using a t-test, the departure delays from Philadelphia (PHL) versus </w:t>
      </w:r>
      <w:r w:rsidR="00BE01D3" w:rsidRPr="00B149CD">
        <w:rPr>
          <w:sz w:val="22"/>
        </w:rPr>
        <w:t>Pittsburgh</w:t>
      </w:r>
      <w:r w:rsidRPr="00B149CD">
        <w:rPr>
          <w:sz w:val="22"/>
        </w:rPr>
        <w:t xml:space="preserve"> (</w:t>
      </w:r>
      <w:r w:rsidR="00BE01D3" w:rsidRPr="00B149CD">
        <w:rPr>
          <w:sz w:val="22"/>
        </w:rPr>
        <w:t>PIT</w:t>
      </w:r>
      <w:r w:rsidRPr="00B149CD">
        <w:rPr>
          <w:sz w:val="22"/>
        </w:rPr>
        <w:t>).</w:t>
      </w:r>
      <w:r w:rsidR="008061DC" w:rsidRPr="00B149CD">
        <w:rPr>
          <w:sz w:val="22"/>
        </w:rPr>
        <w:t xml:space="preserve"> </w:t>
      </w:r>
      <w:r w:rsidR="005C012C" w:rsidRPr="00B149CD">
        <w:rPr>
          <w:sz w:val="22"/>
        </w:rPr>
        <w:t>(</w:t>
      </w:r>
      <w:r w:rsidR="008061DC" w:rsidRPr="00B149CD">
        <w:rPr>
          <w:sz w:val="22"/>
        </w:rPr>
        <w:t>PHL and PIT are both origin airports.</w:t>
      </w:r>
      <w:r w:rsidR="005C012C" w:rsidRPr="00B149CD">
        <w:rPr>
          <w:sz w:val="22"/>
        </w:rPr>
        <w:t>)</w:t>
      </w:r>
    </w:p>
    <w:tbl>
      <w:tblPr>
        <w:tblStyle w:val="TableGrid"/>
        <w:tblW w:w="0" w:type="auto"/>
        <w:tblInd w:w="360" w:type="dxa"/>
        <w:shd w:val="clear" w:color="auto" w:fill="EDEDED" w:themeFill="accent3" w:themeFillTint="33"/>
        <w:tblLook w:val="04A0" w:firstRow="1" w:lastRow="0" w:firstColumn="1" w:lastColumn="0" w:noHBand="0" w:noVBand="1"/>
      </w:tblPr>
      <w:tblGrid>
        <w:gridCol w:w="9216"/>
      </w:tblGrid>
      <w:tr w:rsidR="00121EBA" w:rsidRPr="00B149CD" w14:paraId="22ABC906" w14:textId="77777777" w:rsidTr="00C219B1">
        <w:tc>
          <w:tcPr>
            <w:tcW w:w="9216" w:type="dxa"/>
            <w:shd w:val="clear" w:color="auto" w:fill="EDEDED" w:themeFill="accent3" w:themeFillTint="33"/>
          </w:tcPr>
          <w:p w14:paraId="61100A36" w14:textId="77777777" w:rsidR="003E6953" w:rsidRPr="00B149CD" w:rsidRDefault="005C012C" w:rsidP="00764149">
            <w:pPr>
              <w:spacing w:before="120" w:after="120"/>
              <w:rPr>
                <w:sz w:val="20"/>
              </w:rPr>
            </w:pPr>
            <w:r w:rsidRPr="00B149CD">
              <w:rPr>
                <w:sz w:val="20"/>
              </w:rPr>
              <w:t>HINT:</w:t>
            </w:r>
            <w:r w:rsidR="00003E91" w:rsidRPr="00B149CD">
              <w:rPr>
                <w:sz w:val="20"/>
              </w:rPr>
              <w:t xml:space="preserve"> </w:t>
            </w:r>
            <w:r w:rsidR="00121EBA" w:rsidRPr="00B149CD">
              <w:rPr>
                <w:sz w:val="20"/>
              </w:rPr>
              <w:t xml:space="preserve">Now please change </w:t>
            </w:r>
            <w:r w:rsidRPr="00B149CD">
              <w:rPr>
                <w:sz w:val="20"/>
              </w:rPr>
              <w:t xml:space="preserve">line </w:t>
            </w:r>
            <w:r w:rsidR="00764149" w:rsidRPr="00B149CD">
              <w:rPr>
                <w:sz w:val="20"/>
              </w:rPr>
              <w:t>87</w:t>
            </w:r>
            <w:r w:rsidRPr="00B149CD">
              <w:rPr>
                <w:sz w:val="20"/>
              </w:rPr>
              <w:t xml:space="preserve"> and line </w:t>
            </w:r>
            <w:r w:rsidR="00764149" w:rsidRPr="00B149CD">
              <w:rPr>
                <w:sz w:val="20"/>
              </w:rPr>
              <w:t>93</w:t>
            </w:r>
            <w:r w:rsidR="00121EBA" w:rsidRPr="00B149CD">
              <w:rPr>
                <w:sz w:val="20"/>
              </w:rPr>
              <w:t xml:space="preserve"> on your own. </w:t>
            </w:r>
            <w:r w:rsidR="003E6953" w:rsidRPr="00B149CD">
              <w:rPr>
                <w:sz w:val="20"/>
              </w:rPr>
              <w:t>Hopefully the first few steps will get you started!</w:t>
            </w:r>
          </w:p>
          <w:p w14:paraId="3F64987A" w14:textId="77777777" w:rsidR="003E6953" w:rsidRPr="00B149CD" w:rsidRDefault="003E6953" w:rsidP="00764149">
            <w:pPr>
              <w:spacing w:before="120" w:after="120"/>
              <w:rPr>
                <w:sz w:val="20"/>
              </w:rPr>
            </w:pPr>
            <w:r w:rsidRPr="00B149CD">
              <w:rPr>
                <w:sz w:val="20"/>
              </w:rPr>
              <w:t>Check line 87:</w:t>
            </w:r>
          </w:p>
          <w:p w14:paraId="113A5884" w14:textId="77777777" w:rsidR="003E6953" w:rsidRPr="00B149CD" w:rsidRDefault="003E6953" w:rsidP="003E6953">
            <w:pPr>
              <w:spacing w:after="120"/>
              <w:rPr>
                <w:sz w:val="18"/>
              </w:rPr>
            </w:pPr>
            <w:r w:rsidRPr="00B149CD">
              <w:rPr>
                <w:sz w:val="18"/>
              </w:rPr>
              <w:t xml:space="preserve">subset &lt;- </w:t>
            </w:r>
            <w:proofErr w:type="spellStart"/>
            <w:proofErr w:type="gramStart"/>
            <w:r w:rsidRPr="00B149CD">
              <w:rPr>
                <w:sz w:val="18"/>
              </w:rPr>
              <w:t>dataSet</w:t>
            </w:r>
            <w:proofErr w:type="spellEnd"/>
            <w:r w:rsidRPr="00B149CD">
              <w:rPr>
                <w:sz w:val="18"/>
              </w:rPr>
              <w:t>[</w:t>
            </w:r>
            <w:proofErr w:type="gramEnd"/>
            <w:r w:rsidRPr="00B149CD">
              <w:rPr>
                <w:sz w:val="18"/>
              </w:rPr>
              <w:t xml:space="preserve"> which(</w:t>
            </w:r>
            <w:proofErr w:type="spellStart"/>
            <w:r w:rsidRPr="00B149CD">
              <w:rPr>
                <w:sz w:val="18"/>
              </w:rPr>
              <w:t>dataSet$Position</w:t>
            </w:r>
            <w:proofErr w:type="spellEnd"/>
            <w:r w:rsidRPr="00B149CD">
              <w:rPr>
                <w:sz w:val="18"/>
              </w:rPr>
              <w:t xml:space="preserve">=='PG' |  </w:t>
            </w:r>
            <w:proofErr w:type="spellStart"/>
            <w:r w:rsidRPr="00B149CD">
              <w:rPr>
                <w:sz w:val="18"/>
              </w:rPr>
              <w:t>dataSet$Position</w:t>
            </w:r>
            <w:proofErr w:type="spellEnd"/>
            <w:r w:rsidRPr="00B149CD">
              <w:rPr>
                <w:sz w:val="18"/>
              </w:rPr>
              <w:t xml:space="preserve">=='SF'), ] </w:t>
            </w:r>
          </w:p>
          <w:p w14:paraId="06626B6A" w14:textId="77777777" w:rsidR="003E6953" w:rsidRPr="00B149CD" w:rsidRDefault="007C1194" w:rsidP="003E6953">
            <w:pPr>
              <w:spacing w:after="120"/>
              <w:rPr>
                <w:sz w:val="20"/>
              </w:rPr>
            </w:pPr>
            <w:r w:rsidRPr="00B149CD">
              <w:rPr>
                <w:sz w:val="20"/>
              </w:rPr>
              <w:t>This cr</w:t>
            </w:r>
            <w:r w:rsidR="003E6953" w:rsidRPr="00B149CD">
              <w:rPr>
                <w:sz w:val="20"/>
              </w:rPr>
              <w:t>eate a subset with only two positions: PG and SF (for the NBA salary data). Now that we are using a different data set, you should be able to figure out how to change this line to create a subset with only two origin airports: PHL and PIT.</w:t>
            </w:r>
          </w:p>
          <w:p w14:paraId="08BF8279" w14:textId="77777777" w:rsidR="003E6953" w:rsidRPr="00B149CD" w:rsidRDefault="003E6953" w:rsidP="007C1194">
            <w:pPr>
              <w:spacing w:after="120"/>
              <w:rPr>
                <w:sz w:val="20"/>
              </w:rPr>
            </w:pPr>
            <w:r w:rsidRPr="00B149CD">
              <w:rPr>
                <w:sz w:val="20"/>
              </w:rPr>
              <w:t>Check line 93:</w:t>
            </w:r>
          </w:p>
          <w:p w14:paraId="35FD21F1" w14:textId="77777777" w:rsidR="003E6953" w:rsidRPr="00B149CD" w:rsidRDefault="003E6953" w:rsidP="003E6953">
            <w:pPr>
              <w:spacing w:after="120"/>
              <w:rPr>
                <w:sz w:val="20"/>
              </w:rPr>
            </w:pPr>
            <w:proofErr w:type="spellStart"/>
            <w:r w:rsidRPr="00B149CD">
              <w:rPr>
                <w:sz w:val="20"/>
              </w:rPr>
              <w:t>t.test</w:t>
            </w:r>
            <w:proofErr w:type="spellEnd"/>
            <w:r w:rsidRPr="00B149CD">
              <w:rPr>
                <w:sz w:val="20"/>
              </w:rPr>
              <w:t>(</w:t>
            </w:r>
            <w:proofErr w:type="spellStart"/>
            <w:r w:rsidRPr="00B149CD">
              <w:rPr>
                <w:sz w:val="20"/>
              </w:rPr>
              <w:t>subset$Salary~subset$Position</w:t>
            </w:r>
            <w:proofErr w:type="spellEnd"/>
            <w:r w:rsidRPr="00B149CD">
              <w:rPr>
                <w:sz w:val="20"/>
              </w:rPr>
              <w:t>)</w:t>
            </w:r>
          </w:p>
          <w:p w14:paraId="4B0BE70D" w14:textId="77777777" w:rsidR="00121EBA" w:rsidRPr="00B149CD" w:rsidRDefault="007C1194" w:rsidP="009765C0">
            <w:pPr>
              <w:spacing w:after="120"/>
              <w:rPr>
                <w:sz w:val="20"/>
              </w:rPr>
            </w:pPr>
            <w:r w:rsidRPr="00B149CD">
              <w:rPr>
                <w:sz w:val="20"/>
              </w:rPr>
              <w:t>This runs a t-test by using</w:t>
            </w:r>
            <w:r w:rsidR="003E6953" w:rsidRPr="00B149CD">
              <w:rPr>
                <w:sz w:val="20"/>
              </w:rPr>
              <w:t xml:space="preserve"> Salary as your dependent variable</w:t>
            </w:r>
            <w:r w:rsidRPr="00B149CD">
              <w:rPr>
                <w:sz w:val="20"/>
              </w:rPr>
              <w:t xml:space="preserve"> and Position as your grouping variable (for the NBA salary data). Now </w:t>
            </w:r>
            <w:r w:rsidR="009765C0" w:rsidRPr="00B149CD">
              <w:rPr>
                <w:sz w:val="20"/>
              </w:rPr>
              <w:t xml:space="preserve">with the airport data, </w:t>
            </w:r>
            <w:r w:rsidRPr="00B149CD">
              <w:rPr>
                <w:sz w:val="20"/>
              </w:rPr>
              <w:t xml:space="preserve">you should be able to change this line by using </w:t>
            </w:r>
            <w:proofErr w:type="spellStart"/>
            <w:r w:rsidRPr="00B149CD">
              <w:rPr>
                <w:sz w:val="22"/>
              </w:rPr>
              <w:t>DepDelayMinutes</w:t>
            </w:r>
            <w:proofErr w:type="spellEnd"/>
            <w:r w:rsidRPr="00B149CD">
              <w:rPr>
                <w:sz w:val="22"/>
              </w:rPr>
              <w:t xml:space="preserve"> </w:t>
            </w:r>
            <w:r w:rsidRPr="00B149CD">
              <w:rPr>
                <w:sz w:val="20"/>
              </w:rPr>
              <w:t xml:space="preserve">as the dependent variable, and </w:t>
            </w:r>
            <w:r w:rsidRPr="00B149CD">
              <w:rPr>
                <w:sz w:val="22"/>
              </w:rPr>
              <w:t>Origin</w:t>
            </w:r>
            <w:r w:rsidRPr="00B149CD">
              <w:rPr>
                <w:sz w:val="20"/>
              </w:rPr>
              <w:t xml:space="preserve"> as the grouping variable.</w:t>
            </w:r>
          </w:p>
        </w:tc>
      </w:tr>
    </w:tbl>
    <w:p w14:paraId="334BA2DA" w14:textId="77777777" w:rsidR="00121EBA" w:rsidRPr="00B149CD" w:rsidRDefault="00121EBA" w:rsidP="00121EBA">
      <w:pPr>
        <w:pStyle w:val="ListParagraph"/>
        <w:ind w:left="360"/>
      </w:pPr>
    </w:p>
    <w:p w14:paraId="77B35D75" w14:textId="77777777" w:rsidR="001C3F3B" w:rsidRPr="00B149CD" w:rsidRDefault="00964AA0" w:rsidP="00003E91">
      <w:pPr>
        <w:pStyle w:val="ListParagraph"/>
        <w:numPr>
          <w:ilvl w:val="0"/>
          <w:numId w:val="9"/>
        </w:numPr>
        <w:spacing w:after="120"/>
        <w:rPr>
          <w:sz w:val="22"/>
        </w:rPr>
      </w:pPr>
      <w:r w:rsidRPr="00B149CD">
        <w:rPr>
          <w:sz w:val="22"/>
        </w:rPr>
        <w:t>Create a hist</w:t>
      </w:r>
      <w:r w:rsidR="00451CC5" w:rsidRPr="00B149CD">
        <w:rPr>
          <w:sz w:val="22"/>
        </w:rPr>
        <w:t>ogram, properly labeled, of the overall distribution of departure delays for all flights.</w:t>
      </w:r>
    </w:p>
    <w:tbl>
      <w:tblPr>
        <w:tblStyle w:val="TableGrid"/>
        <w:tblW w:w="0" w:type="auto"/>
        <w:tblInd w:w="360" w:type="dxa"/>
        <w:shd w:val="clear" w:color="auto" w:fill="EDEDED" w:themeFill="accent3" w:themeFillTint="33"/>
        <w:tblLook w:val="04A0" w:firstRow="1" w:lastRow="0" w:firstColumn="1" w:lastColumn="0" w:noHBand="0" w:noVBand="1"/>
      </w:tblPr>
      <w:tblGrid>
        <w:gridCol w:w="9216"/>
      </w:tblGrid>
      <w:tr w:rsidR="005C012C" w:rsidRPr="00B149CD" w14:paraId="47C42050" w14:textId="77777777" w:rsidTr="00742B0E">
        <w:tc>
          <w:tcPr>
            <w:tcW w:w="9216" w:type="dxa"/>
            <w:shd w:val="clear" w:color="auto" w:fill="EDEDED" w:themeFill="accent3" w:themeFillTint="33"/>
          </w:tcPr>
          <w:p w14:paraId="371550A8" w14:textId="77777777" w:rsidR="005C012C" w:rsidRPr="00B149CD" w:rsidRDefault="005C012C" w:rsidP="00764149">
            <w:pPr>
              <w:spacing w:before="120" w:after="120"/>
              <w:rPr>
                <w:sz w:val="20"/>
              </w:rPr>
            </w:pPr>
            <w:r w:rsidRPr="00B149CD">
              <w:rPr>
                <w:sz w:val="20"/>
              </w:rPr>
              <w:t>HINT:</w:t>
            </w:r>
            <w:r w:rsidR="00003E91" w:rsidRPr="00B149CD">
              <w:rPr>
                <w:sz w:val="20"/>
              </w:rPr>
              <w:t xml:space="preserve"> </w:t>
            </w:r>
            <w:r w:rsidRPr="00B149CD">
              <w:rPr>
                <w:sz w:val="20"/>
              </w:rPr>
              <w:t xml:space="preserve">You will need to change </w:t>
            </w:r>
            <w:r w:rsidR="00003E91" w:rsidRPr="00B149CD">
              <w:rPr>
                <w:sz w:val="20"/>
              </w:rPr>
              <w:t xml:space="preserve">the </w:t>
            </w:r>
            <w:proofErr w:type="spellStart"/>
            <w:proofErr w:type="gramStart"/>
            <w:r w:rsidR="00003E91" w:rsidRPr="00B149CD">
              <w:rPr>
                <w:sz w:val="20"/>
              </w:rPr>
              <w:t>hist</w:t>
            </w:r>
            <w:proofErr w:type="spellEnd"/>
            <w:r w:rsidR="00003E91" w:rsidRPr="00B149CD">
              <w:rPr>
                <w:sz w:val="20"/>
              </w:rPr>
              <w:t>(</w:t>
            </w:r>
            <w:proofErr w:type="gramEnd"/>
            <w:r w:rsidR="00003E91" w:rsidRPr="00B149CD">
              <w:rPr>
                <w:sz w:val="20"/>
              </w:rPr>
              <w:t xml:space="preserve">) function in </w:t>
            </w:r>
            <w:r w:rsidR="00951989" w:rsidRPr="00B149CD">
              <w:rPr>
                <w:sz w:val="20"/>
              </w:rPr>
              <w:t xml:space="preserve">both </w:t>
            </w:r>
            <w:r w:rsidRPr="00B149CD">
              <w:rPr>
                <w:sz w:val="20"/>
              </w:rPr>
              <w:t xml:space="preserve">line </w:t>
            </w:r>
            <w:r w:rsidR="00764149" w:rsidRPr="00B149CD">
              <w:rPr>
                <w:sz w:val="20"/>
              </w:rPr>
              <w:t>106</w:t>
            </w:r>
            <w:r w:rsidR="00951989" w:rsidRPr="00B149CD">
              <w:rPr>
                <w:sz w:val="20"/>
              </w:rPr>
              <w:t xml:space="preserve"> and line</w:t>
            </w:r>
            <w:r w:rsidR="00764149" w:rsidRPr="00B149CD">
              <w:rPr>
                <w:sz w:val="20"/>
              </w:rPr>
              <w:t xml:space="preserve"> </w:t>
            </w:r>
            <w:r w:rsidR="00951989" w:rsidRPr="00B149CD">
              <w:rPr>
                <w:sz w:val="20"/>
              </w:rPr>
              <w:t>1</w:t>
            </w:r>
            <w:r w:rsidR="00764149" w:rsidRPr="00B149CD">
              <w:rPr>
                <w:sz w:val="20"/>
              </w:rPr>
              <w:t>12</w:t>
            </w:r>
            <w:r w:rsidR="00951989" w:rsidRPr="00B149CD">
              <w:rPr>
                <w:sz w:val="20"/>
              </w:rPr>
              <w:t>. You also need to change</w:t>
            </w:r>
            <w:r w:rsidRPr="00B149CD">
              <w:rPr>
                <w:sz w:val="20"/>
              </w:rPr>
              <w:t xml:space="preserve"> line 25 &amp; line 27 for the label and title of the histogram.</w:t>
            </w:r>
          </w:p>
        </w:tc>
      </w:tr>
    </w:tbl>
    <w:p w14:paraId="4A186A63" w14:textId="77777777" w:rsidR="005C012C" w:rsidRPr="00B149CD" w:rsidRDefault="005C012C" w:rsidP="005C012C"/>
    <w:p w14:paraId="25B64330" w14:textId="77777777" w:rsidR="00003E91" w:rsidRPr="00B149CD" w:rsidRDefault="001C3F3B" w:rsidP="001C3F3B">
      <w:r w:rsidRPr="00B149CD">
        <w:rPr>
          <w:sz w:val="22"/>
        </w:rPr>
        <w:t>Once you’ve completed this part, add several new lines to the script that does the following</w:t>
      </w:r>
      <w:r w:rsidR="00875EBD" w:rsidRPr="00B149CD">
        <w:rPr>
          <w:sz w:val="22"/>
        </w:rPr>
        <w:t xml:space="preserve"> (see next page)</w:t>
      </w:r>
      <w:r w:rsidRPr="00B149CD">
        <w:rPr>
          <w:sz w:val="22"/>
        </w:rPr>
        <w:t>:</w:t>
      </w:r>
      <w:r w:rsidR="006C5B93" w:rsidRPr="00B149CD">
        <w:rPr>
          <w:sz w:val="22"/>
        </w:rPr>
        <w:br/>
      </w:r>
    </w:p>
    <w:tbl>
      <w:tblPr>
        <w:tblStyle w:val="TableGrid"/>
        <w:tblW w:w="0" w:type="auto"/>
        <w:tblInd w:w="360" w:type="dxa"/>
        <w:shd w:val="clear" w:color="auto" w:fill="EDEDED" w:themeFill="accent3" w:themeFillTint="33"/>
        <w:tblLook w:val="04A0" w:firstRow="1" w:lastRow="0" w:firstColumn="1" w:lastColumn="0" w:noHBand="0" w:noVBand="1"/>
      </w:tblPr>
      <w:tblGrid>
        <w:gridCol w:w="9216"/>
      </w:tblGrid>
      <w:tr w:rsidR="00003E91" w:rsidRPr="00B149CD" w14:paraId="1328B441" w14:textId="77777777" w:rsidTr="00742B0E">
        <w:tc>
          <w:tcPr>
            <w:tcW w:w="9216" w:type="dxa"/>
            <w:shd w:val="clear" w:color="auto" w:fill="EDEDED" w:themeFill="accent3" w:themeFillTint="33"/>
          </w:tcPr>
          <w:p w14:paraId="5C3C5F81" w14:textId="77777777" w:rsidR="00003E91" w:rsidRPr="00B149CD" w:rsidRDefault="00003E91" w:rsidP="00875EBD">
            <w:pPr>
              <w:spacing w:before="120" w:after="120"/>
              <w:rPr>
                <w:sz w:val="20"/>
              </w:rPr>
            </w:pPr>
            <w:r w:rsidRPr="00B149CD">
              <w:rPr>
                <w:sz w:val="20"/>
              </w:rPr>
              <w:t xml:space="preserve">NOTE: Make sure you add these lines right before the </w:t>
            </w:r>
            <w:proofErr w:type="gramStart"/>
            <w:r w:rsidRPr="00B149CD">
              <w:rPr>
                <w:sz w:val="20"/>
              </w:rPr>
              <w:t>sink(</w:t>
            </w:r>
            <w:proofErr w:type="gramEnd"/>
            <w:r w:rsidRPr="00B149CD">
              <w:rPr>
                <w:sz w:val="20"/>
              </w:rPr>
              <w:t xml:space="preserve">) function </w:t>
            </w:r>
            <w:r w:rsidR="00764149" w:rsidRPr="00B149CD">
              <w:rPr>
                <w:sz w:val="20"/>
              </w:rPr>
              <w:t xml:space="preserve">(line </w:t>
            </w:r>
            <w:r w:rsidR="00875EBD" w:rsidRPr="00B149CD">
              <w:rPr>
                <w:sz w:val="20"/>
              </w:rPr>
              <w:t>96</w:t>
            </w:r>
            <w:r w:rsidR="00764149" w:rsidRPr="00B149CD">
              <w:rPr>
                <w:sz w:val="20"/>
              </w:rPr>
              <w:t xml:space="preserve">) </w:t>
            </w:r>
            <w:r w:rsidRPr="00B149CD">
              <w:rPr>
                <w:sz w:val="20"/>
              </w:rPr>
              <w:t>so that the results are included in your text file output.</w:t>
            </w:r>
          </w:p>
        </w:tc>
      </w:tr>
    </w:tbl>
    <w:p w14:paraId="1B97D3AB" w14:textId="77777777" w:rsidR="001C3F3B" w:rsidRPr="00B149CD" w:rsidRDefault="001C3F3B" w:rsidP="001C3F3B">
      <w:pPr>
        <w:rPr>
          <w:sz w:val="22"/>
        </w:rPr>
      </w:pPr>
    </w:p>
    <w:p w14:paraId="2AA0077C" w14:textId="77777777" w:rsidR="00502E09" w:rsidRPr="00B149CD" w:rsidRDefault="00502E09" w:rsidP="00502E09">
      <w:pPr>
        <w:pStyle w:val="ListParagraph"/>
        <w:numPr>
          <w:ilvl w:val="0"/>
          <w:numId w:val="9"/>
        </w:numPr>
        <w:spacing w:after="120"/>
        <w:rPr>
          <w:sz w:val="22"/>
        </w:rPr>
      </w:pPr>
      <w:r w:rsidRPr="00B149CD">
        <w:rPr>
          <w:sz w:val="22"/>
        </w:rPr>
        <w:lastRenderedPageBreak/>
        <w:t xml:space="preserve">Use </w:t>
      </w:r>
      <w:proofErr w:type="spellStart"/>
      <w:proofErr w:type="gramStart"/>
      <w:r w:rsidRPr="00B149CD">
        <w:rPr>
          <w:b/>
          <w:sz w:val="20"/>
        </w:rPr>
        <w:t>describeBy</w:t>
      </w:r>
      <w:proofErr w:type="spellEnd"/>
      <w:r w:rsidRPr="00B149CD">
        <w:rPr>
          <w:b/>
          <w:sz w:val="20"/>
        </w:rPr>
        <w:t>(</w:t>
      </w:r>
      <w:proofErr w:type="gramEnd"/>
      <w:r w:rsidRPr="00B149CD">
        <w:rPr>
          <w:b/>
          <w:sz w:val="20"/>
        </w:rPr>
        <w:t>)</w:t>
      </w:r>
      <w:r w:rsidRPr="00B149CD">
        <w:rPr>
          <w:sz w:val="22"/>
        </w:rPr>
        <w:t xml:space="preserve"> to compare the flight distance (</w:t>
      </w:r>
      <w:proofErr w:type="spellStart"/>
      <w:r w:rsidRPr="00B149CD">
        <w:rPr>
          <w:sz w:val="20"/>
        </w:rPr>
        <w:t>Distance</w:t>
      </w:r>
      <w:proofErr w:type="spellEnd"/>
      <w:r w:rsidRPr="00B149CD">
        <w:rPr>
          <w:color w:val="000000"/>
          <w:sz w:val="22"/>
        </w:rPr>
        <w:t>)</w:t>
      </w:r>
      <w:r w:rsidRPr="00B149CD">
        <w:rPr>
          <w:sz w:val="22"/>
        </w:rPr>
        <w:t xml:space="preserve"> across airlines (using </w:t>
      </w:r>
      <w:proofErr w:type="spellStart"/>
      <w:r w:rsidRPr="00B149CD">
        <w:rPr>
          <w:sz w:val="20"/>
        </w:rPr>
        <w:t>AirlineFullName</w:t>
      </w:r>
      <w:proofErr w:type="spellEnd"/>
      <w:r w:rsidRPr="00B149CD">
        <w:rPr>
          <w:sz w:val="22"/>
        </w:rPr>
        <w:t>).</w:t>
      </w:r>
    </w:p>
    <w:p w14:paraId="584BFB02" w14:textId="77777777" w:rsidR="00502E09" w:rsidRPr="00B149CD" w:rsidRDefault="00502E09" w:rsidP="00502E09">
      <w:pPr>
        <w:pStyle w:val="ListParagraph"/>
        <w:spacing w:after="120"/>
        <w:ind w:left="360"/>
        <w:rPr>
          <w:sz w:val="22"/>
        </w:rPr>
      </w:pPr>
    </w:p>
    <w:p w14:paraId="75E96932" w14:textId="77777777" w:rsidR="00003E91" w:rsidRPr="00B149CD" w:rsidRDefault="001C3F3B" w:rsidP="00D25B0C">
      <w:pPr>
        <w:pStyle w:val="ListParagraph"/>
        <w:numPr>
          <w:ilvl w:val="0"/>
          <w:numId w:val="9"/>
        </w:numPr>
        <w:spacing w:after="120"/>
        <w:rPr>
          <w:sz w:val="22"/>
        </w:rPr>
      </w:pPr>
      <w:r w:rsidRPr="00B149CD">
        <w:rPr>
          <w:sz w:val="22"/>
        </w:rPr>
        <w:t xml:space="preserve">Use </w:t>
      </w:r>
      <w:proofErr w:type="spellStart"/>
      <w:proofErr w:type="gramStart"/>
      <w:r w:rsidRPr="00B149CD">
        <w:rPr>
          <w:b/>
          <w:sz w:val="20"/>
        </w:rPr>
        <w:t>describeBy</w:t>
      </w:r>
      <w:proofErr w:type="spellEnd"/>
      <w:r w:rsidRPr="00B149CD">
        <w:rPr>
          <w:b/>
          <w:sz w:val="20"/>
        </w:rPr>
        <w:t>(</w:t>
      </w:r>
      <w:proofErr w:type="gramEnd"/>
      <w:r w:rsidRPr="00B149CD">
        <w:rPr>
          <w:b/>
          <w:sz w:val="20"/>
        </w:rPr>
        <w:t>)</w:t>
      </w:r>
      <w:r w:rsidRPr="00B149CD">
        <w:rPr>
          <w:sz w:val="22"/>
        </w:rPr>
        <w:t xml:space="preserve"> to compare the </w:t>
      </w:r>
      <w:r w:rsidR="00F66188" w:rsidRPr="00B149CD">
        <w:rPr>
          <w:sz w:val="22"/>
        </w:rPr>
        <w:t>taxiing</w:t>
      </w:r>
      <w:r w:rsidR="00612AF1" w:rsidRPr="00B149CD">
        <w:rPr>
          <w:sz w:val="22"/>
        </w:rPr>
        <w:t xml:space="preserve"> out time</w:t>
      </w:r>
      <w:r w:rsidRPr="00B149CD">
        <w:rPr>
          <w:sz w:val="22"/>
        </w:rPr>
        <w:t xml:space="preserve"> </w:t>
      </w:r>
      <w:r w:rsidR="00612AF1" w:rsidRPr="00B149CD">
        <w:rPr>
          <w:sz w:val="22"/>
        </w:rPr>
        <w:t>(</w:t>
      </w:r>
      <w:proofErr w:type="spellStart"/>
      <w:r w:rsidR="00612AF1" w:rsidRPr="00B149CD">
        <w:rPr>
          <w:sz w:val="20"/>
        </w:rPr>
        <w:t>TaxiOut</w:t>
      </w:r>
      <w:proofErr w:type="spellEnd"/>
      <w:r w:rsidR="00612AF1" w:rsidRPr="00B149CD">
        <w:rPr>
          <w:sz w:val="22"/>
        </w:rPr>
        <w:t xml:space="preserve">) </w:t>
      </w:r>
      <w:r w:rsidRPr="00B149CD">
        <w:rPr>
          <w:sz w:val="22"/>
        </w:rPr>
        <w:t>across origin airports</w:t>
      </w:r>
      <w:r w:rsidR="00D25B0C" w:rsidRPr="00B149CD">
        <w:rPr>
          <w:sz w:val="22"/>
        </w:rPr>
        <w:t xml:space="preserve"> (</w:t>
      </w:r>
      <w:r w:rsidR="00D25B0C" w:rsidRPr="00B149CD">
        <w:rPr>
          <w:sz w:val="20"/>
        </w:rPr>
        <w:t>Origin</w:t>
      </w:r>
      <w:r w:rsidR="00D25B0C" w:rsidRPr="00B149CD">
        <w:rPr>
          <w:sz w:val="22"/>
        </w:rPr>
        <w:t>)</w:t>
      </w:r>
      <w:r w:rsidRPr="00B149CD">
        <w:rPr>
          <w:sz w:val="22"/>
        </w:rPr>
        <w:t>.</w:t>
      </w:r>
    </w:p>
    <w:p w14:paraId="16758B78" w14:textId="77777777" w:rsidR="00D25B0C" w:rsidRPr="00B149CD" w:rsidRDefault="00D25B0C" w:rsidP="00D25B0C">
      <w:pPr>
        <w:pStyle w:val="ListParagraph"/>
        <w:spacing w:after="120"/>
        <w:ind w:left="360"/>
        <w:rPr>
          <w:sz w:val="22"/>
        </w:rPr>
      </w:pPr>
    </w:p>
    <w:p w14:paraId="36742813" w14:textId="77777777" w:rsidR="001C3F3B" w:rsidRPr="00B149CD" w:rsidRDefault="001C3F3B" w:rsidP="00003E91">
      <w:pPr>
        <w:pStyle w:val="ListParagraph"/>
        <w:numPr>
          <w:ilvl w:val="0"/>
          <w:numId w:val="9"/>
        </w:numPr>
        <w:spacing w:after="120"/>
        <w:rPr>
          <w:sz w:val="22"/>
        </w:rPr>
      </w:pPr>
      <w:r w:rsidRPr="00B149CD">
        <w:rPr>
          <w:sz w:val="22"/>
        </w:rPr>
        <w:t xml:space="preserve">Answer this question using a t-test: Do planes spend more time taxiing </w:t>
      </w:r>
      <w:r w:rsidR="007018AB" w:rsidRPr="00B149CD">
        <w:rPr>
          <w:sz w:val="22"/>
        </w:rPr>
        <w:t xml:space="preserve">out </w:t>
      </w:r>
      <w:r w:rsidRPr="00B149CD">
        <w:rPr>
          <w:sz w:val="22"/>
        </w:rPr>
        <w:t>to the runway in Chicago (ORD)</w:t>
      </w:r>
      <w:r w:rsidR="007018AB" w:rsidRPr="00B149CD">
        <w:rPr>
          <w:sz w:val="22"/>
        </w:rPr>
        <w:t xml:space="preserve"> </w:t>
      </w:r>
      <w:r w:rsidR="007633BA" w:rsidRPr="00B149CD">
        <w:rPr>
          <w:sz w:val="22"/>
        </w:rPr>
        <w:t xml:space="preserve">or Los Angeles (LAX) </w:t>
      </w:r>
      <w:r w:rsidR="007018AB" w:rsidRPr="00B149CD">
        <w:rPr>
          <w:sz w:val="22"/>
        </w:rPr>
        <w:t>as the origin airport</w:t>
      </w:r>
      <w:r w:rsidRPr="00B149CD">
        <w:rPr>
          <w:sz w:val="22"/>
        </w:rPr>
        <w:t>?</w:t>
      </w:r>
      <w:r w:rsidR="007018AB" w:rsidRPr="00B149CD">
        <w:rPr>
          <w:sz w:val="22"/>
        </w:rPr>
        <w:t xml:space="preserve">  (using </w:t>
      </w:r>
      <w:proofErr w:type="spellStart"/>
      <w:r w:rsidR="007018AB" w:rsidRPr="00B149CD">
        <w:rPr>
          <w:sz w:val="20"/>
        </w:rPr>
        <w:t>TaxiOut</w:t>
      </w:r>
      <w:proofErr w:type="spellEnd"/>
      <w:r w:rsidR="007018AB" w:rsidRPr="00B149CD">
        <w:rPr>
          <w:sz w:val="22"/>
        </w:rPr>
        <w:t xml:space="preserve"> as the taxiing out time</w:t>
      </w:r>
      <w:r w:rsidR="00160F39" w:rsidRPr="00B149CD">
        <w:rPr>
          <w:sz w:val="22"/>
        </w:rPr>
        <w:t>)</w:t>
      </w:r>
      <w:r w:rsidR="007018AB" w:rsidRPr="00B149CD">
        <w:rPr>
          <w:sz w:val="22"/>
        </w:rPr>
        <w:t xml:space="preserve">; </w:t>
      </w:r>
    </w:p>
    <w:p w14:paraId="2132448F" w14:textId="77777777" w:rsidR="00797E5B" w:rsidRPr="00B149CD" w:rsidRDefault="00797E5B" w:rsidP="00797E5B">
      <w:pPr>
        <w:pStyle w:val="ListParagraph"/>
        <w:ind w:left="360"/>
        <w:rPr>
          <w:sz w:val="22"/>
        </w:rPr>
      </w:pPr>
    </w:p>
    <w:p w14:paraId="207CEBC1" w14:textId="77777777" w:rsidR="006627B1" w:rsidRPr="00B149CD" w:rsidRDefault="006627B1" w:rsidP="006627B1">
      <w:pPr>
        <w:rPr>
          <w:b/>
          <w:sz w:val="22"/>
        </w:rPr>
      </w:pPr>
      <w:r w:rsidRPr="00B149CD">
        <w:rPr>
          <w:b/>
          <w:sz w:val="22"/>
        </w:rPr>
        <w:t xml:space="preserve">Once you’ve completed all the </w:t>
      </w:r>
      <w:r w:rsidR="00BC2A96" w:rsidRPr="00B149CD">
        <w:rPr>
          <w:b/>
          <w:sz w:val="22"/>
        </w:rPr>
        <w:t>9</w:t>
      </w:r>
      <w:r w:rsidRPr="00B149CD">
        <w:rPr>
          <w:b/>
          <w:sz w:val="22"/>
        </w:rPr>
        <w:t xml:space="preserve"> steps, </w:t>
      </w:r>
      <w:r w:rsidR="00A218C3" w:rsidRPr="00B149CD">
        <w:rPr>
          <w:b/>
          <w:sz w:val="22"/>
        </w:rPr>
        <w:t xml:space="preserve">you can set the working directory and run the script. </w:t>
      </w:r>
      <w:r w:rsidR="00E15B1D" w:rsidRPr="00B149CD">
        <w:rPr>
          <w:b/>
          <w:sz w:val="22"/>
        </w:rPr>
        <w:t xml:space="preserve">Based on your script output, </w:t>
      </w:r>
      <w:r w:rsidRPr="00B149CD">
        <w:rPr>
          <w:b/>
          <w:sz w:val="22"/>
        </w:rPr>
        <w:t>answer the 1</w:t>
      </w:r>
      <w:r w:rsidR="00BC2A96" w:rsidRPr="00B149CD">
        <w:rPr>
          <w:b/>
          <w:sz w:val="22"/>
        </w:rPr>
        <w:t>1</w:t>
      </w:r>
      <w:r w:rsidRPr="00B149CD">
        <w:rPr>
          <w:b/>
          <w:sz w:val="22"/>
        </w:rPr>
        <w:t xml:space="preserve"> questions listed on the </w:t>
      </w:r>
      <w:proofErr w:type="spellStart"/>
      <w:r w:rsidRPr="00B149CD">
        <w:rPr>
          <w:b/>
          <w:sz w:val="22"/>
        </w:rPr>
        <w:t>answersheet</w:t>
      </w:r>
      <w:proofErr w:type="spellEnd"/>
      <w:r w:rsidRPr="00B149CD">
        <w:rPr>
          <w:b/>
          <w:sz w:val="22"/>
        </w:rPr>
        <w:t xml:space="preserve"> on the next page.</w:t>
      </w:r>
    </w:p>
    <w:p w14:paraId="736D21BA" w14:textId="77777777" w:rsidR="00AE2A73" w:rsidRPr="00B149CD" w:rsidRDefault="00AE2A73" w:rsidP="006627B1">
      <w:pPr>
        <w:rPr>
          <w:b/>
          <w:sz w:val="22"/>
        </w:rPr>
      </w:pPr>
    </w:p>
    <w:p w14:paraId="3CB3DBE0" w14:textId="77777777" w:rsidR="00AE2A73" w:rsidRPr="00B149CD" w:rsidRDefault="00AE2A73" w:rsidP="00624AA6">
      <w:pPr>
        <w:outlineLvl w:val="0"/>
        <w:rPr>
          <w:b/>
          <w:sz w:val="32"/>
        </w:rPr>
      </w:pPr>
      <w:r w:rsidRPr="00B149CD">
        <w:rPr>
          <w:b/>
          <w:sz w:val="32"/>
        </w:rPr>
        <w:t>Answer Sheet on the Next Page……</w:t>
      </w:r>
    </w:p>
    <w:p w14:paraId="5B06EB3A" w14:textId="77777777" w:rsidR="006627B1" w:rsidRPr="00B149CD" w:rsidRDefault="006627B1" w:rsidP="006627B1">
      <w:pPr>
        <w:rPr>
          <w:sz w:val="22"/>
        </w:rPr>
      </w:pPr>
    </w:p>
    <w:p w14:paraId="337AFB85" w14:textId="77777777" w:rsidR="00D96F9D" w:rsidRPr="00B149CD" w:rsidRDefault="00D96F9D" w:rsidP="00844BC0">
      <w:pPr>
        <w:pStyle w:val="ListParagraph"/>
        <w:widowControl/>
        <w:numPr>
          <w:ilvl w:val="0"/>
          <w:numId w:val="11"/>
        </w:numPr>
        <w:autoSpaceDE/>
        <w:autoSpaceDN/>
        <w:adjustRightInd/>
        <w:spacing w:after="160" w:line="259" w:lineRule="auto"/>
        <w:rPr>
          <w:rFonts w:eastAsia="Times New Roman"/>
          <w:kern w:val="16"/>
          <w:sz w:val="28"/>
        </w:rPr>
      </w:pPr>
      <w:r w:rsidRPr="00B149CD">
        <w:rPr>
          <w:sz w:val="28"/>
        </w:rPr>
        <w:br w:type="page"/>
      </w:r>
    </w:p>
    <w:p w14:paraId="100FE2EE" w14:textId="77777777" w:rsidR="00D027CE" w:rsidRPr="00B149CD" w:rsidRDefault="00D027CE" w:rsidP="00624AA6">
      <w:pPr>
        <w:pStyle w:val="NumberingExercise"/>
        <w:numPr>
          <w:ilvl w:val="0"/>
          <w:numId w:val="0"/>
        </w:numPr>
        <w:outlineLvl w:val="0"/>
        <w:rPr>
          <w:sz w:val="28"/>
          <w:szCs w:val="24"/>
        </w:rPr>
      </w:pPr>
      <w:r w:rsidRPr="00B149CD">
        <w:rPr>
          <w:sz w:val="28"/>
          <w:szCs w:val="24"/>
        </w:rPr>
        <w:lastRenderedPageBreak/>
        <w:t xml:space="preserve">Answer Sheet for Assignment: </w:t>
      </w:r>
      <w:r w:rsidR="000D33FE" w:rsidRPr="00B149CD">
        <w:rPr>
          <w:sz w:val="28"/>
          <w:szCs w:val="22"/>
        </w:rPr>
        <w:t>Introduction to Working with R/</w:t>
      </w:r>
      <w:proofErr w:type="spellStart"/>
      <w:r w:rsidR="000D33FE" w:rsidRPr="00B149CD">
        <w:rPr>
          <w:sz w:val="28"/>
          <w:szCs w:val="22"/>
        </w:rPr>
        <w:t>RStudio</w:t>
      </w:r>
      <w:proofErr w:type="spellEnd"/>
    </w:p>
    <w:p w14:paraId="4C816E1F" w14:textId="77777777" w:rsidR="00D027CE" w:rsidRPr="00B149CD" w:rsidRDefault="00D027CE" w:rsidP="00624AA6">
      <w:pPr>
        <w:pStyle w:val="NumberingExercise"/>
        <w:numPr>
          <w:ilvl w:val="0"/>
          <w:numId w:val="0"/>
        </w:numPr>
        <w:outlineLvl w:val="0"/>
        <w:rPr>
          <w:sz w:val="28"/>
          <w:szCs w:val="24"/>
        </w:rPr>
      </w:pPr>
      <w:r w:rsidRPr="00B149CD">
        <w:rPr>
          <w:sz w:val="28"/>
          <w:szCs w:val="24"/>
        </w:rPr>
        <w:t>Name __________________________________</w:t>
      </w:r>
    </w:p>
    <w:p w14:paraId="1C6A74CE" w14:textId="77777777" w:rsidR="00D027CE" w:rsidRPr="00B149CD" w:rsidRDefault="00D027CE" w:rsidP="00D027CE">
      <w:pPr>
        <w:pStyle w:val="NumberingExercise"/>
        <w:numPr>
          <w:ilvl w:val="0"/>
          <w:numId w:val="0"/>
        </w:numPr>
        <w:rPr>
          <w:i/>
          <w:sz w:val="28"/>
          <w:szCs w:val="24"/>
        </w:rPr>
      </w:pPr>
      <w:r w:rsidRPr="00B149CD">
        <w:rPr>
          <w:i/>
          <w:sz w:val="28"/>
          <w:szCs w:val="24"/>
        </w:rPr>
        <w:br/>
        <w:t>Answer the questions below based on your script output</w:t>
      </w:r>
    </w:p>
    <w:tbl>
      <w:tblPr>
        <w:tblStyle w:val="TableGrid"/>
        <w:tblW w:w="9501" w:type="dxa"/>
        <w:tblLook w:val="04A0" w:firstRow="1" w:lastRow="0" w:firstColumn="1" w:lastColumn="0" w:noHBand="0" w:noVBand="1"/>
      </w:tblPr>
      <w:tblGrid>
        <w:gridCol w:w="524"/>
        <w:gridCol w:w="6918"/>
        <w:gridCol w:w="2059"/>
      </w:tblGrid>
      <w:tr w:rsidR="009357E6" w:rsidRPr="00B149CD" w14:paraId="3EFA944C" w14:textId="77777777" w:rsidTr="0062343C">
        <w:tc>
          <w:tcPr>
            <w:tcW w:w="7442" w:type="dxa"/>
            <w:gridSpan w:val="2"/>
          </w:tcPr>
          <w:p w14:paraId="3B0FB8A3" w14:textId="77777777" w:rsidR="009357E6" w:rsidRPr="00B149CD" w:rsidRDefault="009357E6" w:rsidP="009357E6">
            <w:pPr>
              <w:pStyle w:val="NumberingExercise"/>
              <w:numPr>
                <w:ilvl w:val="0"/>
                <w:numId w:val="0"/>
              </w:numPr>
              <w:spacing w:before="0"/>
              <w:rPr>
                <w:sz w:val="24"/>
                <w:szCs w:val="24"/>
              </w:rPr>
            </w:pPr>
            <w:r w:rsidRPr="00B149CD">
              <w:rPr>
                <w:sz w:val="24"/>
                <w:szCs w:val="24"/>
              </w:rPr>
              <w:t>Question</w:t>
            </w:r>
          </w:p>
        </w:tc>
        <w:tc>
          <w:tcPr>
            <w:tcW w:w="2059" w:type="dxa"/>
          </w:tcPr>
          <w:p w14:paraId="652B08B9" w14:textId="77777777" w:rsidR="009357E6" w:rsidRPr="00B149CD" w:rsidRDefault="009357E6" w:rsidP="009357E6">
            <w:pPr>
              <w:pStyle w:val="NumberingExercise"/>
              <w:numPr>
                <w:ilvl w:val="0"/>
                <w:numId w:val="0"/>
              </w:numPr>
              <w:spacing w:before="0"/>
              <w:rPr>
                <w:sz w:val="24"/>
                <w:szCs w:val="24"/>
              </w:rPr>
            </w:pPr>
            <w:r w:rsidRPr="00B149CD">
              <w:rPr>
                <w:sz w:val="24"/>
                <w:szCs w:val="24"/>
              </w:rPr>
              <w:t>Answer</w:t>
            </w:r>
          </w:p>
        </w:tc>
      </w:tr>
      <w:tr w:rsidR="009357E6" w:rsidRPr="00B149CD" w14:paraId="13901AD9" w14:textId="77777777" w:rsidTr="0062343C">
        <w:tc>
          <w:tcPr>
            <w:tcW w:w="524" w:type="dxa"/>
          </w:tcPr>
          <w:p w14:paraId="2E180173" w14:textId="77777777" w:rsidR="009357E6" w:rsidRPr="00B149CD" w:rsidRDefault="009357E6" w:rsidP="009357E6">
            <w:pPr>
              <w:pStyle w:val="NumberingExercise"/>
              <w:numPr>
                <w:ilvl w:val="0"/>
                <w:numId w:val="0"/>
              </w:numPr>
              <w:spacing w:before="0"/>
              <w:rPr>
                <w:szCs w:val="24"/>
              </w:rPr>
            </w:pPr>
            <w:r w:rsidRPr="00B149CD">
              <w:rPr>
                <w:szCs w:val="24"/>
              </w:rPr>
              <w:t>1</w:t>
            </w:r>
          </w:p>
        </w:tc>
        <w:tc>
          <w:tcPr>
            <w:tcW w:w="6918" w:type="dxa"/>
          </w:tcPr>
          <w:p w14:paraId="69FC6A72" w14:textId="77777777" w:rsidR="009357E6" w:rsidRPr="00B149CD" w:rsidRDefault="00854723" w:rsidP="00C011E3">
            <w:pPr>
              <w:pStyle w:val="NumberingExercise"/>
              <w:numPr>
                <w:ilvl w:val="0"/>
                <w:numId w:val="0"/>
              </w:numPr>
              <w:spacing w:before="0"/>
              <w:rPr>
                <w:szCs w:val="24"/>
              </w:rPr>
            </w:pPr>
            <w:r w:rsidRPr="00B149CD">
              <w:rPr>
                <w:szCs w:val="24"/>
              </w:rPr>
              <w:t>How many total flights (including cancelled flights) came out of Philadelphia (PHL) during January 2014?</w:t>
            </w:r>
          </w:p>
        </w:tc>
        <w:tc>
          <w:tcPr>
            <w:tcW w:w="2059" w:type="dxa"/>
          </w:tcPr>
          <w:p w14:paraId="138C972B" w14:textId="77777777" w:rsidR="009357E6" w:rsidRPr="00B149CD" w:rsidRDefault="009357E6" w:rsidP="009357E6">
            <w:pPr>
              <w:pStyle w:val="NumberingExercise"/>
              <w:numPr>
                <w:ilvl w:val="0"/>
                <w:numId w:val="0"/>
              </w:numPr>
              <w:spacing w:before="0"/>
              <w:rPr>
                <w:sz w:val="24"/>
                <w:szCs w:val="24"/>
              </w:rPr>
            </w:pPr>
          </w:p>
        </w:tc>
      </w:tr>
      <w:tr w:rsidR="00A02682" w:rsidRPr="00B149CD" w14:paraId="2EDAC8D7" w14:textId="77777777" w:rsidTr="0062343C">
        <w:tc>
          <w:tcPr>
            <w:tcW w:w="524" w:type="dxa"/>
          </w:tcPr>
          <w:p w14:paraId="1A62C296" w14:textId="77777777" w:rsidR="00A02682" w:rsidRPr="00B149CD" w:rsidRDefault="00A02682" w:rsidP="00A02682">
            <w:pPr>
              <w:pStyle w:val="NumberingExercise"/>
              <w:numPr>
                <w:ilvl w:val="0"/>
                <w:numId w:val="0"/>
              </w:numPr>
              <w:spacing w:before="0"/>
              <w:rPr>
                <w:szCs w:val="24"/>
              </w:rPr>
            </w:pPr>
            <w:r w:rsidRPr="00B149CD">
              <w:rPr>
                <w:szCs w:val="24"/>
              </w:rPr>
              <w:t>2</w:t>
            </w:r>
          </w:p>
        </w:tc>
        <w:tc>
          <w:tcPr>
            <w:tcW w:w="6918" w:type="dxa"/>
          </w:tcPr>
          <w:p w14:paraId="59CFC078" w14:textId="77777777" w:rsidR="00A02682" w:rsidRPr="00B149CD" w:rsidRDefault="00A02682" w:rsidP="00A02682">
            <w:pPr>
              <w:pStyle w:val="NumberingExercise"/>
              <w:numPr>
                <w:ilvl w:val="0"/>
                <w:numId w:val="0"/>
              </w:numPr>
              <w:spacing w:before="0"/>
              <w:rPr>
                <w:szCs w:val="24"/>
              </w:rPr>
            </w:pPr>
            <w:r w:rsidRPr="00B149CD">
              <w:rPr>
                <w:szCs w:val="24"/>
              </w:rPr>
              <w:t>What was the average departure delay across all flights during January 2014?</w:t>
            </w:r>
          </w:p>
        </w:tc>
        <w:tc>
          <w:tcPr>
            <w:tcW w:w="2059" w:type="dxa"/>
          </w:tcPr>
          <w:p w14:paraId="12179C7B" w14:textId="77777777" w:rsidR="00A02682" w:rsidRPr="00B149CD" w:rsidRDefault="00A02682" w:rsidP="00A02682">
            <w:pPr>
              <w:pStyle w:val="NumberingExercise"/>
              <w:numPr>
                <w:ilvl w:val="0"/>
                <w:numId w:val="0"/>
              </w:numPr>
              <w:spacing w:before="0"/>
              <w:rPr>
                <w:sz w:val="24"/>
                <w:szCs w:val="24"/>
              </w:rPr>
            </w:pPr>
          </w:p>
        </w:tc>
      </w:tr>
      <w:tr w:rsidR="00A02682" w:rsidRPr="00B149CD" w14:paraId="44ED61F9" w14:textId="77777777" w:rsidTr="0062343C">
        <w:trPr>
          <w:trHeight w:val="395"/>
        </w:trPr>
        <w:tc>
          <w:tcPr>
            <w:tcW w:w="524" w:type="dxa"/>
          </w:tcPr>
          <w:p w14:paraId="1A57B5C0" w14:textId="77777777" w:rsidR="00A02682" w:rsidRPr="00B149CD" w:rsidRDefault="00A02682" w:rsidP="00A02682">
            <w:pPr>
              <w:pStyle w:val="NumberingExercise"/>
              <w:numPr>
                <w:ilvl w:val="0"/>
                <w:numId w:val="0"/>
              </w:numPr>
              <w:spacing w:before="0"/>
              <w:rPr>
                <w:szCs w:val="24"/>
              </w:rPr>
            </w:pPr>
            <w:r w:rsidRPr="00B149CD">
              <w:rPr>
                <w:szCs w:val="24"/>
              </w:rPr>
              <w:t>3</w:t>
            </w:r>
          </w:p>
        </w:tc>
        <w:tc>
          <w:tcPr>
            <w:tcW w:w="6918" w:type="dxa"/>
          </w:tcPr>
          <w:p w14:paraId="31E451D4" w14:textId="77777777" w:rsidR="00A02682" w:rsidRPr="00B149CD" w:rsidRDefault="00A02682" w:rsidP="00A02682">
            <w:pPr>
              <w:pStyle w:val="NumberingExercise"/>
              <w:numPr>
                <w:ilvl w:val="0"/>
                <w:numId w:val="0"/>
              </w:numPr>
              <w:spacing w:before="0"/>
              <w:rPr>
                <w:szCs w:val="24"/>
              </w:rPr>
            </w:pPr>
            <w:r w:rsidRPr="00B149CD">
              <w:rPr>
                <w:szCs w:val="24"/>
              </w:rPr>
              <w:t>What was the average departure delay for Philadelphia (PHL) during January 2014?</w:t>
            </w:r>
          </w:p>
        </w:tc>
        <w:tc>
          <w:tcPr>
            <w:tcW w:w="2059" w:type="dxa"/>
          </w:tcPr>
          <w:p w14:paraId="1F240C02" w14:textId="77777777" w:rsidR="00A02682" w:rsidRPr="00B149CD" w:rsidRDefault="00A02682" w:rsidP="00A02682">
            <w:pPr>
              <w:pStyle w:val="NumberingExercise"/>
              <w:numPr>
                <w:ilvl w:val="0"/>
                <w:numId w:val="0"/>
              </w:numPr>
              <w:spacing w:before="0"/>
              <w:rPr>
                <w:sz w:val="24"/>
                <w:szCs w:val="24"/>
              </w:rPr>
            </w:pPr>
          </w:p>
        </w:tc>
      </w:tr>
      <w:tr w:rsidR="00A02682" w:rsidRPr="00B149CD" w14:paraId="65164890" w14:textId="77777777" w:rsidTr="0062343C">
        <w:tc>
          <w:tcPr>
            <w:tcW w:w="524" w:type="dxa"/>
          </w:tcPr>
          <w:p w14:paraId="61D45E9A" w14:textId="77777777" w:rsidR="00A02682" w:rsidRPr="00B149CD" w:rsidRDefault="00A02682" w:rsidP="00A02682">
            <w:pPr>
              <w:pStyle w:val="NumberingExercise"/>
              <w:numPr>
                <w:ilvl w:val="0"/>
                <w:numId w:val="0"/>
              </w:numPr>
              <w:spacing w:before="0"/>
              <w:rPr>
                <w:szCs w:val="24"/>
              </w:rPr>
            </w:pPr>
            <w:r w:rsidRPr="00B149CD">
              <w:rPr>
                <w:szCs w:val="24"/>
              </w:rPr>
              <w:t>4</w:t>
            </w:r>
          </w:p>
        </w:tc>
        <w:tc>
          <w:tcPr>
            <w:tcW w:w="6918" w:type="dxa"/>
          </w:tcPr>
          <w:p w14:paraId="2B3E2F49" w14:textId="77777777" w:rsidR="00A02682" w:rsidRPr="00B149CD" w:rsidRDefault="00A02682" w:rsidP="00A02682">
            <w:pPr>
              <w:pStyle w:val="NumberingExercise"/>
              <w:numPr>
                <w:ilvl w:val="0"/>
                <w:numId w:val="0"/>
              </w:numPr>
              <w:spacing w:before="0"/>
              <w:rPr>
                <w:szCs w:val="24"/>
              </w:rPr>
            </w:pPr>
            <w:r w:rsidRPr="00B149CD">
              <w:rPr>
                <w:szCs w:val="24"/>
              </w:rPr>
              <w:t>What was the longest departure delay for Los Angeles (LAX) during January 2014?</w:t>
            </w:r>
          </w:p>
        </w:tc>
        <w:tc>
          <w:tcPr>
            <w:tcW w:w="2059" w:type="dxa"/>
          </w:tcPr>
          <w:p w14:paraId="0BA8C83B" w14:textId="77777777" w:rsidR="00A02682" w:rsidRPr="00B149CD" w:rsidRDefault="00A02682" w:rsidP="00A02682">
            <w:pPr>
              <w:pStyle w:val="NumberingExercise"/>
              <w:numPr>
                <w:ilvl w:val="0"/>
                <w:numId w:val="0"/>
              </w:numPr>
              <w:spacing w:before="0"/>
              <w:rPr>
                <w:noProof/>
                <w:sz w:val="24"/>
              </w:rPr>
            </w:pPr>
          </w:p>
        </w:tc>
      </w:tr>
      <w:tr w:rsidR="00A02682" w:rsidRPr="00B149CD" w14:paraId="3B22BF90" w14:textId="77777777" w:rsidTr="0062343C">
        <w:tc>
          <w:tcPr>
            <w:tcW w:w="524" w:type="dxa"/>
          </w:tcPr>
          <w:p w14:paraId="22EAA0F1" w14:textId="77777777" w:rsidR="00A02682" w:rsidRPr="00B149CD" w:rsidRDefault="00A02682" w:rsidP="00A02682">
            <w:pPr>
              <w:pStyle w:val="NumberingExercise"/>
              <w:numPr>
                <w:ilvl w:val="0"/>
                <w:numId w:val="0"/>
              </w:numPr>
              <w:spacing w:before="0"/>
              <w:rPr>
                <w:szCs w:val="24"/>
              </w:rPr>
            </w:pPr>
            <w:r w:rsidRPr="00B149CD">
              <w:rPr>
                <w:szCs w:val="24"/>
              </w:rPr>
              <w:t>5</w:t>
            </w:r>
          </w:p>
        </w:tc>
        <w:tc>
          <w:tcPr>
            <w:tcW w:w="6918" w:type="dxa"/>
          </w:tcPr>
          <w:p w14:paraId="1E2D1538" w14:textId="77777777" w:rsidR="00A02682" w:rsidRPr="00B149CD" w:rsidRDefault="00A02682" w:rsidP="00A02682">
            <w:pPr>
              <w:pStyle w:val="NumberingExercise"/>
              <w:numPr>
                <w:ilvl w:val="0"/>
                <w:numId w:val="0"/>
              </w:numPr>
              <w:spacing w:before="0"/>
              <w:rPr>
                <w:szCs w:val="24"/>
              </w:rPr>
            </w:pPr>
            <w:r w:rsidRPr="00B149CD">
              <w:rPr>
                <w:szCs w:val="24"/>
              </w:rPr>
              <w:t>On average, which city experienced greater departure delays: Philadelphia (PHL) or Pittsburgh (PIT)?</w:t>
            </w:r>
          </w:p>
        </w:tc>
        <w:tc>
          <w:tcPr>
            <w:tcW w:w="2059" w:type="dxa"/>
          </w:tcPr>
          <w:p w14:paraId="4293CCC0" w14:textId="77777777" w:rsidR="00A02682" w:rsidRPr="00B149CD" w:rsidRDefault="00A02682" w:rsidP="00A02682">
            <w:pPr>
              <w:pStyle w:val="NumberingExercise"/>
              <w:numPr>
                <w:ilvl w:val="0"/>
                <w:numId w:val="0"/>
              </w:numPr>
              <w:spacing w:before="0"/>
              <w:rPr>
                <w:sz w:val="24"/>
                <w:szCs w:val="24"/>
              </w:rPr>
            </w:pPr>
          </w:p>
        </w:tc>
      </w:tr>
      <w:tr w:rsidR="00A02682" w:rsidRPr="00B149CD" w14:paraId="26D5CC89" w14:textId="77777777" w:rsidTr="0062343C">
        <w:tc>
          <w:tcPr>
            <w:tcW w:w="524" w:type="dxa"/>
          </w:tcPr>
          <w:p w14:paraId="3F1BBAAC" w14:textId="77777777" w:rsidR="00A02682" w:rsidRPr="00B149CD" w:rsidRDefault="00A02682" w:rsidP="00A02682">
            <w:pPr>
              <w:pStyle w:val="NumberingExercise"/>
              <w:numPr>
                <w:ilvl w:val="0"/>
                <w:numId w:val="0"/>
              </w:numPr>
              <w:spacing w:before="0"/>
              <w:rPr>
                <w:szCs w:val="24"/>
              </w:rPr>
            </w:pPr>
            <w:r w:rsidRPr="00B149CD">
              <w:rPr>
                <w:szCs w:val="24"/>
              </w:rPr>
              <w:t>6</w:t>
            </w:r>
          </w:p>
        </w:tc>
        <w:tc>
          <w:tcPr>
            <w:tcW w:w="6918" w:type="dxa"/>
          </w:tcPr>
          <w:p w14:paraId="25D53DA4" w14:textId="77777777" w:rsidR="00A02682" w:rsidRPr="00B149CD" w:rsidRDefault="00A02682" w:rsidP="00A02682">
            <w:pPr>
              <w:pStyle w:val="NumberingExercise"/>
              <w:numPr>
                <w:ilvl w:val="0"/>
                <w:numId w:val="0"/>
              </w:numPr>
              <w:spacing w:before="0"/>
              <w:rPr>
                <w:szCs w:val="24"/>
              </w:rPr>
            </w:pPr>
            <w:r w:rsidRPr="00B149CD">
              <w:rPr>
                <w:szCs w:val="24"/>
              </w:rPr>
              <w:t>For question #</w:t>
            </w:r>
            <w:r w:rsidR="00122908" w:rsidRPr="00B149CD">
              <w:rPr>
                <w:szCs w:val="24"/>
              </w:rPr>
              <w:t>5</w:t>
            </w:r>
            <w:r w:rsidRPr="00B149CD">
              <w:rPr>
                <w:szCs w:val="24"/>
              </w:rPr>
              <w:t>, was this difference statistically significant? What is the p-value?</w:t>
            </w:r>
            <w:r w:rsidRPr="00B149CD">
              <w:rPr>
                <w:szCs w:val="24"/>
              </w:rPr>
              <w:br/>
              <w:t>(answer both questions in the blank to the right)</w:t>
            </w:r>
          </w:p>
        </w:tc>
        <w:tc>
          <w:tcPr>
            <w:tcW w:w="2059" w:type="dxa"/>
          </w:tcPr>
          <w:p w14:paraId="00AA784D" w14:textId="77777777" w:rsidR="00A02682" w:rsidRPr="00B149CD" w:rsidRDefault="00A02682" w:rsidP="00A02682">
            <w:pPr>
              <w:pStyle w:val="NumberingExercise"/>
              <w:numPr>
                <w:ilvl w:val="0"/>
                <w:numId w:val="0"/>
              </w:numPr>
              <w:spacing w:before="0"/>
              <w:rPr>
                <w:sz w:val="24"/>
                <w:szCs w:val="24"/>
              </w:rPr>
            </w:pPr>
          </w:p>
        </w:tc>
      </w:tr>
      <w:tr w:rsidR="00A02682" w:rsidRPr="00B149CD" w14:paraId="181EA7E7" w14:textId="77777777" w:rsidTr="0062343C">
        <w:tc>
          <w:tcPr>
            <w:tcW w:w="524" w:type="dxa"/>
          </w:tcPr>
          <w:p w14:paraId="73145DD6" w14:textId="77777777" w:rsidR="00A02682" w:rsidRPr="00B149CD" w:rsidRDefault="00A02682" w:rsidP="00A02682">
            <w:pPr>
              <w:pStyle w:val="NumberingExercise"/>
              <w:numPr>
                <w:ilvl w:val="0"/>
                <w:numId w:val="0"/>
              </w:numPr>
              <w:spacing w:before="0"/>
              <w:rPr>
                <w:szCs w:val="24"/>
              </w:rPr>
            </w:pPr>
            <w:r w:rsidRPr="00B149CD">
              <w:rPr>
                <w:szCs w:val="24"/>
              </w:rPr>
              <w:t>7</w:t>
            </w:r>
          </w:p>
        </w:tc>
        <w:tc>
          <w:tcPr>
            <w:tcW w:w="6918" w:type="dxa"/>
          </w:tcPr>
          <w:p w14:paraId="6F60DDAD" w14:textId="77777777" w:rsidR="00A02682" w:rsidRPr="00B149CD" w:rsidRDefault="00A02682" w:rsidP="00A02682">
            <w:pPr>
              <w:pStyle w:val="NumberingExercise"/>
              <w:numPr>
                <w:ilvl w:val="0"/>
                <w:numId w:val="0"/>
              </w:numPr>
              <w:spacing w:before="0"/>
              <w:rPr>
                <w:szCs w:val="24"/>
              </w:rPr>
            </w:pPr>
            <w:r w:rsidRPr="00B149CD">
              <w:rPr>
                <w:szCs w:val="24"/>
              </w:rPr>
              <w:t>Which airline(s) had longest average flight distance?</w:t>
            </w:r>
            <w:r w:rsidRPr="00B149CD">
              <w:rPr>
                <w:szCs w:val="24"/>
              </w:rPr>
              <w:br/>
              <w:t>(you can list more than one if it’s a tie)</w:t>
            </w:r>
          </w:p>
        </w:tc>
        <w:tc>
          <w:tcPr>
            <w:tcW w:w="2059" w:type="dxa"/>
          </w:tcPr>
          <w:p w14:paraId="722532E6" w14:textId="77777777" w:rsidR="00A02682" w:rsidRPr="00B149CD" w:rsidRDefault="00A02682" w:rsidP="00A02682">
            <w:pPr>
              <w:pStyle w:val="NumberingExercise"/>
              <w:numPr>
                <w:ilvl w:val="0"/>
                <w:numId w:val="0"/>
              </w:numPr>
              <w:spacing w:before="0"/>
              <w:rPr>
                <w:sz w:val="24"/>
                <w:szCs w:val="24"/>
              </w:rPr>
            </w:pPr>
          </w:p>
        </w:tc>
      </w:tr>
      <w:tr w:rsidR="00A02682" w:rsidRPr="00B149CD" w14:paraId="1BC0734E" w14:textId="77777777" w:rsidTr="0062343C">
        <w:tc>
          <w:tcPr>
            <w:tcW w:w="524" w:type="dxa"/>
          </w:tcPr>
          <w:p w14:paraId="6B1C169E" w14:textId="77777777" w:rsidR="00A02682" w:rsidRPr="00B149CD" w:rsidRDefault="00A02682" w:rsidP="00A02682">
            <w:pPr>
              <w:pStyle w:val="NumberingExercise"/>
              <w:numPr>
                <w:ilvl w:val="0"/>
                <w:numId w:val="0"/>
              </w:numPr>
              <w:spacing w:before="0"/>
              <w:rPr>
                <w:szCs w:val="24"/>
              </w:rPr>
            </w:pPr>
            <w:r w:rsidRPr="00B149CD">
              <w:rPr>
                <w:szCs w:val="24"/>
              </w:rPr>
              <w:t>8</w:t>
            </w:r>
          </w:p>
        </w:tc>
        <w:tc>
          <w:tcPr>
            <w:tcW w:w="6918" w:type="dxa"/>
          </w:tcPr>
          <w:p w14:paraId="2F9C931A" w14:textId="77777777" w:rsidR="00A02682" w:rsidRPr="00B149CD" w:rsidRDefault="00A02682" w:rsidP="00A02682">
            <w:pPr>
              <w:pStyle w:val="NumberingExercise"/>
              <w:numPr>
                <w:ilvl w:val="0"/>
                <w:numId w:val="0"/>
              </w:numPr>
              <w:spacing w:before="0"/>
              <w:rPr>
                <w:szCs w:val="24"/>
              </w:rPr>
            </w:pPr>
            <w:r w:rsidRPr="00B149CD">
              <w:rPr>
                <w:szCs w:val="24"/>
              </w:rPr>
              <w:t>Which airline (s) had shortest average flight distance?</w:t>
            </w:r>
          </w:p>
          <w:p w14:paraId="24C40EE9" w14:textId="77777777" w:rsidR="00A02682" w:rsidRPr="00B149CD" w:rsidRDefault="00A02682" w:rsidP="00A02682">
            <w:pPr>
              <w:pStyle w:val="NumberingExercise"/>
              <w:numPr>
                <w:ilvl w:val="0"/>
                <w:numId w:val="0"/>
              </w:numPr>
              <w:spacing w:before="0"/>
              <w:rPr>
                <w:szCs w:val="24"/>
              </w:rPr>
            </w:pPr>
            <w:r w:rsidRPr="00B149CD">
              <w:rPr>
                <w:szCs w:val="24"/>
              </w:rPr>
              <w:t>(you can list more than one if it’s a tie)</w:t>
            </w:r>
          </w:p>
        </w:tc>
        <w:tc>
          <w:tcPr>
            <w:tcW w:w="2059" w:type="dxa"/>
          </w:tcPr>
          <w:p w14:paraId="107CB88B" w14:textId="77777777" w:rsidR="00A02682" w:rsidRPr="00B149CD" w:rsidRDefault="00A02682" w:rsidP="00A02682">
            <w:pPr>
              <w:pStyle w:val="NumberingExercise"/>
              <w:numPr>
                <w:ilvl w:val="0"/>
                <w:numId w:val="0"/>
              </w:numPr>
              <w:spacing w:before="0"/>
              <w:rPr>
                <w:sz w:val="24"/>
                <w:szCs w:val="24"/>
              </w:rPr>
            </w:pPr>
          </w:p>
        </w:tc>
      </w:tr>
      <w:tr w:rsidR="00A02682" w:rsidRPr="00B149CD" w14:paraId="30B8E52F" w14:textId="77777777" w:rsidTr="0062343C">
        <w:tc>
          <w:tcPr>
            <w:tcW w:w="524" w:type="dxa"/>
          </w:tcPr>
          <w:p w14:paraId="411443C3" w14:textId="77777777" w:rsidR="00A02682" w:rsidRPr="00B149CD" w:rsidRDefault="00A02682" w:rsidP="00A02682">
            <w:pPr>
              <w:pStyle w:val="NumberingExercise"/>
              <w:numPr>
                <w:ilvl w:val="0"/>
                <w:numId w:val="0"/>
              </w:numPr>
              <w:spacing w:before="0"/>
              <w:rPr>
                <w:szCs w:val="24"/>
              </w:rPr>
            </w:pPr>
            <w:r w:rsidRPr="00B149CD">
              <w:rPr>
                <w:szCs w:val="24"/>
              </w:rPr>
              <w:t>9</w:t>
            </w:r>
          </w:p>
        </w:tc>
        <w:tc>
          <w:tcPr>
            <w:tcW w:w="6918" w:type="dxa"/>
          </w:tcPr>
          <w:p w14:paraId="4178742B" w14:textId="77777777" w:rsidR="00A02682" w:rsidRPr="00B149CD" w:rsidRDefault="00A02682" w:rsidP="00A02682">
            <w:pPr>
              <w:pStyle w:val="NumberingExercise"/>
              <w:numPr>
                <w:ilvl w:val="0"/>
                <w:numId w:val="0"/>
              </w:numPr>
              <w:spacing w:before="0"/>
              <w:rPr>
                <w:szCs w:val="24"/>
              </w:rPr>
            </w:pPr>
            <w:r w:rsidRPr="00B149CD">
              <w:rPr>
                <w:szCs w:val="24"/>
              </w:rPr>
              <w:t>On average, which city experienced greater taxi out times: Chicago (ORD) or Los Angeles (LAX)?</w:t>
            </w:r>
          </w:p>
        </w:tc>
        <w:tc>
          <w:tcPr>
            <w:tcW w:w="2059" w:type="dxa"/>
          </w:tcPr>
          <w:p w14:paraId="450D77C7" w14:textId="77777777" w:rsidR="00A02682" w:rsidRPr="00B149CD" w:rsidRDefault="00A02682" w:rsidP="00A02682">
            <w:pPr>
              <w:pStyle w:val="NumberingExercise"/>
              <w:numPr>
                <w:ilvl w:val="0"/>
                <w:numId w:val="0"/>
              </w:numPr>
              <w:spacing w:before="0"/>
              <w:rPr>
                <w:sz w:val="24"/>
                <w:szCs w:val="24"/>
              </w:rPr>
            </w:pPr>
          </w:p>
        </w:tc>
      </w:tr>
      <w:tr w:rsidR="00A02682" w:rsidRPr="00B149CD" w14:paraId="4531CFDD" w14:textId="77777777" w:rsidTr="0062343C">
        <w:tc>
          <w:tcPr>
            <w:tcW w:w="524" w:type="dxa"/>
          </w:tcPr>
          <w:p w14:paraId="403D1863" w14:textId="77777777" w:rsidR="00A02682" w:rsidRPr="00B149CD" w:rsidRDefault="00A02682" w:rsidP="00A02682">
            <w:pPr>
              <w:pStyle w:val="NumberingExercise"/>
              <w:numPr>
                <w:ilvl w:val="0"/>
                <w:numId w:val="0"/>
              </w:numPr>
              <w:spacing w:before="0"/>
              <w:rPr>
                <w:szCs w:val="24"/>
              </w:rPr>
            </w:pPr>
            <w:r w:rsidRPr="00B149CD">
              <w:rPr>
                <w:szCs w:val="24"/>
              </w:rPr>
              <w:t>10</w:t>
            </w:r>
          </w:p>
        </w:tc>
        <w:tc>
          <w:tcPr>
            <w:tcW w:w="6918" w:type="dxa"/>
          </w:tcPr>
          <w:p w14:paraId="02DD5F6A" w14:textId="77777777" w:rsidR="00A02682" w:rsidRPr="00B149CD" w:rsidRDefault="00A02682" w:rsidP="00A02682">
            <w:pPr>
              <w:pStyle w:val="NumberingExercise"/>
              <w:numPr>
                <w:ilvl w:val="0"/>
                <w:numId w:val="0"/>
              </w:numPr>
              <w:spacing w:before="0"/>
              <w:rPr>
                <w:szCs w:val="24"/>
              </w:rPr>
            </w:pPr>
            <w:r w:rsidRPr="00B149CD">
              <w:rPr>
                <w:szCs w:val="24"/>
              </w:rPr>
              <w:t>For question #</w:t>
            </w:r>
            <w:r w:rsidR="003F1F0E" w:rsidRPr="00B149CD">
              <w:rPr>
                <w:szCs w:val="24"/>
              </w:rPr>
              <w:t>9</w:t>
            </w:r>
            <w:r w:rsidRPr="00B149CD">
              <w:rPr>
                <w:szCs w:val="24"/>
              </w:rPr>
              <w:t>, was this difference statistically significant? What is the p-value?</w:t>
            </w:r>
            <w:r w:rsidRPr="00B149CD">
              <w:rPr>
                <w:szCs w:val="24"/>
              </w:rPr>
              <w:br/>
              <w:t>(answer both questions in the blank to the right)</w:t>
            </w:r>
          </w:p>
        </w:tc>
        <w:tc>
          <w:tcPr>
            <w:tcW w:w="2059" w:type="dxa"/>
          </w:tcPr>
          <w:p w14:paraId="01A229FF" w14:textId="77777777" w:rsidR="00A02682" w:rsidRPr="00B149CD" w:rsidRDefault="00A02682" w:rsidP="00A02682">
            <w:pPr>
              <w:pStyle w:val="NumberingExercise"/>
              <w:numPr>
                <w:ilvl w:val="0"/>
                <w:numId w:val="0"/>
              </w:numPr>
              <w:spacing w:before="0"/>
              <w:rPr>
                <w:sz w:val="24"/>
                <w:szCs w:val="24"/>
              </w:rPr>
            </w:pPr>
          </w:p>
        </w:tc>
      </w:tr>
      <w:tr w:rsidR="00217009" w:rsidRPr="00B149CD" w14:paraId="2448662D" w14:textId="77777777" w:rsidTr="0062343C">
        <w:tc>
          <w:tcPr>
            <w:tcW w:w="524" w:type="dxa"/>
          </w:tcPr>
          <w:p w14:paraId="230032EA" w14:textId="77777777" w:rsidR="00217009" w:rsidRPr="00B149CD" w:rsidRDefault="00CB2077" w:rsidP="00A02682">
            <w:pPr>
              <w:pStyle w:val="NumberingExercise"/>
              <w:numPr>
                <w:ilvl w:val="0"/>
                <w:numId w:val="0"/>
              </w:numPr>
              <w:spacing w:before="0"/>
              <w:rPr>
                <w:szCs w:val="24"/>
              </w:rPr>
            </w:pPr>
            <w:r w:rsidRPr="00B149CD">
              <w:rPr>
                <w:szCs w:val="24"/>
              </w:rPr>
              <w:t>1</w:t>
            </w:r>
            <w:r w:rsidR="00A02682" w:rsidRPr="00B149CD">
              <w:rPr>
                <w:szCs w:val="24"/>
              </w:rPr>
              <w:t>1</w:t>
            </w:r>
          </w:p>
        </w:tc>
        <w:tc>
          <w:tcPr>
            <w:tcW w:w="6918" w:type="dxa"/>
          </w:tcPr>
          <w:p w14:paraId="59ADF560" w14:textId="77777777" w:rsidR="00217009" w:rsidRPr="00B149CD" w:rsidRDefault="006D7F13" w:rsidP="00217009">
            <w:pPr>
              <w:pStyle w:val="NumberingExercise"/>
              <w:numPr>
                <w:ilvl w:val="0"/>
                <w:numId w:val="0"/>
              </w:numPr>
              <w:spacing w:before="0"/>
              <w:rPr>
                <w:szCs w:val="24"/>
              </w:rPr>
            </w:pPr>
            <w:r w:rsidRPr="00B149CD">
              <w:rPr>
                <w:szCs w:val="24"/>
              </w:rPr>
              <w:t>Looking at the histogram. Is the distribution symmetric? Are most flights delayed less than 30 minutes or more than 30 minutes?</w:t>
            </w:r>
          </w:p>
        </w:tc>
        <w:tc>
          <w:tcPr>
            <w:tcW w:w="2059" w:type="dxa"/>
          </w:tcPr>
          <w:p w14:paraId="01AB50D3" w14:textId="77777777" w:rsidR="00217009" w:rsidRPr="00B149CD" w:rsidRDefault="00217009" w:rsidP="00DF0CF7">
            <w:pPr>
              <w:pStyle w:val="NumberingExercise"/>
              <w:numPr>
                <w:ilvl w:val="0"/>
                <w:numId w:val="0"/>
              </w:numPr>
              <w:spacing w:before="0"/>
              <w:rPr>
                <w:sz w:val="24"/>
                <w:szCs w:val="24"/>
              </w:rPr>
            </w:pPr>
          </w:p>
        </w:tc>
      </w:tr>
    </w:tbl>
    <w:p w14:paraId="088496AF" w14:textId="77777777" w:rsidR="006C5B93" w:rsidRPr="00B149CD" w:rsidRDefault="006C5B93" w:rsidP="004D3454"/>
    <w:sectPr w:rsidR="006C5B93" w:rsidRPr="00B149CD" w:rsidSect="00820DF3">
      <w:footerReference w:type="default" r:id="rId7"/>
      <w:pgSz w:w="12240" w:h="15840" w:code="1"/>
      <w:pgMar w:top="1152" w:right="1152" w:bottom="1152" w:left="1152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C5309DD" w14:textId="77777777" w:rsidR="007E3F62" w:rsidRDefault="007E3F62" w:rsidP="00530675">
      <w:r>
        <w:separator/>
      </w:r>
    </w:p>
  </w:endnote>
  <w:endnote w:type="continuationSeparator" w:id="0">
    <w:p w14:paraId="3165AF89" w14:textId="77777777" w:rsidR="007E3F62" w:rsidRDefault="007E3F62" w:rsidP="0053067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宋体">
    <w:charset w:val="86"/>
    <w:family w:val="auto"/>
    <w:pitch w:val="variable"/>
    <w:sig w:usb0="00000003" w:usb1="288F0000" w:usb2="00000016" w:usb3="00000000" w:csb0="00040001" w:csb1="00000000"/>
  </w:font>
  <w:font w:name="Symbol">
    <w:panose1 w:val="05050102010706020507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7C2851C" w14:textId="77777777" w:rsidR="00530675" w:rsidRPr="00530675" w:rsidRDefault="00530675">
    <w:pPr>
      <w:pStyle w:val="Footer"/>
      <w:rPr>
        <w:rFonts w:asciiTheme="minorHAnsi" w:hAnsiTheme="minorHAnsi"/>
        <w:sz w:val="22"/>
      </w:rPr>
    </w:pPr>
    <w:r w:rsidRPr="00530675">
      <w:rPr>
        <w:rFonts w:asciiTheme="minorHAnsi" w:hAnsiTheme="minorHAnsi"/>
        <w:sz w:val="22"/>
      </w:rPr>
      <w:t xml:space="preserve">Page </w:t>
    </w:r>
    <w:r w:rsidRPr="00530675">
      <w:rPr>
        <w:rFonts w:asciiTheme="minorHAnsi" w:hAnsiTheme="minorHAnsi"/>
        <w:sz w:val="22"/>
      </w:rPr>
      <w:fldChar w:fldCharType="begin"/>
    </w:r>
    <w:r w:rsidRPr="00530675">
      <w:rPr>
        <w:rFonts w:asciiTheme="minorHAnsi" w:hAnsiTheme="minorHAnsi"/>
        <w:sz w:val="22"/>
      </w:rPr>
      <w:instrText xml:space="preserve"> PAGE   \* MERGEFORMAT </w:instrText>
    </w:r>
    <w:r w:rsidRPr="00530675">
      <w:rPr>
        <w:rFonts w:asciiTheme="minorHAnsi" w:hAnsiTheme="minorHAnsi"/>
        <w:sz w:val="22"/>
      </w:rPr>
      <w:fldChar w:fldCharType="separate"/>
    </w:r>
    <w:r w:rsidR="008633ED">
      <w:rPr>
        <w:rFonts w:asciiTheme="minorHAnsi" w:hAnsiTheme="minorHAnsi"/>
        <w:noProof/>
        <w:sz w:val="22"/>
      </w:rPr>
      <w:t>2</w:t>
    </w:r>
    <w:r w:rsidRPr="00530675">
      <w:rPr>
        <w:rFonts w:asciiTheme="minorHAnsi" w:hAnsiTheme="minorHAnsi"/>
        <w:noProof/>
        <w:sz w:val="22"/>
      </w:rPr>
      <w:fldChar w:fldCharType="end"/>
    </w: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7E6D58B" w14:textId="77777777" w:rsidR="007E3F62" w:rsidRDefault="007E3F62" w:rsidP="00530675">
      <w:r>
        <w:separator/>
      </w:r>
    </w:p>
  </w:footnote>
  <w:footnote w:type="continuationSeparator" w:id="0">
    <w:p w14:paraId="41A51C89" w14:textId="77777777" w:rsidR="007E3F62" w:rsidRDefault="007E3F62" w:rsidP="0053067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38242A3"/>
    <w:multiLevelType w:val="hybridMultilevel"/>
    <w:tmpl w:val="CAD4D43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>
    <w:nsid w:val="13821C0B"/>
    <w:multiLevelType w:val="hybridMultilevel"/>
    <w:tmpl w:val="059445B2"/>
    <w:lvl w:ilvl="0" w:tplc="2F2E7460">
      <w:start w:val="1"/>
      <w:numFmt w:val="decimal"/>
      <w:lvlText w:val="%1)"/>
      <w:lvlJc w:val="left"/>
      <w:pPr>
        <w:ind w:left="360" w:hanging="360"/>
      </w:pPr>
      <w:rPr>
        <w:rFonts w:asciiTheme="minorHAnsi" w:eastAsiaTheme="minorEastAsia" w:hAnsiTheme="minorHAnsi" w:cs="Times New Roman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>
    <w:nsid w:val="1A380609"/>
    <w:multiLevelType w:val="hybridMultilevel"/>
    <w:tmpl w:val="EEE6804A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>
    <w:nsid w:val="1B1F3BBC"/>
    <w:multiLevelType w:val="multilevel"/>
    <w:tmpl w:val="3AD6A934"/>
    <w:lvl w:ilvl="0">
      <w:start w:val="1"/>
      <w:numFmt w:val="decimal"/>
      <w:pStyle w:val="NumberingExercise"/>
      <w:suff w:val="nothing"/>
      <w:lvlText w:val="%1.   "/>
      <w:lvlJc w:val="left"/>
      <w:pPr>
        <w:ind w:left="360" w:hanging="360"/>
      </w:pPr>
      <w:rPr>
        <w:b/>
        <w:i w:val="0"/>
      </w:rPr>
    </w:lvl>
    <w:lvl w:ilvl="1">
      <w:start w:val="1"/>
      <w:numFmt w:val="lowerLetter"/>
      <w:suff w:val="nothing"/>
      <w:lvlText w:val="%2.   "/>
      <w:lvlJc w:val="left"/>
      <w:pPr>
        <w:ind w:left="720" w:hanging="360"/>
      </w:pPr>
      <w:rPr>
        <w:b/>
        <w:i w:val="0"/>
      </w:rPr>
    </w:lvl>
    <w:lvl w:ilvl="2">
      <w:start w:val="1"/>
      <w:numFmt w:val="decimal"/>
      <w:suff w:val="nothing"/>
      <w:lvlText w:val="%3)   "/>
      <w:lvlJc w:val="left"/>
      <w:pPr>
        <w:ind w:left="1080" w:hanging="360"/>
      </w:pPr>
    </w:lvl>
    <w:lvl w:ilvl="3">
      <w:start w:val="1"/>
      <w:numFmt w:val="lowerLetter"/>
      <w:suff w:val="nothing"/>
      <w:lvlText w:val="%4)   "/>
      <w:lvlJc w:val="left"/>
      <w:pPr>
        <w:ind w:left="1440" w:hanging="360"/>
      </w:pPr>
    </w:lvl>
    <w:lvl w:ilvl="4">
      <w:start w:val="1"/>
      <w:numFmt w:val="decimal"/>
      <w:suff w:val="nothing"/>
      <w:lvlText w:val="(%5)  "/>
      <w:lvlJc w:val="left"/>
      <w:pPr>
        <w:ind w:left="1800" w:hanging="36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4">
    <w:nsid w:val="1E820EFE"/>
    <w:multiLevelType w:val="hybridMultilevel"/>
    <w:tmpl w:val="C20002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FF77C0F"/>
    <w:multiLevelType w:val="hybridMultilevel"/>
    <w:tmpl w:val="5C6E56E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>
    <w:nsid w:val="2FEF2BA6"/>
    <w:multiLevelType w:val="hybridMultilevel"/>
    <w:tmpl w:val="4762DF20"/>
    <w:lvl w:ilvl="0" w:tplc="617AF7CE">
      <w:start w:val="1"/>
      <w:numFmt w:val="decimal"/>
      <w:lvlText w:val="%1)"/>
      <w:lvlJc w:val="left"/>
      <w:pPr>
        <w:ind w:left="36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>
    <w:nsid w:val="33EB0DA3"/>
    <w:multiLevelType w:val="hybridMultilevel"/>
    <w:tmpl w:val="C59EC018"/>
    <w:lvl w:ilvl="0" w:tplc="617AF7CE">
      <w:start w:val="1"/>
      <w:numFmt w:val="decimal"/>
      <w:lvlText w:val="%1)"/>
      <w:lvlJc w:val="left"/>
      <w:pPr>
        <w:ind w:left="36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>
    <w:nsid w:val="3DC443E5"/>
    <w:multiLevelType w:val="hybridMultilevel"/>
    <w:tmpl w:val="D54EBB9E"/>
    <w:lvl w:ilvl="0" w:tplc="30BE6944">
      <w:start w:val="1"/>
      <w:numFmt w:val="decimal"/>
      <w:lvlText w:val="%1)"/>
      <w:lvlJc w:val="left"/>
      <w:pPr>
        <w:ind w:left="360" w:hanging="360"/>
      </w:pPr>
      <w:rPr>
        <w:rFonts w:asciiTheme="minorHAnsi" w:hAnsiTheme="minorHAnsi" w:hint="default"/>
        <w:b w:val="0"/>
        <w:color w:val="auto"/>
        <w:sz w:val="22"/>
        <w:szCs w:val="22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>
    <w:nsid w:val="42236EF1"/>
    <w:multiLevelType w:val="hybridMultilevel"/>
    <w:tmpl w:val="C5E43F4A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>
    <w:nsid w:val="4811035C"/>
    <w:multiLevelType w:val="hybridMultilevel"/>
    <w:tmpl w:val="C29EC7C0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>
    <w:nsid w:val="4AF42A13"/>
    <w:multiLevelType w:val="hybridMultilevel"/>
    <w:tmpl w:val="F238FB96"/>
    <w:lvl w:ilvl="0" w:tplc="65980816">
      <w:start w:val="1"/>
      <w:numFmt w:val="decimal"/>
      <w:lvlText w:val="%1)"/>
      <w:lvlJc w:val="left"/>
      <w:pPr>
        <w:ind w:left="360" w:hanging="360"/>
      </w:pPr>
      <w:rPr>
        <w:rFonts w:asciiTheme="minorHAnsi" w:hAnsiTheme="minorHAnsi" w:hint="default"/>
        <w:b w:val="0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>
    <w:nsid w:val="7294654D"/>
    <w:multiLevelType w:val="hybridMultilevel"/>
    <w:tmpl w:val="39164BB8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>
    <w:nsid w:val="7B0261CD"/>
    <w:multiLevelType w:val="hybridMultilevel"/>
    <w:tmpl w:val="8F3ED6D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4"/>
  </w:num>
  <w:num w:numId="3">
    <w:abstractNumId w:val="13"/>
  </w:num>
  <w:num w:numId="4">
    <w:abstractNumId w:val="1"/>
  </w:num>
  <w:num w:numId="5">
    <w:abstractNumId w:val="8"/>
  </w:num>
  <w:num w:numId="6">
    <w:abstractNumId w:val="12"/>
  </w:num>
  <w:num w:numId="7">
    <w:abstractNumId w:val="7"/>
  </w:num>
  <w:num w:numId="8">
    <w:abstractNumId w:val="11"/>
  </w:num>
  <w:num w:numId="9">
    <w:abstractNumId w:val="2"/>
  </w:num>
  <w:num w:numId="10">
    <w:abstractNumId w:val="10"/>
  </w:num>
  <w:num w:numId="11">
    <w:abstractNumId w:val="0"/>
  </w:num>
  <w:num w:numId="12">
    <w:abstractNumId w:val="3"/>
  </w:num>
  <w:num w:numId="13">
    <w:abstractNumId w:val="5"/>
  </w:num>
  <w:num w:numId="14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21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W0BJJGlpYWZqZmRko6SsGpxcWZ+XkgBSa1AG9wGAYsAAAA"/>
  </w:docVars>
  <w:rsids>
    <w:rsidRoot w:val="00FE1E23"/>
    <w:rsid w:val="000038AA"/>
    <w:rsid w:val="00003E91"/>
    <w:rsid w:val="00013D12"/>
    <w:rsid w:val="000148F4"/>
    <w:rsid w:val="000249A3"/>
    <w:rsid w:val="000552DB"/>
    <w:rsid w:val="00073466"/>
    <w:rsid w:val="00076A3B"/>
    <w:rsid w:val="0007799A"/>
    <w:rsid w:val="0008057C"/>
    <w:rsid w:val="00094167"/>
    <w:rsid w:val="000C4B8E"/>
    <w:rsid w:val="000D33FE"/>
    <w:rsid w:val="000E4071"/>
    <w:rsid w:val="000E66A5"/>
    <w:rsid w:val="000F6D9C"/>
    <w:rsid w:val="00104156"/>
    <w:rsid w:val="00106032"/>
    <w:rsid w:val="0010785E"/>
    <w:rsid w:val="0011284F"/>
    <w:rsid w:val="00117082"/>
    <w:rsid w:val="00117BE6"/>
    <w:rsid w:val="00121575"/>
    <w:rsid w:val="00121EBA"/>
    <w:rsid w:val="00122908"/>
    <w:rsid w:val="00127E7F"/>
    <w:rsid w:val="00147F10"/>
    <w:rsid w:val="00154DF5"/>
    <w:rsid w:val="00160F39"/>
    <w:rsid w:val="001633F4"/>
    <w:rsid w:val="001670C0"/>
    <w:rsid w:val="00190B16"/>
    <w:rsid w:val="001A45D5"/>
    <w:rsid w:val="001C3F3B"/>
    <w:rsid w:val="001C5F34"/>
    <w:rsid w:val="001F2B9C"/>
    <w:rsid w:val="001F3BB1"/>
    <w:rsid w:val="00205B46"/>
    <w:rsid w:val="002154BB"/>
    <w:rsid w:val="00217009"/>
    <w:rsid w:val="00220E39"/>
    <w:rsid w:val="00220EB8"/>
    <w:rsid w:val="00224508"/>
    <w:rsid w:val="00232195"/>
    <w:rsid w:val="00235B16"/>
    <w:rsid w:val="00262A07"/>
    <w:rsid w:val="00272CDD"/>
    <w:rsid w:val="002774EA"/>
    <w:rsid w:val="002963FC"/>
    <w:rsid w:val="002A65F0"/>
    <w:rsid w:val="002C0D59"/>
    <w:rsid w:val="002C3B6F"/>
    <w:rsid w:val="002C6CBF"/>
    <w:rsid w:val="002E09C6"/>
    <w:rsid w:val="002F2380"/>
    <w:rsid w:val="002F71E0"/>
    <w:rsid w:val="00302541"/>
    <w:rsid w:val="00313599"/>
    <w:rsid w:val="0031479A"/>
    <w:rsid w:val="00314C57"/>
    <w:rsid w:val="00320A27"/>
    <w:rsid w:val="00327CC8"/>
    <w:rsid w:val="003323C0"/>
    <w:rsid w:val="00342A6D"/>
    <w:rsid w:val="00344DEC"/>
    <w:rsid w:val="00374765"/>
    <w:rsid w:val="00374D29"/>
    <w:rsid w:val="00380928"/>
    <w:rsid w:val="00382664"/>
    <w:rsid w:val="003836A1"/>
    <w:rsid w:val="0038697C"/>
    <w:rsid w:val="00390491"/>
    <w:rsid w:val="003920DD"/>
    <w:rsid w:val="003A0341"/>
    <w:rsid w:val="003B436C"/>
    <w:rsid w:val="003B6FF7"/>
    <w:rsid w:val="003C0F42"/>
    <w:rsid w:val="003E16EE"/>
    <w:rsid w:val="003E6953"/>
    <w:rsid w:val="003F1F0E"/>
    <w:rsid w:val="00402881"/>
    <w:rsid w:val="00435204"/>
    <w:rsid w:val="004412C3"/>
    <w:rsid w:val="00451CC5"/>
    <w:rsid w:val="00474D6F"/>
    <w:rsid w:val="00481A91"/>
    <w:rsid w:val="00492260"/>
    <w:rsid w:val="00492ABD"/>
    <w:rsid w:val="004958CE"/>
    <w:rsid w:val="00497671"/>
    <w:rsid w:val="004A1F96"/>
    <w:rsid w:val="004A29B0"/>
    <w:rsid w:val="004A5E01"/>
    <w:rsid w:val="004B7F17"/>
    <w:rsid w:val="004D3454"/>
    <w:rsid w:val="00502E09"/>
    <w:rsid w:val="00512EC7"/>
    <w:rsid w:val="00525E4A"/>
    <w:rsid w:val="00530675"/>
    <w:rsid w:val="005316A8"/>
    <w:rsid w:val="0053428F"/>
    <w:rsid w:val="00536BE2"/>
    <w:rsid w:val="00543016"/>
    <w:rsid w:val="00547402"/>
    <w:rsid w:val="005535C1"/>
    <w:rsid w:val="00554735"/>
    <w:rsid w:val="00560E43"/>
    <w:rsid w:val="005649B5"/>
    <w:rsid w:val="0057132D"/>
    <w:rsid w:val="00571972"/>
    <w:rsid w:val="00593C82"/>
    <w:rsid w:val="00593FDB"/>
    <w:rsid w:val="005A1968"/>
    <w:rsid w:val="005B47B3"/>
    <w:rsid w:val="005C012C"/>
    <w:rsid w:val="005D75EE"/>
    <w:rsid w:val="005F19D6"/>
    <w:rsid w:val="00605133"/>
    <w:rsid w:val="00612AF1"/>
    <w:rsid w:val="0062284D"/>
    <w:rsid w:val="0062343C"/>
    <w:rsid w:val="00624AA6"/>
    <w:rsid w:val="0063493D"/>
    <w:rsid w:val="00637EA2"/>
    <w:rsid w:val="006414CD"/>
    <w:rsid w:val="006500DA"/>
    <w:rsid w:val="00653732"/>
    <w:rsid w:val="006627B1"/>
    <w:rsid w:val="00672987"/>
    <w:rsid w:val="006A26C9"/>
    <w:rsid w:val="006A670F"/>
    <w:rsid w:val="006C5B93"/>
    <w:rsid w:val="006C77C6"/>
    <w:rsid w:val="006D7F13"/>
    <w:rsid w:val="006F0B82"/>
    <w:rsid w:val="007018AB"/>
    <w:rsid w:val="007023DC"/>
    <w:rsid w:val="00707910"/>
    <w:rsid w:val="00727305"/>
    <w:rsid w:val="00730748"/>
    <w:rsid w:val="007351B6"/>
    <w:rsid w:val="00740B00"/>
    <w:rsid w:val="00741DF5"/>
    <w:rsid w:val="00761007"/>
    <w:rsid w:val="0076191D"/>
    <w:rsid w:val="007633BA"/>
    <w:rsid w:val="00764149"/>
    <w:rsid w:val="00797E5B"/>
    <w:rsid w:val="007C1194"/>
    <w:rsid w:val="007C48F9"/>
    <w:rsid w:val="007E3F62"/>
    <w:rsid w:val="007F2D1E"/>
    <w:rsid w:val="007F556B"/>
    <w:rsid w:val="008061DC"/>
    <w:rsid w:val="0081261C"/>
    <w:rsid w:val="00820DF3"/>
    <w:rsid w:val="0082251F"/>
    <w:rsid w:val="00830973"/>
    <w:rsid w:val="00833B5F"/>
    <w:rsid w:val="008407DD"/>
    <w:rsid w:val="00842A3E"/>
    <w:rsid w:val="00844BC0"/>
    <w:rsid w:val="00854723"/>
    <w:rsid w:val="00855127"/>
    <w:rsid w:val="008633ED"/>
    <w:rsid w:val="008643CC"/>
    <w:rsid w:val="008736CB"/>
    <w:rsid w:val="00875EBD"/>
    <w:rsid w:val="00885493"/>
    <w:rsid w:val="00891970"/>
    <w:rsid w:val="0089396C"/>
    <w:rsid w:val="008A0C24"/>
    <w:rsid w:val="008A6A4F"/>
    <w:rsid w:val="008C0777"/>
    <w:rsid w:val="008D32FA"/>
    <w:rsid w:val="00900312"/>
    <w:rsid w:val="00901C4D"/>
    <w:rsid w:val="0090439B"/>
    <w:rsid w:val="00913FBA"/>
    <w:rsid w:val="00916952"/>
    <w:rsid w:val="00916A86"/>
    <w:rsid w:val="00923A58"/>
    <w:rsid w:val="009357E6"/>
    <w:rsid w:val="00943116"/>
    <w:rsid w:val="0094357D"/>
    <w:rsid w:val="00951989"/>
    <w:rsid w:val="00964AA0"/>
    <w:rsid w:val="009765C0"/>
    <w:rsid w:val="00976AF7"/>
    <w:rsid w:val="009920A0"/>
    <w:rsid w:val="00994AC6"/>
    <w:rsid w:val="009A7B92"/>
    <w:rsid w:val="009B6F3A"/>
    <w:rsid w:val="009E367A"/>
    <w:rsid w:val="00A02682"/>
    <w:rsid w:val="00A14DF3"/>
    <w:rsid w:val="00A16E3F"/>
    <w:rsid w:val="00A218C3"/>
    <w:rsid w:val="00A449BC"/>
    <w:rsid w:val="00A51EE3"/>
    <w:rsid w:val="00A63139"/>
    <w:rsid w:val="00A657C4"/>
    <w:rsid w:val="00A66002"/>
    <w:rsid w:val="00A66523"/>
    <w:rsid w:val="00A67629"/>
    <w:rsid w:val="00A70D3B"/>
    <w:rsid w:val="00A75FCD"/>
    <w:rsid w:val="00A80425"/>
    <w:rsid w:val="00A81F79"/>
    <w:rsid w:val="00AA61EB"/>
    <w:rsid w:val="00AB7FDA"/>
    <w:rsid w:val="00AC2231"/>
    <w:rsid w:val="00AD2C97"/>
    <w:rsid w:val="00AE2A73"/>
    <w:rsid w:val="00AF5727"/>
    <w:rsid w:val="00AF57D4"/>
    <w:rsid w:val="00AF5A6C"/>
    <w:rsid w:val="00AF6FA5"/>
    <w:rsid w:val="00B10118"/>
    <w:rsid w:val="00B1159B"/>
    <w:rsid w:val="00B12959"/>
    <w:rsid w:val="00B149CD"/>
    <w:rsid w:val="00B46DE4"/>
    <w:rsid w:val="00B47E84"/>
    <w:rsid w:val="00B64AAF"/>
    <w:rsid w:val="00B81170"/>
    <w:rsid w:val="00BA0068"/>
    <w:rsid w:val="00BA11E4"/>
    <w:rsid w:val="00BA174C"/>
    <w:rsid w:val="00BA1B43"/>
    <w:rsid w:val="00BC2A96"/>
    <w:rsid w:val="00BE01D3"/>
    <w:rsid w:val="00BF39D8"/>
    <w:rsid w:val="00BF6EB1"/>
    <w:rsid w:val="00C011E3"/>
    <w:rsid w:val="00C12C57"/>
    <w:rsid w:val="00C1568B"/>
    <w:rsid w:val="00C20BA8"/>
    <w:rsid w:val="00C219B1"/>
    <w:rsid w:val="00C42E92"/>
    <w:rsid w:val="00C45DA8"/>
    <w:rsid w:val="00C4760E"/>
    <w:rsid w:val="00C54A70"/>
    <w:rsid w:val="00C67961"/>
    <w:rsid w:val="00C72765"/>
    <w:rsid w:val="00C7320C"/>
    <w:rsid w:val="00CA6FFC"/>
    <w:rsid w:val="00CB2077"/>
    <w:rsid w:val="00CC0880"/>
    <w:rsid w:val="00CE6E51"/>
    <w:rsid w:val="00D027CE"/>
    <w:rsid w:val="00D02990"/>
    <w:rsid w:val="00D04053"/>
    <w:rsid w:val="00D045E8"/>
    <w:rsid w:val="00D25B0C"/>
    <w:rsid w:val="00D261A3"/>
    <w:rsid w:val="00D550D8"/>
    <w:rsid w:val="00D90724"/>
    <w:rsid w:val="00D9556D"/>
    <w:rsid w:val="00D96F9B"/>
    <w:rsid w:val="00D96F9D"/>
    <w:rsid w:val="00DB6140"/>
    <w:rsid w:val="00DC39D7"/>
    <w:rsid w:val="00DC5EC9"/>
    <w:rsid w:val="00DD7295"/>
    <w:rsid w:val="00DE5EED"/>
    <w:rsid w:val="00DF0CF7"/>
    <w:rsid w:val="00E06785"/>
    <w:rsid w:val="00E12B64"/>
    <w:rsid w:val="00E15B1D"/>
    <w:rsid w:val="00E21ACD"/>
    <w:rsid w:val="00E3155C"/>
    <w:rsid w:val="00E60261"/>
    <w:rsid w:val="00E72CF2"/>
    <w:rsid w:val="00E82605"/>
    <w:rsid w:val="00E90C39"/>
    <w:rsid w:val="00E950B0"/>
    <w:rsid w:val="00EC08C3"/>
    <w:rsid w:val="00F147B5"/>
    <w:rsid w:val="00F25CB3"/>
    <w:rsid w:val="00F328C8"/>
    <w:rsid w:val="00F527E5"/>
    <w:rsid w:val="00F62577"/>
    <w:rsid w:val="00F66188"/>
    <w:rsid w:val="00F7070B"/>
    <w:rsid w:val="00FA0B2C"/>
    <w:rsid w:val="00FA5987"/>
    <w:rsid w:val="00FB4E44"/>
    <w:rsid w:val="00FE1E23"/>
    <w:rsid w:val="00FE5E88"/>
    <w:rsid w:val="00FF4B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x-non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3175958"/>
  <w15:docId w15:val="{C4368F3C-276C-41DE-97FC-C7ABF51DEE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82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uiPriority w:val="1"/>
    <w:qFormat/>
    <w:rsid w:val="00FE1E23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E1E23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3067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30675"/>
    <w:rPr>
      <w:rFonts w:ascii="Times New Roman" w:eastAsiaTheme="minorEastAsia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53067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30675"/>
    <w:rPr>
      <w:rFonts w:ascii="Times New Roman" w:eastAsiaTheme="minorEastAsia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4740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47402"/>
    <w:rPr>
      <w:rFonts w:ascii="Segoe UI" w:eastAsiaTheme="minorEastAsia" w:hAnsi="Segoe UI" w:cs="Segoe UI"/>
      <w:sz w:val="18"/>
      <w:szCs w:val="18"/>
    </w:rPr>
  </w:style>
  <w:style w:type="paragraph" w:styleId="PlainText">
    <w:name w:val="Plain Text"/>
    <w:basedOn w:val="Normal"/>
    <w:link w:val="PlainTextChar"/>
    <w:uiPriority w:val="99"/>
    <w:unhideWhenUsed/>
    <w:rsid w:val="00916A86"/>
    <w:pPr>
      <w:widowControl/>
      <w:autoSpaceDE/>
      <w:autoSpaceDN/>
      <w:adjustRightInd/>
    </w:pPr>
    <w:rPr>
      <w:rFonts w:ascii="Consolas" w:eastAsiaTheme="minorHAnsi" w:hAnsi="Consolas" w:cs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916A86"/>
    <w:rPr>
      <w:rFonts w:ascii="Consolas" w:hAnsi="Consolas" w:cs="Consolas"/>
      <w:sz w:val="21"/>
      <w:szCs w:val="21"/>
    </w:rPr>
  </w:style>
  <w:style w:type="table" w:styleId="TableGrid">
    <w:name w:val="Table Grid"/>
    <w:basedOn w:val="TableNormal"/>
    <w:uiPriority w:val="59"/>
    <w:rsid w:val="007023DC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NumberingExercise">
    <w:name w:val="Numbering(Exercise)"/>
    <w:basedOn w:val="Normal"/>
    <w:rsid w:val="00D027CE"/>
    <w:pPr>
      <w:widowControl/>
      <w:numPr>
        <w:numId w:val="12"/>
      </w:numPr>
      <w:autoSpaceDE/>
      <w:autoSpaceDN/>
      <w:adjustRightInd/>
      <w:spacing w:before="120" w:after="60"/>
    </w:pPr>
    <w:rPr>
      <w:rFonts w:eastAsia="Times New Roman"/>
      <w:kern w:val="16"/>
      <w:sz w:val="22"/>
      <w:szCs w:val="20"/>
    </w:rPr>
  </w:style>
  <w:style w:type="character" w:styleId="Hyperlink">
    <w:name w:val="Hyperlink"/>
    <w:basedOn w:val="DefaultParagraphFont"/>
    <w:uiPriority w:val="99"/>
    <w:unhideWhenUsed/>
    <w:rsid w:val="00C72765"/>
    <w:rPr>
      <w:color w:val="0563C1" w:themeColor="hyperlink"/>
      <w:u w:val="single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624AA6"/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624AA6"/>
    <w:rPr>
      <w:rFonts w:ascii="Times New Roman" w:eastAsiaTheme="minorEastAsia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2635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91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445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footer" Target="footer1.xml"/><Relationship Id="rId8" Type="http://schemas.openxmlformats.org/officeDocument/2006/relationships/fontTable" Target="fontTable.xml"/><Relationship Id="rId9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88</TotalTime>
  <Pages>4</Pages>
  <Words>1014</Words>
  <Characters>5784</Characters>
  <Application>Microsoft Macintosh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8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</dc:creator>
  <cp:keywords/>
  <dc:description/>
  <cp:lastModifiedBy>Alvin Zuyin Zheng</cp:lastModifiedBy>
  <cp:revision>182</cp:revision>
  <cp:lastPrinted>2015-09-30T17:52:00Z</cp:lastPrinted>
  <dcterms:created xsi:type="dcterms:W3CDTF">2015-09-30T16:02:00Z</dcterms:created>
  <dcterms:modified xsi:type="dcterms:W3CDTF">2017-04-03T21:15:00Z</dcterms:modified>
</cp:coreProperties>
</file>